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BE3A8" w14:textId="59F9059B" w:rsidR="009E0913" w:rsidRPr="002374F3" w:rsidRDefault="00423FEB" w:rsidP="009E0913">
      <w:pPr>
        <w:rPr>
          <w:rFonts w:ascii="Arial" w:eastAsia="Arial" w:hAnsi="Arial" w:cs="Arial"/>
          <w:b/>
        </w:rPr>
      </w:pPr>
      <w:bookmarkStart w:id="0" w:name="_Hlk142251410"/>
      <w:r w:rsidRPr="002374F3">
        <w:rPr>
          <w:rFonts w:ascii="Arial" w:eastAsia="Arial" w:hAnsi="Arial" w:cs="Arial"/>
          <w:b/>
        </w:rPr>
        <w:br/>
      </w:r>
    </w:p>
    <w:p w14:paraId="205E3155" w14:textId="77777777" w:rsidR="00E16D99" w:rsidRPr="002374F3" w:rsidRDefault="00E16D99" w:rsidP="00E16D99">
      <w:pPr>
        <w:pStyle w:val="paragraph"/>
        <w:spacing w:before="0" w:beforeAutospacing="0" w:after="0" w:afterAutospacing="0"/>
        <w:jc w:val="center"/>
        <w:textAlignment w:val="baseline"/>
        <w:rPr>
          <w:rStyle w:val="normaltextrun"/>
          <w:rFonts w:ascii="Arial" w:hAnsi="Arial" w:cs="Arial"/>
          <w:b/>
          <w:bCs/>
          <w:color w:val="000000"/>
          <w:sz w:val="28"/>
          <w:szCs w:val="28"/>
          <w:shd w:val="clear" w:color="auto" w:fill="FFFFFF"/>
        </w:rPr>
      </w:pPr>
    </w:p>
    <w:p w14:paraId="71145A57" w14:textId="74A9A8D0" w:rsidR="00520714" w:rsidRPr="002374F3" w:rsidRDefault="00921143" w:rsidP="00921143">
      <w:pPr>
        <w:pStyle w:val="paragraph"/>
        <w:spacing w:before="0" w:beforeAutospacing="0" w:after="0" w:afterAutospacing="0"/>
        <w:jc w:val="center"/>
        <w:textAlignment w:val="baseline"/>
        <w:rPr>
          <w:rFonts w:ascii="Arial" w:hAnsi="Arial" w:cs="Arial"/>
          <w:b/>
          <w:bCs/>
          <w:color w:val="000000"/>
          <w:sz w:val="16"/>
          <w:szCs w:val="16"/>
          <w:shd w:val="clear" w:color="auto" w:fill="FFFFFF"/>
        </w:rPr>
      </w:pPr>
      <w:r w:rsidRPr="002374F3">
        <w:rPr>
          <w:rFonts w:ascii="Arial" w:hAnsi="Arial" w:cs="Arial"/>
          <w:b/>
          <w:lang w:val="en"/>
        </w:rPr>
        <w:t>AIR INDIA LAUNCHES NEW INFLIGHT SAFETY VIDEO CELEBRATING INDIAN CLASSICAL AND FOLK DANCE FORMS</w:t>
      </w:r>
      <w:r w:rsidRPr="002374F3">
        <w:rPr>
          <w:rStyle w:val="normaltextrun"/>
          <w:rFonts w:ascii="Arial" w:hAnsi="Arial" w:cs="Arial"/>
          <w:b/>
          <w:bCs/>
          <w:color w:val="000000"/>
          <w:shd w:val="clear" w:color="auto" w:fill="FFFFFF"/>
        </w:rPr>
        <w:t xml:space="preserve"> </w:t>
      </w:r>
      <w:r w:rsidRPr="002374F3">
        <w:rPr>
          <w:rStyle w:val="normaltextrun"/>
          <w:rFonts w:ascii="Arial" w:hAnsi="Arial" w:cs="Arial"/>
          <w:b/>
          <w:bCs/>
          <w:color w:val="000000"/>
          <w:sz w:val="22"/>
          <w:szCs w:val="22"/>
          <w:shd w:val="clear" w:color="auto" w:fill="FFFFFF"/>
        </w:rPr>
        <w:br/>
      </w:r>
    </w:p>
    <w:p w14:paraId="16BE8922" w14:textId="25488FD2" w:rsidR="008B7E25" w:rsidRPr="002374F3" w:rsidRDefault="008B7E25" w:rsidP="008B7E25">
      <w:pPr>
        <w:spacing w:after="0"/>
        <w:jc w:val="center"/>
        <w:rPr>
          <w:rFonts w:ascii="Arial" w:eastAsia="Times New Roman" w:hAnsi="Arial" w:cs="Arial"/>
          <w:bCs/>
          <w:i/>
          <w:iCs/>
          <w:lang w:val="en" w:eastAsia="en-IN"/>
        </w:rPr>
      </w:pPr>
      <w:r w:rsidRPr="002374F3">
        <w:rPr>
          <w:rFonts w:ascii="Arial" w:eastAsia="Times New Roman" w:hAnsi="Arial" w:cs="Arial"/>
          <w:bCs/>
          <w:i/>
          <w:iCs/>
          <w:lang w:val="en" w:eastAsia="en-IN"/>
        </w:rPr>
        <w:t xml:space="preserve">Reaffirms the brand values of being </w:t>
      </w:r>
      <w:r w:rsidR="00921143" w:rsidRPr="002374F3">
        <w:rPr>
          <w:rFonts w:ascii="Arial" w:eastAsia="Times New Roman" w:hAnsi="Arial" w:cs="Arial"/>
          <w:bCs/>
          <w:i/>
          <w:iCs/>
          <w:lang w:val="en" w:eastAsia="en-IN"/>
        </w:rPr>
        <w:t xml:space="preserve">bold, vibrant, and </w:t>
      </w:r>
      <w:r w:rsidRPr="002374F3">
        <w:rPr>
          <w:rFonts w:ascii="Arial" w:eastAsia="Times New Roman" w:hAnsi="Arial" w:cs="Arial"/>
          <w:bCs/>
          <w:i/>
          <w:iCs/>
          <w:lang w:val="en" w:eastAsia="en-IN"/>
        </w:rPr>
        <w:t>confidently Indian</w:t>
      </w:r>
    </w:p>
    <w:p w14:paraId="34DABE22" w14:textId="74871211" w:rsidR="00520714" w:rsidRPr="002374F3" w:rsidRDefault="00520714" w:rsidP="00D06733">
      <w:pPr>
        <w:spacing w:after="0"/>
        <w:rPr>
          <w:rFonts w:ascii="Arial" w:eastAsia="Times New Roman" w:hAnsi="Arial" w:cs="Arial"/>
          <w:bCs/>
          <w:i/>
          <w:iCs/>
          <w:sz w:val="14"/>
          <w:szCs w:val="14"/>
          <w:lang w:val="en" w:eastAsia="en-IN"/>
        </w:rPr>
      </w:pPr>
    </w:p>
    <w:p w14:paraId="3EA15496" w14:textId="28BA201B" w:rsidR="002B7524" w:rsidRPr="002374F3" w:rsidRDefault="00520714" w:rsidP="00950F69">
      <w:pPr>
        <w:spacing w:after="0" w:line="240" w:lineRule="auto"/>
        <w:jc w:val="both"/>
        <w:rPr>
          <w:rFonts w:ascii="Arial" w:eastAsia="Times New Roman" w:hAnsi="Arial" w:cs="Arial"/>
          <w:sz w:val="21"/>
          <w:szCs w:val="21"/>
          <w:lang w:val="en" w:eastAsia="en-IN"/>
        </w:rPr>
      </w:pPr>
      <w:r w:rsidRPr="002374F3">
        <w:rPr>
          <w:rFonts w:ascii="Arial" w:eastAsia="Times New Roman" w:hAnsi="Arial" w:cs="Arial"/>
          <w:b/>
          <w:sz w:val="21"/>
          <w:szCs w:val="21"/>
          <w:lang w:val="en" w:eastAsia="en-IN"/>
        </w:rPr>
        <w:t xml:space="preserve">Gurugram, </w:t>
      </w:r>
      <w:r w:rsidR="00D13F3C" w:rsidRPr="002374F3">
        <w:rPr>
          <w:rFonts w:ascii="Arial" w:eastAsia="Times New Roman" w:hAnsi="Arial" w:cs="Arial"/>
          <w:b/>
          <w:sz w:val="21"/>
          <w:szCs w:val="21"/>
          <w:lang w:val="en" w:eastAsia="en-IN"/>
        </w:rPr>
        <w:t>2</w:t>
      </w:r>
      <w:r w:rsidR="009177FA" w:rsidRPr="002374F3">
        <w:rPr>
          <w:rFonts w:ascii="Arial" w:eastAsia="Times New Roman" w:hAnsi="Arial" w:cs="Arial"/>
          <w:b/>
          <w:sz w:val="21"/>
          <w:szCs w:val="21"/>
          <w:lang w:val="en" w:eastAsia="en-IN"/>
        </w:rPr>
        <w:t>3</w:t>
      </w:r>
      <w:r w:rsidR="00D06733" w:rsidRPr="002374F3">
        <w:rPr>
          <w:rFonts w:ascii="Arial" w:eastAsia="Times New Roman" w:hAnsi="Arial" w:cs="Arial"/>
          <w:b/>
          <w:sz w:val="21"/>
          <w:szCs w:val="21"/>
          <w:lang w:val="en" w:eastAsia="en-IN"/>
        </w:rPr>
        <w:t xml:space="preserve"> </w:t>
      </w:r>
      <w:r w:rsidRPr="002374F3">
        <w:rPr>
          <w:rFonts w:ascii="Arial" w:eastAsia="Times New Roman" w:hAnsi="Arial" w:cs="Arial"/>
          <w:b/>
          <w:sz w:val="21"/>
          <w:szCs w:val="21"/>
          <w:lang w:val="en" w:eastAsia="en-IN"/>
        </w:rPr>
        <w:t>February 2024:</w:t>
      </w:r>
      <w:r w:rsidRPr="002374F3">
        <w:rPr>
          <w:rFonts w:ascii="Arial" w:eastAsia="Times New Roman" w:hAnsi="Arial" w:cs="Arial"/>
          <w:sz w:val="21"/>
          <w:szCs w:val="21"/>
          <w:lang w:val="en" w:eastAsia="en-IN"/>
        </w:rPr>
        <w:t xml:space="preserve"> </w:t>
      </w:r>
      <w:r w:rsidR="002B7524" w:rsidRPr="002374F3">
        <w:rPr>
          <w:rFonts w:ascii="Arial" w:eastAsia="Times New Roman" w:hAnsi="Arial" w:cs="Arial"/>
          <w:sz w:val="21"/>
          <w:szCs w:val="21"/>
          <w:lang w:val="en" w:eastAsia="en-IN"/>
        </w:rPr>
        <w:t xml:space="preserve">Air India, India’s leading global airline, today unveiled </w:t>
      </w:r>
      <w:r w:rsidR="006A5324" w:rsidRPr="002374F3">
        <w:rPr>
          <w:rFonts w:ascii="Arial" w:eastAsia="Times New Roman" w:hAnsi="Arial" w:cs="Arial"/>
          <w:i/>
          <w:iCs/>
          <w:sz w:val="21"/>
          <w:szCs w:val="21"/>
          <w:lang w:val="en" w:eastAsia="en-IN"/>
        </w:rPr>
        <w:t>‘Safety Mudras’</w:t>
      </w:r>
      <w:r w:rsidR="006A5324" w:rsidRPr="002374F3">
        <w:rPr>
          <w:rFonts w:ascii="Arial" w:eastAsia="Times New Roman" w:hAnsi="Arial" w:cs="Arial"/>
          <w:sz w:val="21"/>
          <w:szCs w:val="21"/>
          <w:lang w:val="en" w:eastAsia="en-IN"/>
        </w:rPr>
        <w:t xml:space="preserve">, the airline’s </w:t>
      </w:r>
      <w:r w:rsidR="002B7524" w:rsidRPr="002374F3">
        <w:rPr>
          <w:rFonts w:ascii="Arial" w:eastAsia="Times New Roman" w:hAnsi="Arial" w:cs="Arial"/>
          <w:sz w:val="21"/>
          <w:szCs w:val="21"/>
          <w:lang w:val="en" w:eastAsia="en-IN"/>
        </w:rPr>
        <w:t xml:space="preserve">new </w:t>
      </w:r>
      <w:r w:rsidR="006A5324" w:rsidRPr="002374F3">
        <w:rPr>
          <w:rFonts w:ascii="Arial" w:eastAsia="Times New Roman" w:hAnsi="Arial" w:cs="Arial"/>
          <w:sz w:val="21"/>
          <w:szCs w:val="21"/>
          <w:lang w:val="en" w:eastAsia="en-IN"/>
        </w:rPr>
        <w:t>in</w:t>
      </w:r>
      <w:r w:rsidR="002B7524" w:rsidRPr="002374F3">
        <w:rPr>
          <w:rFonts w:ascii="Arial" w:eastAsia="Times New Roman" w:hAnsi="Arial" w:cs="Arial"/>
          <w:sz w:val="21"/>
          <w:szCs w:val="21"/>
          <w:lang w:val="en" w:eastAsia="en-IN"/>
        </w:rPr>
        <w:t xml:space="preserve">flight safety video that seamlessly blends safety instructions with the kaleidoscope of India's vibrant culture. Developed in collaboration with the visionary trio of </w:t>
      </w:r>
      <w:r w:rsidR="008C30A1" w:rsidRPr="002374F3">
        <w:rPr>
          <w:rFonts w:ascii="Arial" w:eastAsia="Times New Roman" w:hAnsi="Arial" w:cs="Arial"/>
          <w:i/>
          <w:iCs/>
          <w:sz w:val="21"/>
          <w:szCs w:val="21"/>
          <w:lang w:val="en" w:eastAsia="en-IN"/>
        </w:rPr>
        <w:t>Prasoon Joshi of McCann Worldgroup, Shankar Mahadevan and Bharatbala</w:t>
      </w:r>
      <w:r w:rsidR="00384A07" w:rsidRPr="002374F3">
        <w:rPr>
          <w:rFonts w:ascii="Arial" w:eastAsia="Times New Roman" w:hAnsi="Arial" w:cs="Arial"/>
          <w:i/>
          <w:iCs/>
          <w:sz w:val="21"/>
          <w:szCs w:val="21"/>
          <w:lang w:val="en" w:eastAsia="en-IN"/>
        </w:rPr>
        <w:t>,</w:t>
      </w:r>
      <w:r w:rsidR="008C30A1" w:rsidRPr="002374F3">
        <w:rPr>
          <w:rFonts w:ascii="Arial" w:eastAsia="Times New Roman" w:hAnsi="Arial" w:cs="Arial"/>
          <w:i/>
          <w:iCs/>
          <w:sz w:val="21"/>
          <w:szCs w:val="21"/>
          <w:lang w:val="en" w:eastAsia="en-IN"/>
        </w:rPr>
        <w:t xml:space="preserve"> </w:t>
      </w:r>
      <w:r w:rsidR="002B7524" w:rsidRPr="002374F3">
        <w:rPr>
          <w:rFonts w:ascii="Arial" w:eastAsia="Times New Roman" w:hAnsi="Arial" w:cs="Arial"/>
          <w:sz w:val="21"/>
          <w:szCs w:val="21"/>
          <w:lang w:val="en" w:eastAsia="en-IN"/>
        </w:rPr>
        <w:t xml:space="preserve">the video is meticulously crafted to </w:t>
      </w:r>
      <w:r w:rsidR="0025704E" w:rsidRPr="002374F3">
        <w:rPr>
          <w:rFonts w:ascii="Arial" w:eastAsia="Times New Roman" w:hAnsi="Arial" w:cs="Arial"/>
          <w:sz w:val="21"/>
          <w:szCs w:val="21"/>
          <w:lang w:val="en" w:eastAsia="en-IN"/>
        </w:rPr>
        <w:t xml:space="preserve">engage </w:t>
      </w:r>
      <w:r w:rsidR="006A5324" w:rsidRPr="002374F3">
        <w:rPr>
          <w:rFonts w:ascii="Arial" w:eastAsia="Times New Roman" w:hAnsi="Arial" w:cs="Arial"/>
          <w:sz w:val="21"/>
          <w:szCs w:val="21"/>
          <w:lang w:val="en" w:eastAsia="en-IN"/>
        </w:rPr>
        <w:t xml:space="preserve">passengers </w:t>
      </w:r>
      <w:r w:rsidR="0025704E" w:rsidRPr="002374F3">
        <w:rPr>
          <w:rFonts w:ascii="Arial" w:eastAsia="Times New Roman" w:hAnsi="Arial" w:cs="Arial"/>
          <w:sz w:val="21"/>
          <w:szCs w:val="21"/>
          <w:lang w:val="en" w:eastAsia="en-IN"/>
        </w:rPr>
        <w:t xml:space="preserve">and </w:t>
      </w:r>
      <w:r w:rsidR="006A5324" w:rsidRPr="002374F3">
        <w:rPr>
          <w:rFonts w:ascii="Arial" w:eastAsia="Times New Roman" w:hAnsi="Arial" w:cs="Arial"/>
          <w:sz w:val="21"/>
          <w:szCs w:val="21"/>
          <w:lang w:val="en" w:eastAsia="en-IN"/>
        </w:rPr>
        <w:t xml:space="preserve">showcase </w:t>
      </w:r>
      <w:r w:rsidR="00BF28CC" w:rsidRPr="002374F3">
        <w:rPr>
          <w:rFonts w:ascii="Arial" w:eastAsia="Times New Roman" w:hAnsi="Arial" w:cs="Arial"/>
          <w:sz w:val="21"/>
          <w:szCs w:val="21"/>
          <w:lang w:val="en" w:eastAsia="en-IN"/>
        </w:rPr>
        <w:t>the dive</w:t>
      </w:r>
      <w:r w:rsidR="00CC622E" w:rsidRPr="002374F3">
        <w:rPr>
          <w:rFonts w:ascii="Arial" w:eastAsia="Times New Roman" w:hAnsi="Arial" w:cs="Arial"/>
          <w:sz w:val="21"/>
          <w:szCs w:val="21"/>
          <w:lang w:val="en" w:eastAsia="en-IN"/>
        </w:rPr>
        <w:t xml:space="preserve">rsity and depth of </w:t>
      </w:r>
      <w:r w:rsidR="006A5324" w:rsidRPr="002374F3">
        <w:rPr>
          <w:rFonts w:ascii="Arial" w:eastAsia="Times New Roman" w:hAnsi="Arial" w:cs="Arial"/>
          <w:sz w:val="21"/>
          <w:szCs w:val="21"/>
          <w:lang w:val="en" w:eastAsia="en-IN"/>
        </w:rPr>
        <w:t xml:space="preserve">the </w:t>
      </w:r>
      <w:r w:rsidR="00CC622E" w:rsidRPr="002374F3">
        <w:rPr>
          <w:rFonts w:ascii="Arial" w:eastAsia="Times New Roman" w:hAnsi="Arial" w:cs="Arial"/>
          <w:sz w:val="21"/>
          <w:szCs w:val="21"/>
          <w:lang w:val="en" w:eastAsia="en-IN"/>
        </w:rPr>
        <w:t>Indian culture</w:t>
      </w:r>
      <w:r w:rsidR="0025704E" w:rsidRPr="002374F3">
        <w:rPr>
          <w:rFonts w:ascii="Arial" w:eastAsia="Times New Roman" w:hAnsi="Arial" w:cs="Arial"/>
          <w:sz w:val="21"/>
          <w:szCs w:val="21"/>
          <w:lang w:val="en" w:eastAsia="en-IN"/>
        </w:rPr>
        <w:t xml:space="preserve">, </w:t>
      </w:r>
      <w:r w:rsidR="002B7524" w:rsidRPr="002374F3">
        <w:rPr>
          <w:rFonts w:ascii="Arial" w:eastAsia="Times New Roman" w:hAnsi="Arial" w:cs="Arial"/>
          <w:sz w:val="21"/>
          <w:szCs w:val="21"/>
          <w:lang w:val="en" w:eastAsia="en-IN"/>
        </w:rPr>
        <w:t>while delivering essential safety information.</w:t>
      </w:r>
    </w:p>
    <w:p w14:paraId="4E36D52F" w14:textId="77777777" w:rsidR="002B7524" w:rsidRPr="002374F3" w:rsidRDefault="002B7524" w:rsidP="00950F69">
      <w:pPr>
        <w:spacing w:after="0" w:line="240" w:lineRule="auto"/>
        <w:jc w:val="both"/>
        <w:rPr>
          <w:rFonts w:ascii="Arial" w:eastAsia="Times New Roman" w:hAnsi="Arial" w:cs="Arial"/>
          <w:sz w:val="21"/>
          <w:szCs w:val="21"/>
          <w:lang w:val="en" w:eastAsia="en-IN"/>
        </w:rPr>
      </w:pPr>
    </w:p>
    <w:p w14:paraId="0FEC5D5A" w14:textId="767220C4" w:rsidR="002B7524" w:rsidRPr="002374F3" w:rsidRDefault="002B7524" w:rsidP="00950F69">
      <w:pPr>
        <w:spacing w:after="0" w:line="240" w:lineRule="auto"/>
        <w:jc w:val="both"/>
        <w:rPr>
          <w:rFonts w:ascii="Arial" w:eastAsia="Times New Roman" w:hAnsi="Arial" w:cs="Arial"/>
          <w:sz w:val="21"/>
          <w:szCs w:val="21"/>
          <w:lang w:val="en" w:eastAsia="en-IN"/>
        </w:rPr>
      </w:pPr>
      <w:r w:rsidRPr="002374F3">
        <w:rPr>
          <w:rFonts w:ascii="Arial" w:eastAsia="Times New Roman" w:hAnsi="Arial" w:cs="Arial"/>
          <w:sz w:val="21"/>
          <w:szCs w:val="21"/>
          <w:lang w:val="en" w:eastAsia="en-IN"/>
        </w:rPr>
        <w:t xml:space="preserve">For centuries, </w:t>
      </w:r>
      <w:r w:rsidR="0087107C" w:rsidRPr="002374F3">
        <w:rPr>
          <w:rFonts w:ascii="Arial" w:eastAsia="Times New Roman" w:hAnsi="Arial" w:cs="Arial"/>
          <w:sz w:val="21"/>
          <w:szCs w:val="21"/>
          <w:lang w:val="en" w:eastAsia="en-IN"/>
        </w:rPr>
        <w:t xml:space="preserve">Indian classical </w:t>
      </w:r>
      <w:r w:rsidRPr="002374F3">
        <w:rPr>
          <w:rFonts w:ascii="Arial" w:eastAsia="Times New Roman" w:hAnsi="Arial" w:cs="Arial"/>
          <w:sz w:val="21"/>
          <w:szCs w:val="21"/>
          <w:lang w:val="en" w:eastAsia="en-IN"/>
        </w:rPr>
        <w:t xml:space="preserve">dance and </w:t>
      </w:r>
      <w:r w:rsidR="006A5324" w:rsidRPr="002374F3">
        <w:rPr>
          <w:rFonts w:ascii="Arial" w:eastAsia="Times New Roman" w:hAnsi="Arial" w:cs="Arial"/>
          <w:sz w:val="21"/>
          <w:szCs w:val="21"/>
          <w:lang w:val="en" w:eastAsia="en-IN"/>
        </w:rPr>
        <w:t>folk-art</w:t>
      </w:r>
      <w:r w:rsidRPr="002374F3">
        <w:rPr>
          <w:rFonts w:ascii="Arial" w:eastAsia="Times New Roman" w:hAnsi="Arial" w:cs="Arial"/>
          <w:sz w:val="21"/>
          <w:szCs w:val="21"/>
          <w:lang w:val="en" w:eastAsia="en-IN"/>
        </w:rPr>
        <w:t xml:space="preserve"> forms have served as mediums of storytelling and instruction. </w:t>
      </w:r>
      <w:r w:rsidR="006A5324" w:rsidRPr="002374F3">
        <w:rPr>
          <w:rFonts w:ascii="Arial" w:eastAsia="Times New Roman" w:hAnsi="Arial" w:cs="Arial"/>
          <w:sz w:val="21"/>
          <w:szCs w:val="21"/>
          <w:lang w:val="en" w:eastAsia="en-IN"/>
        </w:rPr>
        <w:t xml:space="preserve">Air India’s new inflight safety video </w:t>
      </w:r>
      <w:r w:rsidRPr="002374F3">
        <w:rPr>
          <w:rFonts w:ascii="Arial" w:eastAsia="Times New Roman" w:hAnsi="Arial" w:cs="Arial"/>
          <w:sz w:val="21"/>
          <w:szCs w:val="21"/>
          <w:lang w:val="en" w:eastAsia="en-IN"/>
        </w:rPr>
        <w:t xml:space="preserve">integrates safety instructions with </w:t>
      </w:r>
      <w:r w:rsidRPr="002374F3">
        <w:rPr>
          <w:rFonts w:ascii="Arial" w:eastAsia="Times New Roman" w:hAnsi="Arial" w:cs="Arial"/>
          <w:i/>
          <w:iCs/>
          <w:sz w:val="21"/>
          <w:szCs w:val="21"/>
          <w:lang w:val="en" w:eastAsia="en-IN"/>
        </w:rPr>
        <w:t>mudras</w:t>
      </w:r>
      <w:r w:rsidRPr="002374F3">
        <w:rPr>
          <w:rFonts w:ascii="Arial" w:eastAsia="Times New Roman" w:hAnsi="Arial" w:cs="Arial"/>
          <w:sz w:val="21"/>
          <w:szCs w:val="21"/>
          <w:lang w:val="en" w:eastAsia="en-IN"/>
        </w:rPr>
        <w:t xml:space="preserve"> or dance expressions in eight diverse dance forms - </w:t>
      </w:r>
      <w:r w:rsidRPr="002374F3">
        <w:rPr>
          <w:rFonts w:ascii="Arial" w:eastAsia="Times New Roman" w:hAnsi="Arial" w:cs="Arial"/>
          <w:i/>
          <w:iCs/>
          <w:sz w:val="21"/>
          <w:szCs w:val="21"/>
          <w:lang w:val="en" w:eastAsia="en-IN"/>
        </w:rPr>
        <w:t xml:space="preserve">Bharatnatyam, Bihu, Kathak, Kathakali, Mohiniyattam, Odissi, Ghoomar, </w:t>
      </w:r>
      <w:r w:rsidRPr="002374F3">
        <w:rPr>
          <w:rFonts w:ascii="Arial" w:eastAsia="Times New Roman" w:hAnsi="Arial" w:cs="Arial"/>
          <w:sz w:val="21"/>
          <w:szCs w:val="21"/>
          <w:lang w:val="en" w:eastAsia="en-IN"/>
        </w:rPr>
        <w:t>and</w:t>
      </w:r>
      <w:r w:rsidRPr="002374F3">
        <w:rPr>
          <w:rFonts w:ascii="Arial" w:eastAsia="Times New Roman" w:hAnsi="Arial" w:cs="Arial"/>
          <w:i/>
          <w:iCs/>
          <w:sz w:val="21"/>
          <w:szCs w:val="21"/>
          <w:lang w:val="en" w:eastAsia="en-IN"/>
        </w:rPr>
        <w:t xml:space="preserve"> Gid</w:t>
      </w:r>
      <w:r w:rsidR="003D38B1" w:rsidRPr="002374F3">
        <w:rPr>
          <w:rFonts w:ascii="Arial" w:eastAsia="Times New Roman" w:hAnsi="Arial" w:cs="Arial"/>
          <w:i/>
          <w:iCs/>
          <w:sz w:val="21"/>
          <w:szCs w:val="21"/>
          <w:lang w:val="en" w:eastAsia="en-IN"/>
        </w:rPr>
        <w:t>d</w:t>
      </w:r>
      <w:r w:rsidRPr="002374F3">
        <w:rPr>
          <w:rFonts w:ascii="Arial" w:eastAsia="Times New Roman" w:hAnsi="Arial" w:cs="Arial"/>
          <w:i/>
          <w:iCs/>
          <w:sz w:val="21"/>
          <w:szCs w:val="21"/>
          <w:lang w:val="en" w:eastAsia="en-IN"/>
        </w:rPr>
        <w:t>ha</w:t>
      </w:r>
      <w:r w:rsidRPr="002374F3">
        <w:rPr>
          <w:rFonts w:ascii="Arial" w:eastAsia="Times New Roman" w:hAnsi="Arial" w:cs="Arial"/>
          <w:sz w:val="21"/>
          <w:szCs w:val="21"/>
          <w:lang w:val="en" w:eastAsia="en-IN"/>
        </w:rPr>
        <w:t xml:space="preserve"> - from around the country</w:t>
      </w:r>
      <w:r w:rsidR="00DC060C" w:rsidRPr="002374F3">
        <w:rPr>
          <w:rFonts w:ascii="Arial" w:eastAsia="Times New Roman" w:hAnsi="Arial" w:cs="Arial"/>
          <w:sz w:val="21"/>
          <w:szCs w:val="21"/>
          <w:lang w:val="en" w:eastAsia="en-IN"/>
        </w:rPr>
        <w:t>.</w:t>
      </w:r>
      <w:r w:rsidRPr="002374F3">
        <w:rPr>
          <w:rFonts w:ascii="Arial" w:eastAsia="Times New Roman" w:hAnsi="Arial" w:cs="Arial"/>
          <w:sz w:val="21"/>
          <w:szCs w:val="21"/>
          <w:lang w:val="en" w:eastAsia="en-IN"/>
        </w:rPr>
        <w:t xml:space="preserve"> Each </w:t>
      </w:r>
      <w:r w:rsidR="003A3E68" w:rsidRPr="002374F3">
        <w:rPr>
          <w:rFonts w:ascii="Arial" w:eastAsia="Times New Roman" w:hAnsi="Arial" w:cs="Arial"/>
          <w:sz w:val="21"/>
          <w:szCs w:val="21"/>
          <w:lang w:val="en" w:eastAsia="en-IN"/>
        </w:rPr>
        <w:t xml:space="preserve">featured dance form presents </w:t>
      </w:r>
      <w:r w:rsidRPr="002374F3">
        <w:rPr>
          <w:rFonts w:ascii="Arial" w:eastAsia="Times New Roman" w:hAnsi="Arial" w:cs="Arial"/>
          <w:sz w:val="21"/>
          <w:szCs w:val="21"/>
          <w:lang w:val="en" w:eastAsia="en-IN"/>
        </w:rPr>
        <w:t xml:space="preserve">a specific safety instruction, </w:t>
      </w:r>
      <w:r w:rsidR="003A3E68" w:rsidRPr="002374F3">
        <w:rPr>
          <w:rFonts w:ascii="Arial" w:eastAsia="Times New Roman" w:hAnsi="Arial" w:cs="Arial"/>
          <w:sz w:val="21"/>
          <w:szCs w:val="21"/>
          <w:lang w:val="en" w:eastAsia="en-IN"/>
        </w:rPr>
        <w:t xml:space="preserve">providing </w:t>
      </w:r>
      <w:r w:rsidRPr="002374F3">
        <w:rPr>
          <w:rFonts w:ascii="Arial" w:eastAsia="Times New Roman" w:hAnsi="Arial" w:cs="Arial"/>
          <w:sz w:val="21"/>
          <w:szCs w:val="21"/>
          <w:lang w:val="en" w:eastAsia="en-IN"/>
        </w:rPr>
        <w:t>vital information in an engaging and culturally immersive manner.</w:t>
      </w:r>
    </w:p>
    <w:p w14:paraId="063BE154" w14:textId="77777777" w:rsidR="00963C49" w:rsidRPr="002374F3" w:rsidRDefault="00963C49" w:rsidP="00950F69">
      <w:pPr>
        <w:spacing w:after="0" w:line="240" w:lineRule="auto"/>
        <w:jc w:val="both"/>
        <w:rPr>
          <w:rFonts w:ascii="Arial" w:eastAsia="Times New Roman" w:hAnsi="Arial" w:cs="Arial"/>
          <w:sz w:val="21"/>
          <w:szCs w:val="21"/>
          <w:lang w:val="en" w:eastAsia="en-IN"/>
        </w:rPr>
      </w:pPr>
    </w:p>
    <w:p w14:paraId="13DA83BD" w14:textId="478BA00A" w:rsidR="00E07A60" w:rsidRPr="002374F3" w:rsidRDefault="002B7524" w:rsidP="00950F69">
      <w:pPr>
        <w:spacing w:after="0" w:line="240" w:lineRule="auto"/>
        <w:jc w:val="both"/>
        <w:rPr>
          <w:rFonts w:ascii="Arial" w:eastAsia="Times New Roman" w:hAnsi="Arial" w:cs="Arial"/>
          <w:i/>
          <w:iCs/>
          <w:sz w:val="21"/>
          <w:szCs w:val="21"/>
          <w:lang w:val="en" w:eastAsia="en-IN"/>
        </w:rPr>
      </w:pPr>
      <w:r w:rsidRPr="002374F3">
        <w:rPr>
          <w:rFonts w:ascii="Arial" w:eastAsia="Times New Roman" w:hAnsi="Arial" w:cs="Arial"/>
          <w:b/>
          <w:bCs/>
          <w:sz w:val="21"/>
          <w:szCs w:val="21"/>
          <w:lang w:val="en" w:eastAsia="en-IN"/>
        </w:rPr>
        <w:t xml:space="preserve">Campbell Wilson, CEO </w:t>
      </w:r>
      <w:r w:rsidR="00921143" w:rsidRPr="002374F3">
        <w:rPr>
          <w:rFonts w:ascii="Arial" w:eastAsia="Times New Roman" w:hAnsi="Arial" w:cs="Arial"/>
          <w:b/>
          <w:bCs/>
          <w:sz w:val="21"/>
          <w:szCs w:val="21"/>
          <w:lang w:val="en" w:eastAsia="en-IN"/>
        </w:rPr>
        <w:t>&amp;</w:t>
      </w:r>
      <w:r w:rsidRPr="002374F3">
        <w:rPr>
          <w:rFonts w:ascii="Arial" w:eastAsia="Times New Roman" w:hAnsi="Arial" w:cs="Arial"/>
          <w:b/>
          <w:bCs/>
          <w:sz w:val="21"/>
          <w:szCs w:val="21"/>
          <w:lang w:val="en" w:eastAsia="en-IN"/>
        </w:rPr>
        <w:t xml:space="preserve"> MD, Air India</w:t>
      </w:r>
      <w:r w:rsidR="00921143" w:rsidRPr="002374F3">
        <w:rPr>
          <w:rFonts w:ascii="Arial" w:eastAsia="Times New Roman" w:hAnsi="Arial" w:cs="Arial"/>
          <w:sz w:val="21"/>
          <w:szCs w:val="21"/>
          <w:lang w:val="en" w:eastAsia="en-IN"/>
        </w:rPr>
        <w:t>,</w:t>
      </w:r>
      <w:r w:rsidRPr="002374F3">
        <w:rPr>
          <w:rFonts w:ascii="Arial" w:eastAsia="Times New Roman" w:hAnsi="Arial" w:cs="Arial"/>
          <w:sz w:val="21"/>
          <w:szCs w:val="21"/>
          <w:lang w:val="en" w:eastAsia="en-IN"/>
        </w:rPr>
        <w:t xml:space="preserve"> said</w:t>
      </w:r>
      <w:r w:rsidR="00921143" w:rsidRPr="002374F3">
        <w:rPr>
          <w:rFonts w:ascii="Arial" w:eastAsia="Times New Roman" w:hAnsi="Arial" w:cs="Arial"/>
          <w:sz w:val="21"/>
          <w:szCs w:val="21"/>
          <w:lang w:val="en" w:eastAsia="en-IN"/>
        </w:rPr>
        <w:t>:</w:t>
      </w:r>
      <w:r w:rsidRPr="002374F3">
        <w:rPr>
          <w:rFonts w:ascii="Arial" w:eastAsia="Times New Roman" w:hAnsi="Arial" w:cs="Arial"/>
          <w:sz w:val="21"/>
          <w:szCs w:val="21"/>
          <w:lang w:val="en" w:eastAsia="en-IN"/>
        </w:rPr>
        <w:t xml:space="preserve"> “</w:t>
      </w:r>
      <w:r w:rsidRPr="002374F3">
        <w:rPr>
          <w:rFonts w:ascii="Arial" w:eastAsia="Times New Roman" w:hAnsi="Arial" w:cs="Arial"/>
          <w:i/>
          <w:iCs/>
          <w:sz w:val="21"/>
          <w:szCs w:val="21"/>
          <w:lang w:val="en" w:eastAsia="en-IN"/>
        </w:rPr>
        <w:t xml:space="preserve">As </w:t>
      </w:r>
      <w:r w:rsidR="003D38B1" w:rsidRPr="002374F3">
        <w:rPr>
          <w:rFonts w:ascii="Arial" w:eastAsia="Times New Roman" w:hAnsi="Arial" w:cs="Arial"/>
          <w:i/>
          <w:iCs/>
          <w:sz w:val="21"/>
          <w:szCs w:val="21"/>
          <w:lang w:val="en" w:eastAsia="en-IN"/>
        </w:rPr>
        <w:t xml:space="preserve">a flagbearer of the country and </w:t>
      </w:r>
      <w:r w:rsidRPr="002374F3">
        <w:rPr>
          <w:rFonts w:ascii="Arial" w:eastAsia="Times New Roman" w:hAnsi="Arial" w:cs="Arial"/>
          <w:i/>
          <w:iCs/>
          <w:sz w:val="21"/>
          <w:szCs w:val="21"/>
          <w:lang w:val="en" w:eastAsia="en-IN"/>
        </w:rPr>
        <w:t xml:space="preserve">a longstanding patron of Indian art and </w:t>
      </w:r>
      <w:r w:rsidR="003D38B1" w:rsidRPr="002374F3">
        <w:rPr>
          <w:rFonts w:ascii="Arial" w:eastAsia="Times New Roman" w:hAnsi="Arial" w:cs="Arial"/>
          <w:i/>
          <w:iCs/>
          <w:sz w:val="21"/>
          <w:szCs w:val="21"/>
          <w:lang w:val="en" w:eastAsia="en-IN"/>
        </w:rPr>
        <w:t>culture</w:t>
      </w:r>
      <w:r w:rsidRPr="002374F3">
        <w:rPr>
          <w:rFonts w:ascii="Arial" w:eastAsia="Times New Roman" w:hAnsi="Arial" w:cs="Arial"/>
          <w:i/>
          <w:iCs/>
          <w:sz w:val="21"/>
          <w:szCs w:val="21"/>
          <w:lang w:val="en" w:eastAsia="en-IN"/>
        </w:rPr>
        <w:t xml:space="preserve">, </w:t>
      </w:r>
      <w:r w:rsidR="00E07A60" w:rsidRPr="002374F3">
        <w:rPr>
          <w:rFonts w:ascii="Arial" w:eastAsia="Times New Roman" w:hAnsi="Arial" w:cs="Arial"/>
          <w:i/>
          <w:iCs/>
          <w:sz w:val="21"/>
          <w:szCs w:val="21"/>
          <w:lang w:val="en" w:eastAsia="en-IN"/>
        </w:rPr>
        <w:t>Air India is delighted to</w:t>
      </w:r>
      <w:r w:rsidR="003D38B1" w:rsidRPr="002374F3">
        <w:rPr>
          <w:rFonts w:ascii="Arial" w:eastAsia="Times New Roman" w:hAnsi="Arial" w:cs="Arial"/>
          <w:i/>
          <w:iCs/>
          <w:sz w:val="21"/>
          <w:szCs w:val="21"/>
          <w:lang w:val="en" w:eastAsia="en-IN"/>
        </w:rPr>
        <w:t xml:space="preserve"> present</w:t>
      </w:r>
      <w:r w:rsidR="00E07A60" w:rsidRPr="002374F3">
        <w:rPr>
          <w:rFonts w:ascii="Arial" w:eastAsia="Times New Roman" w:hAnsi="Arial" w:cs="Arial"/>
          <w:i/>
          <w:iCs/>
          <w:sz w:val="21"/>
          <w:szCs w:val="21"/>
          <w:lang w:val="en" w:eastAsia="en-IN"/>
        </w:rPr>
        <w:t xml:space="preserve"> a</w:t>
      </w:r>
      <w:r w:rsidR="003D38B1" w:rsidRPr="002374F3">
        <w:rPr>
          <w:rFonts w:ascii="Arial" w:eastAsia="Times New Roman" w:hAnsi="Arial" w:cs="Arial"/>
          <w:i/>
          <w:iCs/>
          <w:sz w:val="21"/>
          <w:szCs w:val="21"/>
          <w:lang w:val="en" w:eastAsia="en-IN"/>
        </w:rPr>
        <w:t xml:space="preserve"> </w:t>
      </w:r>
      <w:r w:rsidR="00C250E7" w:rsidRPr="002374F3">
        <w:rPr>
          <w:rFonts w:ascii="Arial" w:eastAsia="Times New Roman" w:hAnsi="Arial" w:cs="Arial"/>
          <w:i/>
          <w:iCs/>
          <w:sz w:val="21"/>
          <w:szCs w:val="21"/>
          <w:lang w:val="en" w:eastAsia="en-IN"/>
        </w:rPr>
        <w:t>work of art</w:t>
      </w:r>
      <w:r w:rsidR="00E07A60" w:rsidRPr="002374F3">
        <w:rPr>
          <w:rFonts w:ascii="Arial" w:eastAsia="Times New Roman" w:hAnsi="Arial" w:cs="Arial"/>
          <w:i/>
          <w:iCs/>
          <w:sz w:val="21"/>
          <w:szCs w:val="21"/>
          <w:lang w:val="en" w:eastAsia="en-IN"/>
        </w:rPr>
        <w:t xml:space="preserve"> that </w:t>
      </w:r>
      <w:r w:rsidR="003D38B1" w:rsidRPr="002374F3">
        <w:rPr>
          <w:rFonts w:ascii="Arial" w:eastAsia="Times New Roman" w:hAnsi="Arial" w:cs="Arial"/>
          <w:i/>
          <w:iCs/>
          <w:sz w:val="21"/>
          <w:szCs w:val="21"/>
          <w:lang w:val="en" w:eastAsia="en-IN"/>
        </w:rPr>
        <w:t xml:space="preserve">is designed to </w:t>
      </w:r>
      <w:r w:rsidR="00E07A60" w:rsidRPr="002374F3">
        <w:rPr>
          <w:rFonts w:ascii="Arial" w:eastAsia="Times New Roman" w:hAnsi="Arial" w:cs="Arial"/>
          <w:i/>
          <w:iCs/>
          <w:sz w:val="21"/>
          <w:szCs w:val="21"/>
          <w:lang w:val="en" w:eastAsia="en-IN"/>
        </w:rPr>
        <w:t xml:space="preserve">deliver essential safety instructions </w:t>
      </w:r>
      <w:r w:rsidR="003D38B1" w:rsidRPr="002374F3">
        <w:rPr>
          <w:rFonts w:ascii="Arial" w:eastAsia="Times New Roman" w:hAnsi="Arial" w:cs="Arial"/>
          <w:i/>
          <w:iCs/>
          <w:sz w:val="21"/>
          <w:szCs w:val="21"/>
          <w:lang w:val="en" w:eastAsia="en-IN"/>
        </w:rPr>
        <w:t xml:space="preserve">while </w:t>
      </w:r>
      <w:r w:rsidR="00E07A60" w:rsidRPr="002374F3">
        <w:rPr>
          <w:rFonts w:ascii="Arial" w:eastAsia="Times New Roman" w:hAnsi="Arial" w:cs="Arial"/>
          <w:i/>
          <w:iCs/>
          <w:sz w:val="21"/>
          <w:szCs w:val="21"/>
          <w:lang w:val="en" w:eastAsia="en-IN"/>
        </w:rPr>
        <w:t>showcas</w:t>
      </w:r>
      <w:r w:rsidR="003D38B1" w:rsidRPr="002374F3">
        <w:rPr>
          <w:rFonts w:ascii="Arial" w:eastAsia="Times New Roman" w:hAnsi="Arial" w:cs="Arial"/>
          <w:i/>
          <w:iCs/>
          <w:sz w:val="21"/>
          <w:szCs w:val="21"/>
          <w:lang w:val="en" w:eastAsia="en-IN"/>
        </w:rPr>
        <w:t>ing India’s rich cultural diversity to</w:t>
      </w:r>
      <w:r w:rsidR="00E07A60" w:rsidRPr="002374F3">
        <w:rPr>
          <w:rFonts w:ascii="Arial" w:eastAsia="Times New Roman" w:hAnsi="Arial" w:cs="Arial"/>
          <w:i/>
          <w:iCs/>
          <w:sz w:val="21"/>
          <w:szCs w:val="21"/>
          <w:lang w:val="en" w:eastAsia="en-IN"/>
        </w:rPr>
        <w:t xml:space="preserve"> </w:t>
      </w:r>
      <w:r w:rsidR="003D38B1" w:rsidRPr="002374F3">
        <w:rPr>
          <w:rFonts w:ascii="Arial" w:eastAsia="Times New Roman" w:hAnsi="Arial" w:cs="Arial"/>
          <w:i/>
          <w:iCs/>
          <w:sz w:val="21"/>
          <w:szCs w:val="21"/>
          <w:lang w:val="en" w:eastAsia="en-IN"/>
        </w:rPr>
        <w:t>travellers around the world.</w:t>
      </w:r>
      <w:r w:rsidR="00E07A60" w:rsidRPr="002374F3">
        <w:rPr>
          <w:rFonts w:ascii="Arial" w:eastAsia="Times New Roman" w:hAnsi="Arial" w:cs="Arial"/>
          <w:i/>
          <w:iCs/>
          <w:sz w:val="21"/>
          <w:szCs w:val="21"/>
          <w:lang w:val="en" w:eastAsia="en-IN"/>
        </w:rPr>
        <w:t xml:space="preserve"> </w:t>
      </w:r>
      <w:r w:rsidR="00C75461" w:rsidRPr="002374F3">
        <w:rPr>
          <w:rFonts w:ascii="Arial" w:eastAsia="Times New Roman" w:hAnsi="Arial" w:cs="Arial"/>
          <w:i/>
          <w:iCs/>
          <w:sz w:val="21"/>
          <w:szCs w:val="21"/>
          <w:lang w:val="en" w:eastAsia="en-IN"/>
        </w:rPr>
        <w:t>Our guests will find this i</w:t>
      </w:r>
      <w:r w:rsidR="00E07A60" w:rsidRPr="002374F3">
        <w:rPr>
          <w:rFonts w:ascii="Arial" w:eastAsia="Times New Roman" w:hAnsi="Arial" w:cs="Arial"/>
          <w:i/>
          <w:iCs/>
          <w:sz w:val="21"/>
          <w:szCs w:val="21"/>
          <w:lang w:val="en" w:eastAsia="en-IN"/>
        </w:rPr>
        <w:t xml:space="preserve">nflight </w:t>
      </w:r>
      <w:r w:rsidR="00C75461" w:rsidRPr="002374F3">
        <w:rPr>
          <w:rFonts w:ascii="Arial" w:eastAsia="Times New Roman" w:hAnsi="Arial" w:cs="Arial"/>
          <w:i/>
          <w:iCs/>
          <w:sz w:val="21"/>
          <w:szCs w:val="21"/>
          <w:lang w:val="en" w:eastAsia="en-IN"/>
        </w:rPr>
        <w:t xml:space="preserve">safety </w:t>
      </w:r>
      <w:r w:rsidR="00E07A60" w:rsidRPr="002374F3">
        <w:rPr>
          <w:rFonts w:ascii="Arial" w:eastAsia="Times New Roman" w:hAnsi="Arial" w:cs="Arial"/>
          <w:i/>
          <w:iCs/>
          <w:sz w:val="21"/>
          <w:szCs w:val="21"/>
          <w:lang w:val="en" w:eastAsia="en-IN"/>
        </w:rPr>
        <w:t xml:space="preserve">video </w:t>
      </w:r>
      <w:r w:rsidR="00950F69" w:rsidRPr="002374F3">
        <w:rPr>
          <w:rFonts w:ascii="Arial" w:eastAsia="Times New Roman" w:hAnsi="Arial" w:cs="Arial"/>
          <w:i/>
          <w:iCs/>
          <w:sz w:val="21"/>
          <w:szCs w:val="21"/>
          <w:lang w:val="en" w:eastAsia="en-IN"/>
        </w:rPr>
        <w:t xml:space="preserve">to be </w:t>
      </w:r>
      <w:r w:rsidR="00C75461" w:rsidRPr="002374F3">
        <w:rPr>
          <w:rFonts w:ascii="Arial" w:eastAsia="Times New Roman" w:hAnsi="Arial" w:cs="Arial"/>
          <w:i/>
          <w:iCs/>
          <w:sz w:val="21"/>
          <w:szCs w:val="21"/>
          <w:lang w:val="en" w:eastAsia="en-IN"/>
        </w:rPr>
        <w:t xml:space="preserve">more immersive and informative, </w:t>
      </w:r>
      <w:r w:rsidR="00C67AAD" w:rsidRPr="002374F3">
        <w:rPr>
          <w:rFonts w:ascii="Arial" w:eastAsia="Times New Roman" w:hAnsi="Arial" w:cs="Arial"/>
          <w:i/>
          <w:iCs/>
          <w:sz w:val="21"/>
          <w:szCs w:val="21"/>
          <w:lang w:val="en" w:eastAsia="en-IN"/>
        </w:rPr>
        <w:t>and a warm welcome to India</w:t>
      </w:r>
      <w:r w:rsidR="00E07A60" w:rsidRPr="002374F3">
        <w:rPr>
          <w:rFonts w:ascii="Arial" w:eastAsia="Times New Roman" w:hAnsi="Arial" w:cs="Arial"/>
          <w:i/>
          <w:iCs/>
          <w:sz w:val="21"/>
          <w:szCs w:val="21"/>
          <w:lang w:val="en" w:eastAsia="en-IN"/>
        </w:rPr>
        <w:t xml:space="preserve"> from the moment they step onboard.” </w:t>
      </w:r>
    </w:p>
    <w:p w14:paraId="685D61F1" w14:textId="77777777" w:rsidR="00C67AAD" w:rsidRPr="002374F3" w:rsidRDefault="00C67AAD" w:rsidP="00950F69">
      <w:pPr>
        <w:spacing w:after="0" w:line="240" w:lineRule="auto"/>
        <w:jc w:val="both"/>
        <w:rPr>
          <w:rFonts w:ascii="Arial" w:eastAsia="Times New Roman" w:hAnsi="Arial" w:cs="Arial"/>
          <w:sz w:val="21"/>
          <w:szCs w:val="21"/>
          <w:lang w:val="en" w:eastAsia="en-IN"/>
        </w:rPr>
      </w:pPr>
    </w:p>
    <w:p w14:paraId="66098A3B" w14:textId="3ACCA9B5" w:rsidR="002B7524" w:rsidRPr="002374F3" w:rsidRDefault="002B7524" w:rsidP="00950F69">
      <w:pPr>
        <w:spacing w:after="0" w:line="240" w:lineRule="auto"/>
        <w:jc w:val="both"/>
        <w:rPr>
          <w:rFonts w:ascii="Arial" w:eastAsia="Times New Roman" w:hAnsi="Arial" w:cs="Arial"/>
          <w:sz w:val="21"/>
          <w:szCs w:val="21"/>
          <w:lang w:val="en" w:eastAsia="en-IN"/>
        </w:rPr>
      </w:pPr>
      <w:r w:rsidRPr="002374F3">
        <w:rPr>
          <w:rFonts w:ascii="Arial" w:eastAsia="Times New Roman" w:hAnsi="Arial" w:cs="Arial"/>
          <w:sz w:val="21"/>
          <w:szCs w:val="21"/>
          <w:lang w:val="en" w:eastAsia="en-IN"/>
        </w:rPr>
        <w:t>Featuring music composed by Grammy Award-winning music composer and singer Shankar Mahadevan, the video invites passengers to experience a harmonious fusion of safety and culture. This project, spanning approximately six months, involved creators trave</w:t>
      </w:r>
      <w:r w:rsidR="00C67AAD" w:rsidRPr="002374F3">
        <w:rPr>
          <w:rFonts w:ascii="Arial" w:eastAsia="Times New Roman" w:hAnsi="Arial" w:cs="Arial"/>
          <w:sz w:val="21"/>
          <w:szCs w:val="21"/>
          <w:lang w:val="en" w:eastAsia="en-IN"/>
        </w:rPr>
        <w:t>l</w:t>
      </w:r>
      <w:r w:rsidRPr="002374F3">
        <w:rPr>
          <w:rFonts w:ascii="Arial" w:eastAsia="Times New Roman" w:hAnsi="Arial" w:cs="Arial"/>
          <w:sz w:val="21"/>
          <w:szCs w:val="21"/>
          <w:lang w:val="en" w:eastAsia="en-IN"/>
        </w:rPr>
        <w:t>ling and capturing the essence of India visually through mesmerizing locations</w:t>
      </w:r>
      <w:r w:rsidR="009E1EAC" w:rsidRPr="002374F3">
        <w:rPr>
          <w:rFonts w:ascii="Arial" w:eastAsia="Times New Roman" w:hAnsi="Arial" w:cs="Arial"/>
          <w:sz w:val="21"/>
          <w:szCs w:val="21"/>
          <w:lang w:val="en" w:eastAsia="en-IN"/>
        </w:rPr>
        <w:t xml:space="preserve"> across the length and breadth of the country</w:t>
      </w:r>
      <w:r w:rsidR="00471F7C" w:rsidRPr="002374F3">
        <w:rPr>
          <w:rFonts w:ascii="Arial" w:eastAsia="Times New Roman" w:hAnsi="Arial" w:cs="Arial"/>
          <w:sz w:val="21"/>
          <w:szCs w:val="21"/>
          <w:lang w:val="en" w:eastAsia="en-IN"/>
        </w:rPr>
        <w:t>.</w:t>
      </w:r>
    </w:p>
    <w:p w14:paraId="4CAE8749" w14:textId="77777777" w:rsidR="002B7524" w:rsidRPr="002374F3" w:rsidRDefault="002B7524" w:rsidP="00950F69">
      <w:pPr>
        <w:spacing w:after="0" w:line="240" w:lineRule="auto"/>
        <w:jc w:val="both"/>
        <w:rPr>
          <w:rFonts w:ascii="Arial" w:eastAsia="Times New Roman" w:hAnsi="Arial" w:cs="Arial"/>
          <w:sz w:val="21"/>
          <w:szCs w:val="21"/>
          <w:lang w:val="en" w:eastAsia="en-IN"/>
        </w:rPr>
      </w:pPr>
    </w:p>
    <w:p w14:paraId="5E88D941" w14:textId="2A769965" w:rsidR="002B7524" w:rsidRPr="002374F3" w:rsidRDefault="002B7524" w:rsidP="00950F69">
      <w:pPr>
        <w:spacing w:after="0" w:line="240" w:lineRule="auto"/>
        <w:jc w:val="both"/>
        <w:rPr>
          <w:rFonts w:ascii="Arial" w:eastAsia="Times New Roman" w:hAnsi="Arial" w:cs="Arial"/>
          <w:sz w:val="21"/>
          <w:szCs w:val="21"/>
          <w:lang w:val="en" w:eastAsia="en-IN"/>
        </w:rPr>
      </w:pPr>
      <w:r w:rsidRPr="002374F3">
        <w:rPr>
          <w:rFonts w:ascii="Arial" w:eastAsia="Times New Roman" w:hAnsi="Arial" w:cs="Arial"/>
          <w:sz w:val="21"/>
          <w:szCs w:val="21"/>
          <w:lang w:val="en" w:eastAsia="en-IN"/>
        </w:rPr>
        <w:t xml:space="preserve">The safety video </w:t>
      </w:r>
      <w:r w:rsidR="00950F69" w:rsidRPr="002374F3">
        <w:rPr>
          <w:rFonts w:ascii="Arial" w:eastAsia="Times New Roman" w:hAnsi="Arial" w:cs="Arial"/>
          <w:sz w:val="21"/>
          <w:szCs w:val="21"/>
          <w:lang w:val="en" w:eastAsia="en-IN"/>
        </w:rPr>
        <w:t>will</w:t>
      </w:r>
      <w:r w:rsidRPr="002374F3">
        <w:rPr>
          <w:rFonts w:ascii="Arial" w:eastAsia="Times New Roman" w:hAnsi="Arial" w:cs="Arial"/>
          <w:sz w:val="21"/>
          <w:szCs w:val="21"/>
          <w:lang w:val="en" w:eastAsia="en-IN"/>
        </w:rPr>
        <w:t xml:space="preserve"> be </w:t>
      </w:r>
      <w:r w:rsidR="000B53DC" w:rsidRPr="002374F3">
        <w:rPr>
          <w:rFonts w:ascii="Arial" w:eastAsia="Times New Roman" w:hAnsi="Arial" w:cs="Arial"/>
          <w:sz w:val="21"/>
          <w:szCs w:val="21"/>
          <w:lang w:val="en" w:eastAsia="en-IN"/>
        </w:rPr>
        <w:t xml:space="preserve">initially </w:t>
      </w:r>
      <w:r w:rsidRPr="002374F3">
        <w:rPr>
          <w:rFonts w:ascii="Arial" w:eastAsia="Times New Roman" w:hAnsi="Arial" w:cs="Arial"/>
          <w:sz w:val="21"/>
          <w:szCs w:val="21"/>
          <w:lang w:val="en" w:eastAsia="en-IN"/>
        </w:rPr>
        <w:t xml:space="preserve">accessible on </w:t>
      </w:r>
      <w:r w:rsidR="00950F69" w:rsidRPr="002374F3">
        <w:rPr>
          <w:rFonts w:ascii="Arial" w:eastAsia="Times New Roman" w:hAnsi="Arial" w:cs="Arial"/>
          <w:sz w:val="21"/>
          <w:szCs w:val="21"/>
          <w:lang w:val="en" w:eastAsia="en-IN"/>
        </w:rPr>
        <w:t>Air India’s</w:t>
      </w:r>
      <w:r w:rsidRPr="002374F3">
        <w:rPr>
          <w:rFonts w:ascii="Arial" w:eastAsia="Times New Roman" w:hAnsi="Arial" w:cs="Arial"/>
          <w:sz w:val="21"/>
          <w:szCs w:val="21"/>
          <w:lang w:val="en" w:eastAsia="en-IN"/>
        </w:rPr>
        <w:t xml:space="preserve"> recently introduced </w:t>
      </w:r>
      <w:r w:rsidR="000B53DC" w:rsidRPr="002374F3">
        <w:rPr>
          <w:rFonts w:ascii="Arial" w:eastAsia="Times New Roman" w:hAnsi="Arial" w:cs="Arial"/>
          <w:sz w:val="21"/>
          <w:szCs w:val="21"/>
          <w:lang w:val="en" w:eastAsia="en-IN"/>
        </w:rPr>
        <w:t xml:space="preserve">A350 </w:t>
      </w:r>
      <w:r w:rsidRPr="002374F3">
        <w:rPr>
          <w:rFonts w:ascii="Arial" w:eastAsia="Times New Roman" w:hAnsi="Arial" w:cs="Arial"/>
          <w:sz w:val="21"/>
          <w:szCs w:val="21"/>
          <w:lang w:val="en" w:eastAsia="en-IN"/>
        </w:rPr>
        <w:t xml:space="preserve">aircraft, which is equipped with state-of-the-art inflight entertainment screens. </w:t>
      </w:r>
      <w:r w:rsidR="00E0305F" w:rsidRPr="002374F3">
        <w:rPr>
          <w:rFonts w:ascii="Arial" w:eastAsia="Times New Roman" w:hAnsi="Arial" w:cs="Arial"/>
          <w:sz w:val="21"/>
          <w:szCs w:val="21"/>
          <w:lang w:val="en" w:eastAsia="en-IN"/>
        </w:rPr>
        <w:t xml:space="preserve">It </w:t>
      </w:r>
      <w:r w:rsidR="00950F69" w:rsidRPr="002374F3">
        <w:rPr>
          <w:rFonts w:ascii="Arial" w:eastAsia="Times New Roman" w:hAnsi="Arial" w:cs="Arial"/>
          <w:sz w:val="21"/>
          <w:szCs w:val="21"/>
          <w:lang w:val="en" w:eastAsia="en-IN"/>
        </w:rPr>
        <w:t>will</w:t>
      </w:r>
      <w:r w:rsidR="00E0305F" w:rsidRPr="002374F3">
        <w:rPr>
          <w:rFonts w:ascii="Arial" w:eastAsia="Times New Roman" w:hAnsi="Arial" w:cs="Arial"/>
          <w:sz w:val="21"/>
          <w:szCs w:val="21"/>
          <w:lang w:val="en" w:eastAsia="en-IN"/>
        </w:rPr>
        <w:t xml:space="preserve"> be progressively deployed on </w:t>
      </w:r>
      <w:r w:rsidRPr="002374F3">
        <w:rPr>
          <w:rFonts w:ascii="Arial" w:eastAsia="Times New Roman" w:hAnsi="Arial" w:cs="Arial"/>
          <w:sz w:val="21"/>
          <w:szCs w:val="21"/>
          <w:lang w:val="en" w:eastAsia="en-IN"/>
        </w:rPr>
        <w:t xml:space="preserve">other aircraft </w:t>
      </w:r>
      <w:r w:rsidR="00950F69" w:rsidRPr="002374F3">
        <w:rPr>
          <w:rFonts w:ascii="Arial" w:eastAsia="Times New Roman" w:hAnsi="Arial" w:cs="Arial"/>
          <w:sz w:val="21"/>
          <w:szCs w:val="21"/>
          <w:lang w:val="en" w:eastAsia="en-IN"/>
        </w:rPr>
        <w:t>in</w:t>
      </w:r>
      <w:r w:rsidRPr="002374F3">
        <w:rPr>
          <w:rFonts w:ascii="Arial" w:eastAsia="Times New Roman" w:hAnsi="Arial" w:cs="Arial"/>
          <w:sz w:val="21"/>
          <w:szCs w:val="21"/>
          <w:lang w:val="en" w:eastAsia="en-IN"/>
        </w:rPr>
        <w:t xml:space="preserve"> </w:t>
      </w:r>
      <w:r w:rsidR="00E0305F" w:rsidRPr="002374F3">
        <w:rPr>
          <w:rFonts w:ascii="Arial" w:eastAsia="Times New Roman" w:hAnsi="Arial" w:cs="Arial"/>
          <w:sz w:val="21"/>
          <w:szCs w:val="21"/>
          <w:lang w:val="en" w:eastAsia="en-IN"/>
        </w:rPr>
        <w:t xml:space="preserve">Air India’s </w:t>
      </w:r>
      <w:r w:rsidRPr="002374F3">
        <w:rPr>
          <w:rFonts w:ascii="Arial" w:eastAsia="Times New Roman" w:hAnsi="Arial" w:cs="Arial"/>
          <w:sz w:val="21"/>
          <w:szCs w:val="21"/>
          <w:lang w:val="en" w:eastAsia="en-IN"/>
        </w:rPr>
        <w:t>fleet</w:t>
      </w:r>
      <w:r w:rsidR="00B95207" w:rsidRPr="002374F3">
        <w:rPr>
          <w:rFonts w:ascii="Arial" w:eastAsia="Times New Roman" w:hAnsi="Arial" w:cs="Arial"/>
          <w:sz w:val="21"/>
          <w:szCs w:val="21"/>
          <w:lang w:val="en" w:eastAsia="en-IN"/>
        </w:rPr>
        <w:t>.</w:t>
      </w:r>
    </w:p>
    <w:p w14:paraId="45C77A6E" w14:textId="77777777" w:rsidR="00FC3FE9" w:rsidRPr="002374F3" w:rsidRDefault="00FC3FE9" w:rsidP="00950F69">
      <w:pPr>
        <w:spacing w:after="0" w:line="240" w:lineRule="auto"/>
        <w:jc w:val="both"/>
        <w:rPr>
          <w:rFonts w:ascii="Arial" w:eastAsia="Times New Roman" w:hAnsi="Arial" w:cs="Arial"/>
          <w:sz w:val="21"/>
          <w:szCs w:val="21"/>
          <w:lang w:val="en" w:eastAsia="en-IN"/>
        </w:rPr>
      </w:pPr>
    </w:p>
    <w:p w14:paraId="55AFAE43" w14:textId="16307DD6" w:rsidR="00FC3FE9" w:rsidRPr="002374F3" w:rsidRDefault="00FC3FE9" w:rsidP="00FC3FE9">
      <w:pPr>
        <w:spacing w:after="0" w:line="240" w:lineRule="auto"/>
        <w:rPr>
          <w:rFonts w:ascii="Arial" w:eastAsia="Times New Roman" w:hAnsi="Arial" w:cs="Arial"/>
          <w:sz w:val="21"/>
          <w:szCs w:val="21"/>
          <w:lang w:val="en" w:eastAsia="en-IN"/>
        </w:rPr>
      </w:pPr>
      <w:r w:rsidRPr="002374F3">
        <w:rPr>
          <w:rFonts w:ascii="Arial" w:eastAsia="Times New Roman" w:hAnsi="Arial" w:cs="Arial"/>
          <w:sz w:val="21"/>
          <w:szCs w:val="21"/>
          <w:lang w:val="en" w:eastAsia="en-IN"/>
        </w:rPr>
        <w:t>Air India’s new inflight safety video can be download here: </w:t>
      </w:r>
      <w:hyperlink r:id="rId12" w:history="1">
        <w:r w:rsidRPr="002374F3">
          <w:rPr>
            <w:rStyle w:val="Hyperlink"/>
            <w:rFonts w:ascii="Arial" w:eastAsia="Times New Roman" w:hAnsi="Arial" w:cs="Arial"/>
            <w:sz w:val="21"/>
            <w:szCs w:val="21"/>
            <w:lang w:val="en" w:eastAsia="en-IN"/>
          </w:rPr>
          <w:t>https://bit.ly/AirIndiaSafetyVideo</w:t>
        </w:r>
      </w:hyperlink>
      <w:bookmarkEnd w:id="0"/>
    </w:p>
    <w:p w14:paraId="2ABA8983" w14:textId="77777777" w:rsidR="00FC3FE9" w:rsidRPr="002374F3" w:rsidRDefault="00FC3FE9" w:rsidP="00FC3FE9">
      <w:pPr>
        <w:spacing w:after="0" w:line="240" w:lineRule="auto"/>
        <w:jc w:val="both"/>
        <w:rPr>
          <w:rFonts w:ascii="Arial" w:eastAsia="Times New Roman" w:hAnsi="Arial" w:cs="Arial"/>
          <w:sz w:val="21"/>
          <w:szCs w:val="21"/>
          <w:lang w:val="en" w:eastAsia="en-IN"/>
        </w:rPr>
      </w:pPr>
    </w:p>
    <w:p w14:paraId="304D1D9E" w14:textId="087EF727" w:rsidR="00950F69" w:rsidRPr="002374F3" w:rsidRDefault="00950F69" w:rsidP="00FC3FE9">
      <w:pPr>
        <w:spacing w:after="0" w:line="240" w:lineRule="auto"/>
        <w:jc w:val="both"/>
        <w:rPr>
          <w:rFonts w:ascii="Arial" w:eastAsia="Times New Roman" w:hAnsi="Arial" w:cs="Arial"/>
          <w:sz w:val="21"/>
          <w:szCs w:val="21"/>
          <w:lang w:val="en" w:eastAsia="en-IN"/>
        </w:rPr>
      </w:pPr>
      <w:r w:rsidRPr="002374F3">
        <w:rPr>
          <w:rFonts w:ascii="Arial" w:eastAsia="Arial" w:hAnsi="Arial" w:cs="Arial"/>
          <w:b/>
          <w:sz w:val="20"/>
          <w:szCs w:val="20"/>
        </w:rPr>
        <w:t>NOTES TO EDITORS</w:t>
      </w:r>
    </w:p>
    <w:p w14:paraId="36F8B949" w14:textId="462395F1" w:rsidR="00EA7DB4" w:rsidRPr="002374F3" w:rsidRDefault="00950F69" w:rsidP="00950F69">
      <w:pPr>
        <w:spacing w:after="160" w:line="240" w:lineRule="auto"/>
        <w:rPr>
          <w:rFonts w:ascii="Arial" w:eastAsia="Arial" w:hAnsi="Arial" w:cs="Arial"/>
          <w:b/>
          <w:sz w:val="20"/>
          <w:szCs w:val="20"/>
        </w:rPr>
      </w:pPr>
      <w:r w:rsidRPr="002374F3">
        <w:rPr>
          <w:rFonts w:ascii="Arial" w:eastAsia="Times New Roman" w:hAnsi="Arial" w:cs="Arial"/>
          <w:b/>
          <w:bCs/>
          <w:sz w:val="20"/>
          <w:szCs w:val="20"/>
          <w:lang w:val="en" w:eastAsia="en-IN"/>
        </w:rPr>
        <w:t>Artist quotes:</w:t>
      </w:r>
    </w:p>
    <w:p w14:paraId="40C354C3" w14:textId="1A8246D1" w:rsidR="00EA7DB4" w:rsidRPr="002374F3" w:rsidRDefault="00EA7DB4" w:rsidP="00950F69">
      <w:pPr>
        <w:pStyle w:val="ListParagraph"/>
        <w:spacing w:after="0" w:line="240" w:lineRule="auto"/>
        <w:ind w:left="0"/>
        <w:jc w:val="both"/>
        <w:rPr>
          <w:rFonts w:ascii="Arial" w:eastAsia="Times New Roman" w:hAnsi="Arial" w:cs="Arial"/>
          <w:b/>
          <w:bCs/>
          <w:sz w:val="20"/>
          <w:szCs w:val="20"/>
          <w:lang w:val="en" w:eastAsia="en-IN"/>
        </w:rPr>
      </w:pPr>
      <w:r w:rsidRPr="002374F3">
        <w:rPr>
          <w:rFonts w:ascii="Arial" w:eastAsia="Times New Roman" w:hAnsi="Arial" w:cs="Arial"/>
          <w:b/>
          <w:bCs/>
          <w:sz w:val="20"/>
          <w:szCs w:val="20"/>
          <w:lang w:val="en" w:eastAsia="en-IN"/>
        </w:rPr>
        <w:t>Prasoon Joshi</w:t>
      </w:r>
      <w:r w:rsidR="008C555C" w:rsidRPr="002374F3">
        <w:rPr>
          <w:rFonts w:ascii="Arial" w:eastAsia="Times New Roman" w:hAnsi="Arial" w:cs="Arial"/>
          <w:b/>
          <w:bCs/>
          <w:sz w:val="20"/>
          <w:szCs w:val="20"/>
          <w:lang w:val="en" w:eastAsia="en-IN"/>
        </w:rPr>
        <w:t xml:space="preserve">, </w:t>
      </w:r>
      <w:r w:rsidR="006A7A2A" w:rsidRPr="002374F3">
        <w:rPr>
          <w:rFonts w:ascii="Arial" w:eastAsia="Times New Roman" w:hAnsi="Arial" w:cs="Arial"/>
          <w:b/>
          <w:bCs/>
          <w:sz w:val="20"/>
          <w:szCs w:val="20"/>
          <w:lang w:val="en" w:eastAsia="en-IN"/>
        </w:rPr>
        <w:t>Chai</w:t>
      </w:r>
      <w:r w:rsidR="000022E4" w:rsidRPr="002374F3">
        <w:rPr>
          <w:rFonts w:ascii="Arial" w:eastAsia="Times New Roman" w:hAnsi="Arial" w:cs="Arial"/>
          <w:b/>
          <w:bCs/>
          <w:sz w:val="20"/>
          <w:szCs w:val="20"/>
          <w:lang w:val="en" w:eastAsia="en-IN"/>
        </w:rPr>
        <w:t>r</w:t>
      </w:r>
      <w:r w:rsidR="006A7A2A" w:rsidRPr="002374F3">
        <w:rPr>
          <w:rFonts w:ascii="Arial" w:eastAsia="Times New Roman" w:hAnsi="Arial" w:cs="Arial"/>
          <w:b/>
          <w:bCs/>
          <w:sz w:val="20"/>
          <w:szCs w:val="20"/>
          <w:lang w:val="en" w:eastAsia="en-IN"/>
        </w:rPr>
        <w:t xml:space="preserve">man </w:t>
      </w:r>
      <w:r w:rsidR="008C555C" w:rsidRPr="002374F3">
        <w:rPr>
          <w:rFonts w:ascii="Arial" w:eastAsia="Times New Roman" w:hAnsi="Arial" w:cs="Arial"/>
          <w:b/>
          <w:bCs/>
          <w:sz w:val="20"/>
          <w:szCs w:val="20"/>
          <w:lang w:val="en" w:eastAsia="en-IN"/>
        </w:rPr>
        <w:t xml:space="preserve">McCann Worldgroup </w:t>
      </w:r>
      <w:r w:rsidR="006A7A2A" w:rsidRPr="002374F3">
        <w:rPr>
          <w:rFonts w:ascii="Arial" w:eastAsia="Times New Roman" w:hAnsi="Arial" w:cs="Arial"/>
          <w:b/>
          <w:bCs/>
          <w:sz w:val="20"/>
          <w:szCs w:val="20"/>
          <w:lang w:val="en" w:eastAsia="en-IN"/>
        </w:rPr>
        <w:t>Asia Pacific, CEO &amp; CCO McCann Worldgroup</w:t>
      </w:r>
      <w:r w:rsidR="00773B10" w:rsidRPr="002374F3">
        <w:rPr>
          <w:rFonts w:ascii="Arial" w:eastAsia="Times New Roman" w:hAnsi="Arial" w:cs="Arial"/>
          <w:b/>
          <w:bCs/>
          <w:sz w:val="20"/>
          <w:szCs w:val="20"/>
          <w:lang w:val="en" w:eastAsia="en-IN"/>
        </w:rPr>
        <w:t xml:space="preserve"> </w:t>
      </w:r>
      <w:r w:rsidR="006A7A2A" w:rsidRPr="002374F3">
        <w:rPr>
          <w:rFonts w:ascii="Arial" w:eastAsia="Times New Roman" w:hAnsi="Arial" w:cs="Arial"/>
          <w:b/>
          <w:bCs/>
          <w:sz w:val="20"/>
          <w:szCs w:val="20"/>
          <w:lang w:val="en" w:eastAsia="en-IN"/>
        </w:rPr>
        <w:t xml:space="preserve">India; </w:t>
      </w:r>
      <w:r w:rsidR="008C555C" w:rsidRPr="002374F3">
        <w:rPr>
          <w:rFonts w:ascii="Arial" w:eastAsia="Times New Roman" w:hAnsi="Arial" w:cs="Arial"/>
          <w:b/>
          <w:bCs/>
          <w:sz w:val="20"/>
          <w:szCs w:val="20"/>
          <w:lang w:val="en" w:eastAsia="en-IN"/>
        </w:rPr>
        <w:t>and celebrated writer</w:t>
      </w:r>
      <w:r w:rsidR="0038076A" w:rsidRPr="002374F3">
        <w:rPr>
          <w:rFonts w:ascii="Arial" w:eastAsia="Times New Roman" w:hAnsi="Arial" w:cs="Arial"/>
          <w:b/>
          <w:bCs/>
          <w:sz w:val="20"/>
          <w:szCs w:val="20"/>
          <w:lang w:val="en" w:eastAsia="en-IN"/>
        </w:rPr>
        <w:t xml:space="preserve"> &amp; </w:t>
      </w:r>
      <w:r w:rsidR="008C555C" w:rsidRPr="002374F3">
        <w:rPr>
          <w:rFonts w:ascii="Arial" w:eastAsia="Times New Roman" w:hAnsi="Arial" w:cs="Arial"/>
          <w:b/>
          <w:bCs/>
          <w:sz w:val="20"/>
          <w:szCs w:val="20"/>
          <w:lang w:val="en" w:eastAsia="en-IN"/>
        </w:rPr>
        <w:t>lyricist</w:t>
      </w:r>
      <w:r w:rsidR="0038076A" w:rsidRPr="002374F3">
        <w:rPr>
          <w:rFonts w:ascii="Arial" w:eastAsia="Times New Roman" w:hAnsi="Arial" w:cs="Arial"/>
          <w:b/>
          <w:bCs/>
          <w:sz w:val="20"/>
          <w:szCs w:val="20"/>
          <w:lang w:val="en" w:eastAsia="en-IN"/>
        </w:rPr>
        <w:t>:</w:t>
      </w:r>
    </w:p>
    <w:p w14:paraId="20978C1E" w14:textId="77777777" w:rsidR="00EA7DB4" w:rsidRPr="002374F3" w:rsidRDefault="00EA7DB4" w:rsidP="00950F69">
      <w:pPr>
        <w:pStyle w:val="ListParagraph"/>
        <w:spacing w:after="0" w:line="240" w:lineRule="auto"/>
        <w:ind w:left="0"/>
        <w:jc w:val="both"/>
        <w:rPr>
          <w:rFonts w:ascii="Arial" w:eastAsia="Times New Roman" w:hAnsi="Arial" w:cs="Arial"/>
          <w:b/>
          <w:bCs/>
          <w:sz w:val="20"/>
          <w:szCs w:val="20"/>
          <w:lang w:val="en" w:eastAsia="en-IN"/>
        </w:rPr>
      </w:pPr>
    </w:p>
    <w:p w14:paraId="70E7151D" w14:textId="3233283B" w:rsidR="00EA7DB4" w:rsidRPr="002374F3" w:rsidRDefault="008C555C" w:rsidP="00950F69">
      <w:pPr>
        <w:pStyle w:val="ListParagraph"/>
        <w:spacing w:after="0" w:line="240" w:lineRule="auto"/>
        <w:ind w:left="0"/>
        <w:jc w:val="both"/>
        <w:rPr>
          <w:rFonts w:ascii="Arial" w:eastAsia="Times New Roman" w:hAnsi="Arial" w:cs="Arial"/>
          <w:i/>
          <w:iCs/>
          <w:sz w:val="20"/>
          <w:szCs w:val="20"/>
          <w:lang w:val="en" w:eastAsia="en-IN"/>
        </w:rPr>
      </w:pPr>
      <w:r w:rsidRPr="002374F3">
        <w:rPr>
          <w:rFonts w:ascii="Arial" w:eastAsia="Times New Roman" w:hAnsi="Arial" w:cs="Arial"/>
          <w:i/>
          <w:iCs/>
          <w:sz w:val="20"/>
          <w:szCs w:val="20"/>
          <w:lang w:val="en" w:eastAsia="en-IN"/>
        </w:rPr>
        <w:t>“</w:t>
      </w:r>
      <w:r w:rsidR="00EA7DB4" w:rsidRPr="002374F3">
        <w:rPr>
          <w:rFonts w:ascii="Arial" w:eastAsia="Times New Roman" w:hAnsi="Arial" w:cs="Arial"/>
          <w:i/>
          <w:iCs/>
          <w:sz w:val="20"/>
          <w:szCs w:val="20"/>
          <w:lang w:val="en" w:eastAsia="en-IN"/>
        </w:rPr>
        <w:t xml:space="preserve">Tasked with the challenge to create a concept that keeps passengers engaged, embody Indian culture and elevate the Air India </w:t>
      </w:r>
      <w:r w:rsidRPr="002374F3">
        <w:rPr>
          <w:rFonts w:ascii="Arial" w:eastAsia="Times New Roman" w:hAnsi="Arial" w:cs="Arial"/>
          <w:i/>
          <w:iCs/>
          <w:sz w:val="20"/>
          <w:szCs w:val="20"/>
          <w:lang w:val="en" w:eastAsia="en-IN"/>
        </w:rPr>
        <w:t>b</w:t>
      </w:r>
      <w:r w:rsidR="00EA7DB4" w:rsidRPr="002374F3">
        <w:rPr>
          <w:rFonts w:ascii="Arial" w:eastAsia="Times New Roman" w:hAnsi="Arial" w:cs="Arial"/>
          <w:i/>
          <w:iCs/>
          <w:sz w:val="20"/>
          <w:szCs w:val="20"/>
          <w:lang w:val="en" w:eastAsia="en-IN"/>
        </w:rPr>
        <w:t xml:space="preserve">rand globally, we went to great lengths to poise </w:t>
      </w:r>
      <w:r w:rsidR="002E01BA" w:rsidRPr="002374F3">
        <w:rPr>
          <w:rFonts w:ascii="Arial" w:eastAsia="Times New Roman" w:hAnsi="Arial" w:cs="Arial"/>
          <w:i/>
          <w:iCs/>
          <w:sz w:val="20"/>
          <w:szCs w:val="20"/>
          <w:lang w:val="en" w:eastAsia="en-IN"/>
        </w:rPr>
        <w:t>the essential</w:t>
      </w:r>
      <w:r w:rsidR="00EA7DB4" w:rsidRPr="002374F3">
        <w:rPr>
          <w:rFonts w:ascii="Arial" w:eastAsia="Times New Roman" w:hAnsi="Arial" w:cs="Arial"/>
          <w:i/>
          <w:iCs/>
          <w:sz w:val="20"/>
          <w:szCs w:val="20"/>
          <w:lang w:val="en" w:eastAsia="en-IN"/>
        </w:rPr>
        <w:t xml:space="preserve"> and the </w:t>
      </w:r>
      <w:r w:rsidR="009275EE" w:rsidRPr="002374F3">
        <w:rPr>
          <w:rFonts w:ascii="Arial" w:eastAsia="Times New Roman" w:hAnsi="Arial" w:cs="Arial"/>
          <w:i/>
          <w:iCs/>
          <w:sz w:val="20"/>
          <w:szCs w:val="20"/>
          <w:lang w:val="en" w:eastAsia="en-IN"/>
        </w:rPr>
        <w:t>evocative.</w:t>
      </w:r>
      <w:r w:rsidR="00EA7DB4" w:rsidRPr="002374F3">
        <w:rPr>
          <w:rFonts w:ascii="Arial" w:eastAsia="Times New Roman" w:hAnsi="Arial" w:cs="Arial"/>
          <w:i/>
          <w:iCs/>
          <w:sz w:val="20"/>
          <w:szCs w:val="20"/>
          <w:lang w:val="en" w:eastAsia="en-IN"/>
        </w:rPr>
        <w:t xml:space="preserve"> Indian classical dance forms have one unique dimension -</w:t>
      </w:r>
      <w:r w:rsidRPr="002374F3">
        <w:rPr>
          <w:rFonts w:ascii="Arial" w:eastAsia="Times New Roman" w:hAnsi="Arial" w:cs="Arial"/>
          <w:i/>
          <w:iCs/>
          <w:sz w:val="20"/>
          <w:szCs w:val="20"/>
          <w:lang w:val="en" w:eastAsia="en-IN"/>
        </w:rPr>
        <w:t xml:space="preserve"> </w:t>
      </w:r>
      <w:r w:rsidR="00EA7DB4" w:rsidRPr="002374F3">
        <w:rPr>
          <w:rFonts w:ascii="Arial" w:eastAsia="Times New Roman" w:hAnsi="Arial" w:cs="Arial"/>
          <w:i/>
          <w:iCs/>
          <w:sz w:val="20"/>
          <w:szCs w:val="20"/>
          <w:lang w:val="en" w:eastAsia="en-IN"/>
        </w:rPr>
        <w:t xml:space="preserve">storytelling. And that is what made me think of this idea of using these Indian dance forms to deliver the safety instructions for </w:t>
      </w:r>
      <w:r w:rsidRPr="002374F3">
        <w:rPr>
          <w:rFonts w:ascii="Arial" w:eastAsia="Times New Roman" w:hAnsi="Arial" w:cs="Arial"/>
          <w:i/>
          <w:iCs/>
          <w:sz w:val="20"/>
          <w:szCs w:val="20"/>
          <w:lang w:val="en" w:eastAsia="en-IN"/>
        </w:rPr>
        <w:t>a</w:t>
      </w:r>
      <w:r w:rsidR="00EA7DB4" w:rsidRPr="002374F3">
        <w:rPr>
          <w:rFonts w:ascii="Arial" w:eastAsia="Times New Roman" w:hAnsi="Arial" w:cs="Arial"/>
          <w:i/>
          <w:iCs/>
          <w:sz w:val="20"/>
          <w:szCs w:val="20"/>
          <w:lang w:val="en" w:eastAsia="en-IN"/>
        </w:rPr>
        <w:t>ir travel.</w:t>
      </w:r>
    </w:p>
    <w:p w14:paraId="59B7CBAF" w14:textId="77777777" w:rsidR="009275EE" w:rsidRPr="002374F3" w:rsidRDefault="009275EE" w:rsidP="00950F69">
      <w:pPr>
        <w:pStyle w:val="ListParagraph"/>
        <w:spacing w:after="0" w:line="240" w:lineRule="auto"/>
        <w:ind w:left="0"/>
        <w:jc w:val="both"/>
        <w:rPr>
          <w:rFonts w:ascii="Arial" w:eastAsia="Times New Roman" w:hAnsi="Arial" w:cs="Arial"/>
          <w:i/>
          <w:iCs/>
          <w:sz w:val="20"/>
          <w:szCs w:val="20"/>
          <w:lang w:val="en" w:eastAsia="en-IN"/>
        </w:rPr>
      </w:pPr>
    </w:p>
    <w:p w14:paraId="0FDFB5CD" w14:textId="5942B8AA" w:rsidR="00EA7DB4" w:rsidRPr="002374F3" w:rsidRDefault="0038076A" w:rsidP="00950F69">
      <w:pPr>
        <w:pStyle w:val="ListParagraph"/>
        <w:spacing w:after="0" w:line="240" w:lineRule="auto"/>
        <w:ind w:left="0"/>
        <w:jc w:val="both"/>
        <w:rPr>
          <w:rFonts w:ascii="Arial" w:eastAsia="Times New Roman" w:hAnsi="Arial" w:cs="Arial"/>
          <w:i/>
          <w:iCs/>
          <w:sz w:val="20"/>
          <w:szCs w:val="20"/>
          <w:lang w:val="en" w:eastAsia="en-IN"/>
        </w:rPr>
      </w:pPr>
      <w:r w:rsidRPr="002374F3">
        <w:rPr>
          <w:rFonts w:ascii="Arial" w:eastAsia="Times New Roman" w:hAnsi="Arial" w:cs="Arial"/>
          <w:i/>
          <w:iCs/>
          <w:sz w:val="20"/>
          <w:szCs w:val="20"/>
          <w:lang w:val="en" w:eastAsia="en-IN"/>
        </w:rPr>
        <w:t>I a</w:t>
      </w:r>
      <w:r w:rsidR="00EA7DB4" w:rsidRPr="002374F3">
        <w:rPr>
          <w:rFonts w:ascii="Arial" w:eastAsia="Times New Roman" w:hAnsi="Arial" w:cs="Arial"/>
          <w:i/>
          <w:iCs/>
          <w:sz w:val="20"/>
          <w:szCs w:val="20"/>
          <w:lang w:val="en" w:eastAsia="en-IN"/>
        </w:rPr>
        <w:t>m fortunate that this idea found resonance with the fantastic Air India team.</w:t>
      </w:r>
      <w:r w:rsidRPr="002374F3">
        <w:rPr>
          <w:rFonts w:ascii="Arial" w:eastAsia="Times New Roman" w:hAnsi="Arial" w:cs="Arial"/>
          <w:i/>
          <w:iCs/>
          <w:sz w:val="20"/>
          <w:szCs w:val="20"/>
          <w:lang w:val="en" w:eastAsia="en-IN"/>
        </w:rPr>
        <w:t xml:space="preserve"> </w:t>
      </w:r>
      <w:r w:rsidR="009275EE" w:rsidRPr="002374F3">
        <w:rPr>
          <w:rFonts w:ascii="Arial" w:eastAsia="Times New Roman" w:hAnsi="Arial" w:cs="Arial"/>
          <w:i/>
          <w:iCs/>
          <w:sz w:val="20"/>
          <w:szCs w:val="20"/>
          <w:lang w:val="en" w:eastAsia="en-IN"/>
        </w:rPr>
        <w:t>And</w:t>
      </w:r>
      <w:r w:rsidR="00EA7DB4" w:rsidRPr="002374F3">
        <w:rPr>
          <w:rFonts w:ascii="Arial" w:eastAsia="Times New Roman" w:hAnsi="Arial" w:cs="Arial"/>
          <w:i/>
          <w:iCs/>
          <w:sz w:val="20"/>
          <w:szCs w:val="20"/>
          <w:lang w:val="en" w:eastAsia="en-IN"/>
        </w:rPr>
        <w:t>, with a longtime friend and ever brilliant Bharatbala who really made this thought possible.</w:t>
      </w:r>
      <w:r w:rsidRPr="002374F3">
        <w:rPr>
          <w:rFonts w:ascii="Arial" w:eastAsia="Times New Roman" w:hAnsi="Arial" w:cs="Arial"/>
          <w:i/>
          <w:iCs/>
          <w:sz w:val="20"/>
          <w:szCs w:val="20"/>
          <w:lang w:val="en" w:eastAsia="en-IN"/>
        </w:rPr>
        <w:t xml:space="preserve"> </w:t>
      </w:r>
      <w:r w:rsidR="00EA7DB4" w:rsidRPr="002374F3">
        <w:rPr>
          <w:rFonts w:ascii="Arial" w:eastAsia="Times New Roman" w:hAnsi="Arial" w:cs="Arial"/>
          <w:i/>
          <w:iCs/>
          <w:sz w:val="20"/>
          <w:szCs w:val="20"/>
          <w:lang w:val="en" w:eastAsia="en-IN"/>
        </w:rPr>
        <w:t>It’s indeed a matter of pride for McCann to work with Air India.</w:t>
      </w:r>
      <w:r w:rsidRPr="002374F3">
        <w:rPr>
          <w:rFonts w:ascii="Arial" w:eastAsia="Times New Roman" w:hAnsi="Arial" w:cs="Arial"/>
          <w:i/>
          <w:iCs/>
          <w:sz w:val="20"/>
          <w:szCs w:val="20"/>
          <w:lang w:val="en" w:eastAsia="en-IN"/>
        </w:rPr>
        <w:t>”</w:t>
      </w:r>
    </w:p>
    <w:p w14:paraId="144E423B" w14:textId="77777777" w:rsidR="00EA7DB4" w:rsidRPr="002374F3" w:rsidRDefault="00EA7DB4" w:rsidP="00950F69">
      <w:pPr>
        <w:pStyle w:val="ListParagraph"/>
        <w:spacing w:after="0" w:line="240" w:lineRule="auto"/>
        <w:ind w:left="0"/>
        <w:jc w:val="both"/>
        <w:rPr>
          <w:rFonts w:ascii="Arial" w:eastAsia="Times New Roman" w:hAnsi="Arial" w:cs="Arial"/>
          <w:b/>
          <w:bCs/>
          <w:sz w:val="20"/>
          <w:szCs w:val="20"/>
          <w:lang w:val="en" w:eastAsia="en-IN"/>
        </w:rPr>
      </w:pPr>
    </w:p>
    <w:p w14:paraId="194F9339" w14:textId="0CB51227" w:rsidR="00EA7DB4" w:rsidRPr="002374F3" w:rsidRDefault="00EA7DB4" w:rsidP="00950F69">
      <w:pPr>
        <w:pStyle w:val="ListParagraph"/>
        <w:spacing w:after="0" w:line="240" w:lineRule="auto"/>
        <w:ind w:left="0"/>
        <w:jc w:val="both"/>
        <w:rPr>
          <w:rFonts w:ascii="Arial" w:eastAsia="Times New Roman" w:hAnsi="Arial" w:cs="Arial"/>
          <w:b/>
          <w:bCs/>
          <w:sz w:val="20"/>
          <w:szCs w:val="20"/>
          <w:lang w:val="en" w:eastAsia="en-IN"/>
        </w:rPr>
      </w:pPr>
      <w:r w:rsidRPr="002374F3">
        <w:rPr>
          <w:rFonts w:ascii="Arial" w:eastAsia="Times New Roman" w:hAnsi="Arial" w:cs="Arial"/>
          <w:b/>
          <w:bCs/>
          <w:sz w:val="20"/>
          <w:szCs w:val="20"/>
          <w:lang w:val="en" w:eastAsia="en-IN"/>
        </w:rPr>
        <w:t>Shankar Mahadevan</w:t>
      </w:r>
      <w:r w:rsidR="0038076A" w:rsidRPr="002374F3">
        <w:rPr>
          <w:rFonts w:ascii="Arial" w:eastAsia="Times New Roman" w:hAnsi="Arial" w:cs="Arial"/>
          <w:b/>
          <w:bCs/>
          <w:sz w:val="20"/>
          <w:szCs w:val="20"/>
          <w:lang w:val="en" w:eastAsia="en-IN"/>
        </w:rPr>
        <w:t>, celebrated Indian music composer and singer:</w:t>
      </w:r>
    </w:p>
    <w:p w14:paraId="1CCFB79E" w14:textId="77777777" w:rsidR="00EA7DB4" w:rsidRPr="002374F3" w:rsidRDefault="00EA7DB4" w:rsidP="00950F69">
      <w:pPr>
        <w:pStyle w:val="ListParagraph"/>
        <w:spacing w:after="0" w:line="240" w:lineRule="auto"/>
        <w:jc w:val="both"/>
        <w:rPr>
          <w:rFonts w:ascii="Arial" w:eastAsia="Times New Roman" w:hAnsi="Arial" w:cs="Arial"/>
          <w:b/>
          <w:bCs/>
          <w:sz w:val="20"/>
          <w:szCs w:val="20"/>
          <w:lang w:val="en" w:eastAsia="en-IN"/>
        </w:rPr>
      </w:pPr>
    </w:p>
    <w:p w14:paraId="245A3F67" w14:textId="13125DA7" w:rsidR="00EA7DB4" w:rsidRPr="002374F3" w:rsidRDefault="0038076A" w:rsidP="00950F69">
      <w:pPr>
        <w:pStyle w:val="ListParagraph"/>
        <w:spacing w:after="0" w:line="240" w:lineRule="auto"/>
        <w:ind w:left="0"/>
        <w:jc w:val="both"/>
        <w:rPr>
          <w:rFonts w:ascii="Arial" w:eastAsia="Times New Roman" w:hAnsi="Arial" w:cs="Arial"/>
          <w:i/>
          <w:iCs/>
          <w:sz w:val="20"/>
          <w:szCs w:val="20"/>
          <w:lang w:val="en" w:eastAsia="en-IN"/>
        </w:rPr>
      </w:pPr>
      <w:r w:rsidRPr="002374F3">
        <w:rPr>
          <w:rFonts w:ascii="Arial" w:eastAsia="Times New Roman" w:hAnsi="Arial" w:cs="Arial"/>
          <w:i/>
          <w:iCs/>
          <w:sz w:val="20"/>
          <w:szCs w:val="20"/>
          <w:lang w:val="en" w:eastAsia="en-IN"/>
        </w:rPr>
        <w:t>“</w:t>
      </w:r>
      <w:r w:rsidR="00EA7DB4" w:rsidRPr="002374F3">
        <w:rPr>
          <w:rFonts w:ascii="Arial" w:eastAsia="Times New Roman" w:hAnsi="Arial" w:cs="Arial"/>
          <w:i/>
          <w:iCs/>
          <w:sz w:val="20"/>
          <w:szCs w:val="20"/>
          <w:lang w:val="en" w:eastAsia="en-IN"/>
        </w:rPr>
        <w:t>I am very happy I got to create the music for the safety instruction video for Air India. With the new chapter of Air India, their safety instruction video too is pathbreaking and very culturally rich. It is a combination of the various dance forms from India</w:t>
      </w:r>
      <w:r w:rsidRPr="002374F3">
        <w:rPr>
          <w:rFonts w:ascii="Arial" w:eastAsia="Times New Roman" w:hAnsi="Arial" w:cs="Arial"/>
          <w:i/>
          <w:iCs/>
          <w:sz w:val="20"/>
          <w:szCs w:val="20"/>
          <w:lang w:val="en" w:eastAsia="en-IN"/>
        </w:rPr>
        <w:t xml:space="preserve"> </w:t>
      </w:r>
      <w:r w:rsidR="00EA7DB4" w:rsidRPr="002374F3">
        <w:rPr>
          <w:rFonts w:ascii="Arial" w:eastAsia="Times New Roman" w:hAnsi="Arial" w:cs="Arial"/>
          <w:i/>
          <w:iCs/>
          <w:sz w:val="20"/>
          <w:szCs w:val="20"/>
          <w:lang w:val="en" w:eastAsia="en-IN"/>
        </w:rPr>
        <w:t>- with the dancers demonstrating the safety briefing actions by way of mudras. The music changes as per the dance form as well. Cheers to Air India for creating something that has never been done before, I am very proud to be a part of this.</w:t>
      </w:r>
      <w:r w:rsidRPr="002374F3">
        <w:rPr>
          <w:rFonts w:ascii="Arial" w:eastAsia="Times New Roman" w:hAnsi="Arial" w:cs="Arial"/>
          <w:i/>
          <w:iCs/>
          <w:sz w:val="20"/>
          <w:szCs w:val="20"/>
          <w:lang w:val="en" w:eastAsia="en-IN"/>
        </w:rPr>
        <w:t>”</w:t>
      </w:r>
    </w:p>
    <w:p w14:paraId="42CD4D6F" w14:textId="77777777" w:rsidR="002E01BA" w:rsidRPr="002374F3" w:rsidRDefault="002E01BA" w:rsidP="00950F69">
      <w:pPr>
        <w:pStyle w:val="ListParagraph"/>
        <w:spacing w:after="0" w:line="240" w:lineRule="auto"/>
        <w:ind w:left="0"/>
        <w:jc w:val="both"/>
        <w:rPr>
          <w:rFonts w:ascii="Arial" w:eastAsia="Times New Roman" w:hAnsi="Arial" w:cs="Arial"/>
          <w:i/>
          <w:iCs/>
          <w:sz w:val="20"/>
          <w:szCs w:val="20"/>
          <w:lang w:val="en" w:eastAsia="en-IN"/>
        </w:rPr>
      </w:pPr>
    </w:p>
    <w:p w14:paraId="139DDA9B" w14:textId="77777777" w:rsidR="00EC1019" w:rsidRPr="002374F3" w:rsidRDefault="00EC1019" w:rsidP="00EC1019">
      <w:pPr>
        <w:pStyle w:val="ListParagraph"/>
        <w:spacing w:after="0" w:line="240" w:lineRule="auto"/>
        <w:ind w:left="0"/>
        <w:jc w:val="both"/>
        <w:rPr>
          <w:rFonts w:ascii="Arial" w:eastAsia="Times New Roman" w:hAnsi="Arial" w:cs="Arial"/>
          <w:b/>
          <w:bCs/>
          <w:sz w:val="20"/>
          <w:szCs w:val="20"/>
          <w:lang w:val="en" w:eastAsia="en-IN"/>
        </w:rPr>
      </w:pPr>
      <w:r w:rsidRPr="002374F3">
        <w:rPr>
          <w:rFonts w:ascii="Arial" w:eastAsia="Times New Roman" w:hAnsi="Arial" w:cs="Arial"/>
          <w:b/>
          <w:bCs/>
          <w:sz w:val="20"/>
          <w:szCs w:val="20"/>
          <w:lang w:val="en" w:eastAsia="en-IN"/>
        </w:rPr>
        <w:t xml:space="preserve">Bharatbala, Indian film director, producer and screenwriter: </w:t>
      </w:r>
    </w:p>
    <w:p w14:paraId="29D82A93" w14:textId="77777777" w:rsidR="00EC1019" w:rsidRPr="002374F3" w:rsidRDefault="00EC1019" w:rsidP="00EC1019">
      <w:pPr>
        <w:pStyle w:val="xmsonormal"/>
        <w:jc w:val="both"/>
        <w:rPr>
          <w:rFonts w:ascii="Arial" w:hAnsi="Arial" w:cs="Arial"/>
          <w:i/>
          <w:iCs/>
          <w:sz w:val="20"/>
          <w:szCs w:val="20"/>
          <w:lang w:val="en" w:eastAsia="en-IN"/>
        </w:rPr>
      </w:pPr>
      <w:r w:rsidRPr="002374F3">
        <w:rPr>
          <w:rFonts w:ascii="Arial" w:hAnsi="Arial" w:cs="Arial"/>
          <w:i/>
          <w:iCs/>
          <w:sz w:val="20"/>
          <w:szCs w:val="20"/>
          <w:lang w:val="en" w:eastAsia="en-IN"/>
        </w:rPr>
        <w:t>“Having previously worked on projects that showcase the cultural diversity of India, this nuanced opportunity from Air India, enabled me to present our timeless classical and folk-art forms with a contemporary vision. We are an ancient country but with a modern outlook. And for India’s leading global carrier, Air India, to communicate a safety mandate in this manner brought even more responsibility on me to create a spectacle. Filming across the beautiful landscapes and monuments, giving each dance form its place of pride, is truly an enriching experience. This journey enables the passengers to experience India visually, musically, and emotionally on a grand canvas. This film will be etched as one of my special creations and I hope will be an added feather in the rich legacy of Air India. Welcome on board!”</w:t>
      </w:r>
    </w:p>
    <w:p w14:paraId="63F1B368" w14:textId="77777777" w:rsidR="006A7A2A" w:rsidRPr="002374F3" w:rsidRDefault="006A7A2A" w:rsidP="006A7A2A">
      <w:pPr>
        <w:pStyle w:val="ListParagraph"/>
        <w:spacing w:after="0" w:line="240" w:lineRule="auto"/>
        <w:ind w:left="0"/>
        <w:jc w:val="both"/>
        <w:rPr>
          <w:rFonts w:ascii="Arial" w:eastAsia="Times New Roman" w:hAnsi="Arial" w:cs="Arial"/>
          <w:b/>
          <w:bCs/>
          <w:sz w:val="20"/>
          <w:szCs w:val="20"/>
          <w:lang w:val="en" w:eastAsia="en-IN"/>
        </w:rPr>
      </w:pPr>
      <w:r w:rsidRPr="002374F3">
        <w:rPr>
          <w:rFonts w:ascii="Arial" w:eastAsia="Times New Roman" w:hAnsi="Arial" w:cs="Arial"/>
          <w:b/>
          <w:bCs/>
          <w:sz w:val="20"/>
          <w:szCs w:val="20"/>
          <w:lang w:val="en" w:eastAsia="en-IN"/>
        </w:rPr>
        <w:t>More about Air India’s new inflight safety video:</w:t>
      </w:r>
    </w:p>
    <w:p w14:paraId="1D923941" w14:textId="77777777" w:rsidR="006A7A2A" w:rsidRPr="002374F3" w:rsidRDefault="006A7A2A" w:rsidP="00950F69">
      <w:pPr>
        <w:pStyle w:val="ListParagraph"/>
        <w:spacing w:after="0" w:line="240" w:lineRule="auto"/>
        <w:ind w:left="0"/>
        <w:jc w:val="both"/>
        <w:rPr>
          <w:rFonts w:ascii="Arial" w:eastAsia="Times New Roman" w:hAnsi="Arial" w:cs="Arial"/>
          <w:b/>
          <w:bCs/>
          <w:sz w:val="20"/>
          <w:szCs w:val="20"/>
          <w:lang w:val="en" w:eastAsia="en-IN"/>
        </w:rPr>
      </w:pPr>
    </w:p>
    <w:p w14:paraId="7E12A7BE" w14:textId="635DCED8" w:rsidR="00460D7F" w:rsidRPr="002374F3" w:rsidRDefault="006A7A2A" w:rsidP="00950F69">
      <w:pPr>
        <w:pStyle w:val="ListParagraph"/>
        <w:spacing w:after="0" w:line="240" w:lineRule="auto"/>
        <w:ind w:left="0"/>
        <w:jc w:val="both"/>
        <w:rPr>
          <w:rFonts w:ascii="Arial" w:eastAsia="Times New Roman" w:hAnsi="Arial" w:cs="Arial"/>
          <w:sz w:val="20"/>
          <w:szCs w:val="20"/>
          <w:lang w:val="en" w:eastAsia="en-IN"/>
        </w:rPr>
      </w:pPr>
      <w:r w:rsidRPr="002374F3">
        <w:rPr>
          <w:rFonts w:ascii="Arial" w:eastAsia="Times New Roman" w:hAnsi="Arial" w:cs="Arial"/>
          <w:b/>
          <w:bCs/>
          <w:sz w:val="20"/>
          <w:szCs w:val="20"/>
          <w:lang w:val="en" w:eastAsia="en-IN"/>
        </w:rPr>
        <w:t>‘Safety Mudra’:</w:t>
      </w:r>
      <w:r w:rsidR="00460D7F" w:rsidRPr="002374F3">
        <w:rPr>
          <w:rFonts w:ascii="Arial" w:eastAsia="Times New Roman" w:hAnsi="Arial" w:cs="Arial"/>
          <w:b/>
          <w:bCs/>
          <w:sz w:val="20"/>
          <w:szCs w:val="20"/>
          <w:lang w:val="en" w:eastAsia="en-IN"/>
        </w:rPr>
        <w:t xml:space="preserve"> </w:t>
      </w:r>
      <w:r w:rsidR="00460D7F" w:rsidRPr="002374F3">
        <w:rPr>
          <w:rFonts w:ascii="Arial" w:eastAsia="Times New Roman" w:hAnsi="Arial" w:cs="Arial"/>
          <w:i/>
          <w:iCs/>
          <w:sz w:val="20"/>
          <w:szCs w:val="20"/>
          <w:lang w:val="en" w:eastAsia="en-IN"/>
        </w:rPr>
        <w:t>Mudra</w:t>
      </w:r>
      <w:r w:rsidR="00460D7F" w:rsidRPr="002374F3">
        <w:rPr>
          <w:rFonts w:ascii="Arial" w:eastAsia="Times New Roman" w:hAnsi="Arial" w:cs="Arial"/>
          <w:sz w:val="20"/>
          <w:szCs w:val="20"/>
          <w:lang w:val="en" w:eastAsia="en-IN"/>
        </w:rPr>
        <w:t xml:space="preserve">, a Hindi </w:t>
      </w:r>
      <w:r w:rsidR="00DD1B44" w:rsidRPr="002374F3">
        <w:rPr>
          <w:rFonts w:ascii="Arial" w:eastAsia="Times New Roman" w:hAnsi="Arial" w:cs="Arial"/>
          <w:sz w:val="20"/>
          <w:szCs w:val="20"/>
          <w:lang w:val="en" w:eastAsia="en-IN"/>
        </w:rPr>
        <w:t xml:space="preserve">word that </w:t>
      </w:r>
      <w:r w:rsidR="00460D7F" w:rsidRPr="002374F3">
        <w:rPr>
          <w:rFonts w:ascii="Arial" w:eastAsia="Times New Roman" w:hAnsi="Arial" w:cs="Arial"/>
          <w:sz w:val="20"/>
          <w:szCs w:val="20"/>
          <w:lang w:val="en" w:eastAsia="en-IN"/>
        </w:rPr>
        <w:t>translat</w:t>
      </w:r>
      <w:r w:rsidR="00DD1B44" w:rsidRPr="002374F3">
        <w:rPr>
          <w:rFonts w:ascii="Arial" w:eastAsia="Times New Roman" w:hAnsi="Arial" w:cs="Arial"/>
          <w:sz w:val="20"/>
          <w:szCs w:val="20"/>
          <w:lang w:val="en" w:eastAsia="en-IN"/>
        </w:rPr>
        <w:t>es</w:t>
      </w:r>
      <w:r w:rsidR="00460D7F" w:rsidRPr="002374F3">
        <w:rPr>
          <w:rFonts w:ascii="Arial" w:eastAsia="Times New Roman" w:hAnsi="Arial" w:cs="Arial"/>
          <w:sz w:val="20"/>
          <w:szCs w:val="20"/>
          <w:lang w:val="en" w:eastAsia="en-IN"/>
        </w:rPr>
        <w:t xml:space="preserve"> to '(hand) gestures,'</w:t>
      </w:r>
      <w:r w:rsidR="00460D7F" w:rsidRPr="002374F3">
        <w:rPr>
          <w:rFonts w:ascii="Arial" w:eastAsia="Times New Roman" w:hAnsi="Arial" w:cs="Arial"/>
          <w:b/>
          <w:bCs/>
          <w:sz w:val="20"/>
          <w:szCs w:val="20"/>
          <w:lang w:val="en" w:eastAsia="en-IN"/>
        </w:rPr>
        <w:t xml:space="preserve"> </w:t>
      </w:r>
      <w:r w:rsidR="00460D7F" w:rsidRPr="002374F3">
        <w:rPr>
          <w:rFonts w:ascii="Arial" w:eastAsia="Times New Roman" w:hAnsi="Arial" w:cs="Arial"/>
          <w:sz w:val="20"/>
          <w:szCs w:val="20"/>
          <w:lang w:val="en" w:eastAsia="en-IN"/>
        </w:rPr>
        <w:t>is one of the most striking features of Indian classical dance as a form of expression</w:t>
      </w:r>
      <w:r w:rsidR="00BE305F" w:rsidRPr="002374F3">
        <w:rPr>
          <w:rFonts w:ascii="Arial" w:eastAsia="Times New Roman" w:hAnsi="Arial" w:cs="Arial"/>
          <w:sz w:val="20"/>
          <w:szCs w:val="20"/>
          <w:lang w:val="en" w:eastAsia="en-IN"/>
        </w:rPr>
        <w:t xml:space="preserve">, used in the new inflight safety video for demonstration. </w:t>
      </w:r>
    </w:p>
    <w:p w14:paraId="19AC30CE" w14:textId="567CC2DC" w:rsidR="006A5324" w:rsidRPr="002374F3" w:rsidRDefault="00460D7F" w:rsidP="00950F69">
      <w:pPr>
        <w:pStyle w:val="ListParagraph"/>
        <w:spacing w:after="0" w:line="240" w:lineRule="auto"/>
        <w:ind w:left="0"/>
        <w:jc w:val="both"/>
        <w:rPr>
          <w:rFonts w:ascii="Arial" w:eastAsia="Times New Roman" w:hAnsi="Arial" w:cs="Arial"/>
          <w:sz w:val="20"/>
          <w:szCs w:val="20"/>
          <w:lang w:val="en" w:eastAsia="en-IN"/>
        </w:rPr>
      </w:pPr>
      <w:r w:rsidRPr="002374F3">
        <w:rPr>
          <w:rFonts w:ascii="Arial" w:eastAsia="Times New Roman" w:hAnsi="Arial" w:cs="Arial"/>
          <w:b/>
          <w:bCs/>
          <w:sz w:val="20"/>
          <w:szCs w:val="20"/>
          <w:lang w:val="en" w:eastAsia="en-IN"/>
        </w:rPr>
        <w:t xml:space="preserve"> </w:t>
      </w:r>
      <w:r w:rsidRPr="002374F3">
        <w:rPr>
          <w:rFonts w:ascii="Arial" w:eastAsia="Times New Roman" w:hAnsi="Arial" w:cs="Arial"/>
          <w:b/>
          <w:bCs/>
          <w:sz w:val="20"/>
          <w:szCs w:val="20"/>
          <w:lang w:val="en" w:eastAsia="en-IN"/>
        </w:rPr>
        <w:br/>
      </w:r>
      <w:r w:rsidR="006A7A2A" w:rsidRPr="002374F3">
        <w:rPr>
          <w:rFonts w:ascii="Arial" w:eastAsia="Times New Roman" w:hAnsi="Arial" w:cs="Arial"/>
          <w:b/>
          <w:bCs/>
          <w:sz w:val="20"/>
          <w:szCs w:val="20"/>
          <w:lang w:val="en" w:eastAsia="en-IN"/>
        </w:rPr>
        <w:t>About the video:</w:t>
      </w:r>
      <w:r w:rsidR="006A7A2A" w:rsidRPr="002374F3">
        <w:rPr>
          <w:rFonts w:ascii="Arial" w:eastAsia="Times New Roman" w:hAnsi="Arial" w:cs="Arial"/>
          <w:sz w:val="20"/>
          <w:szCs w:val="20"/>
          <w:lang w:val="en" w:eastAsia="en-IN"/>
        </w:rPr>
        <w:t xml:space="preserve"> </w:t>
      </w:r>
      <w:r w:rsidR="006A5324" w:rsidRPr="002374F3">
        <w:rPr>
          <w:rFonts w:ascii="Arial" w:eastAsia="Times New Roman" w:hAnsi="Arial" w:cs="Arial"/>
          <w:sz w:val="20"/>
          <w:szCs w:val="20"/>
          <w:lang w:val="en" w:eastAsia="en-IN"/>
        </w:rPr>
        <w:t>The video unfolds with an A</w:t>
      </w:r>
      <w:r w:rsidR="0038076A" w:rsidRPr="002374F3">
        <w:rPr>
          <w:rFonts w:ascii="Arial" w:eastAsia="Times New Roman" w:hAnsi="Arial" w:cs="Arial"/>
          <w:sz w:val="20"/>
          <w:szCs w:val="20"/>
          <w:lang w:val="en" w:eastAsia="en-IN"/>
        </w:rPr>
        <w:t>ir India</w:t>
      </w:r>
      <w:r w:rsidR="006A5324" w:rsidRPr="002374F3">
        <w:rPr>
          <w:rFonts w:ascii="Arial" w:eastAsia="Times New Roman" w:hAnsi="Arial" w:cs="Arial"/>
          <w:sz w:val="20"/>
          <w:szCs w:val="20"/>
          <w:lang w:val="en" w:eastAsia="en-IN"/>
        </w:rPr>
        <w:t xml:space="preserve"> </w:t>
      </w:r>
      <w:r w:rsidR="0038076A" w:rsidRPr="002374F3">
        <w:rPr>
          <w:rFonts w:ascii="Arial" w:eastAsia="Times New Roman" w:hAnsi="Arial" w:cs="Arial"/>
          <w:sz w:val="20"/>
          <w:szCs w:val="20"/>
          <w:lang w:val="en" w:eastAsia="en-IN"/>
        </w:rPr>
        <w:t xml:space="preserve">cabin </w:t>
      </w:r>
      <w:r w:rsidR="006A5324" w:rsidRPr="002374F3">
        <w:rPr>
          <w:rFonts w:ascii="Arial" w:eastAsia="Times New Roman" w:hAnsi="Arial" w:cs="Arial"/>
          <w:sz w:val="20"/>
          <w:szCs w:val="20"/>
          <w:lang w:val="en" w:eastAsia="en-IN"/>
        </w:rPr>
        <w:t xml:space="preserve">crew member warmly welcoming a </w:t>
      </w:r>
      <w:r w:rsidR="0038076A" w:rsidRPr="002374F3">
        <w:rPr>
          <w:rFonts w:ascii="Arial" w:eastAsia="Times New Roman" w:hAnsi="Arial" w:cs="Arial"/>
          <w:sz w:val="20"/>
          <w:szCs w:val="20"/>
          <w:lang w:val="en" w:eastAsia="en-IN"/>
        </w:rPr>
        <w:t xml:space="preserve">young female </w:t>
      </w:r>
      <w:r w:rsidR="006A5324" w:rsidRPr="002374F3">
        <w:rPr>
          <w:rFonts w:ascii="Arial" w:eastAsia="Times New Roman" w:hAnsi="Arial" w:cs="Arial"/>
          <w:sz w:val="20"/>
          <w:szCs w:val="20"/>
          <w:lang w:val="en" w:eastAsia="en-IN"/>
        </w:rPr>
        <w:t>passenger</w:t>
      </w:r>
      <w:r w:rsidR="0038076A" w:rsidRPr="002374F3">
        <w:rPr>
          <w:rFonts w:ascii="Arial" w:eastAsia="Times New Roman" w:hAnsi="Arial" w:cs="Arial"/>
          <w:sz w:val="20"/>
          <w:szCs w:val="20"/>
          <w:lang w:val="en" w:eastAsia="en-IN"/>
        </w:rPr>
        <w:t>, whose</w:t>
      </w:r>
      <w:r w:rsidR="006A5324" w:rsidRPr="002374F3">
        <w:rPr>
          <w:rFonts w:ascii="Arial" w:eastAsia="Times New Roman" w:hAnsi="Arial" w:cs="Arial"/>
          <w:sz w:val="20"/>
          <w:szCs w:val="20"/>
          <w:lang w:val="en" w:eastAsia="en-IN"/>
        </w:rPr>
        <w:t xml:space="preserve"> gaze is drawn to the Air India </w:t>
      </w:r>
      <w:r w:rsidR="0038076A" w:rsidRPr="002374F3">
        <w:rPr>
          <w:rFonts w:ascii="Arial" w:eastAsia="Times New Roman" w:hAnsi="Arial" w:cs="Arial"/>
          <w:i/>
          <w:iCs/>
          <w:sz w:val="20"/>
          <w:szCs w:val="20"/>
          <w:lang w:val="en" w:eastAsia="en-IN"/>
        </w:rPr>
        <w:t>‘</w:t>
      </w:r>
      <w:r w:rsidR="006A5324" w:rsidRPr="002374F3">
        <w:rPr>
          <w:rFonts w:ascii="Arial" w:eastAsia="Times New Roman" w:hAnsi="Arial" w:cs="Arial"/>
          <w:i/>
          <w:iCs/>
          <w:sz w:val="20"/>
          <w:szCs w:val="20"/>
          <w:lang w:val="en" w:eastAsia="en-IN"/>
        </w:rPr>
        <w:t>Vista</w:t>
      </w:r>
      <w:r w:rsidR="0038076A" w:rsidRPr="002374F3">
        <w:rPr>
          <w:rFonts w:ascii="Arial" w:eastAsia="Times New Roman" w:hAnsi="Arial" w:cs="Arial"/>
          <w:i/>
          <w:iCs/>
          <w:sz w:val="20"/>
          <w:szCs w:val="20"/>
          <w:lang w:val="en" w:eastAsia="en-IN"/>
        </w:rPr>
        <w:t>’</w:t>
      </w:r>
      <w:r w:rsidR="0038076A" w:rsidRPr="002374F3">
        <w:rPr>
          <w:rFonts w:ascii="Arial" w:eastAsia="Times New Roman" w:hAnsi="Arial" w:cs="Arial"/>
          <w:sz w:val="20"/>
          <w:szCs w:val="20"/>
          <w:lang w:val="en" w:eastAsia="en-IN"/>
        </w:rPr>
        <w:t xml:space="preserve"> (a golden window frame </w:t>
      </w:r>
      <w:r w:rsidR="006A5324" w:rsidRPr="002374F3">
        <w:rPr>
          <w:rFonts w:ascii="Arial" w:eastAsia="Times New Roman" w:hAnsi="Arial" w:cs="Arial"/>
          <w:sz w:val="20"/>
          <w:szCs w:val="20"/>
          <w:lang w:val="en" w:eastAsia="en-IN"/>
        </w:rPr>
        <w:t xml:space="preserve">unveiled last year as an integral part of Air India's </w:t>
      </w:r>
      <w:r w:rsidR="0038076A" w:rsidRPr="002374F3">
        <w:rPr>
          <w:rFonts w:ascii="Arial" w:eastAsia="Times New Roman" w:hAnsi="Arial" w:cs="Arial"/>
          <w:sz w:val="20"/>
          <w:szCs w:val="20"/>
          <w:lang w:val="en" w:eastAsia="en-IN"/>
        </w:rPr>
        <w:t>new global</w:t>
      </w:r>
      <w:r w:rsidR="006A5324" w:rsidRPr="002374F3">
        <w:rPr>
          <w:rFonts w:ascii="Arial" w:eastAsia="Times New Roman" w:hAnsi="Arial" w:cs="Arial"/>
          <w:sz w:val="20"/>
          <w:szCs w:val="20"/>
          <w:lang w:val="en" w:eastAsia="en-IN"/>
        </w:rPr>
        <w:t xml:space="preserve"> brand identity</w:t>
      </w:r>
      <w:r w:rsidR="0038076A" w:rsidRPr="002374F3">
        <w:rPr>
          <w:rFonts w:ascii="Arial" w:eastAsia="Times New Roman" w:hAnsi="Arial" w:cs="Arial"/>
          <w:sz w:val="20"/>
          <w:szCs w:val="20"/>
          <w:lang w:val="en" w:eastAsia="en-IN"/>
        </w:rPr>
        <w:t>)</w:t>
      </w:r>
      <w:r w:rsidR="006A5324" w:rsidRPr="002374F3">
        <w:rPr>
          <w:rFonts w:ascii="Arial" w:eastAsia="Times New Roman" w:hAnsi="Arial" w:cs="Arial"/>
          <w:sz w:val="20"/>
          <w:szCs w:val="20"/>
          <w:lang w:val="en" w:eastAsia="en-IN"/>
        </w:rPr>
        <w:t xml:space="preserve">. As she playfully peeks through the </w:t>
      </w:r>
      <w:r w:rsidR="0038076A" w:rsidRPr="002374F3">
        <w:rPr>
          <w:rFonts w:ascii="Arial" w:eastAsia="Times New Roman" w:hAnsi="Arial" w:cs="Arial"/>
          <w:i/>
          <w:iCs/>
          <w:sz w:val="20"/>
          <w:szCs w:val="20"/>
          <w:lang w:val="en" w:eastAsia="en-IN"/>
        </w:rPr>
        <w:t xml:space="preserve">‘Vista’, </w:t>
      </w:r>
      <w:r w:rsidR="006A5324" w:rsidRPr="002374F3">
        <w:rPr>
          <w:rFonts w:ascii="Arial" w:eastAsia="Times New Roman" w:hAnsi="Arial" w:cs="Arial"/>
          <w:sz w:val="20"/>
          <w:szCs w:val="20"/>
          <w:lang w:val="en" w:eastAsia="en-IN"/>
        </w:rPr>
        <w:t>a magical cultural spectacle unfolds before her.</w:t>
      </w:r>
    </w:p>
    <w:p w14:paraId="7DD91A6F" w14:textId="77777777" w:rsidR="006A5324" w:rsidRPr="002374F3" w:rsidRDefault="006A5324" w:rsidP="00950F69">
      <w:pPr>
        <w:pStyle w:val="ListParagraph"/>
        <w:spacing w:after="0" w:line="240" w:lineRule="auto"/>
        <w:ind w:left="0"/>
        <w:jc w:val="both"/>
        <w:rPr>
          <w:rFonts w:ascii="Arial" w:eastAsia="Times New Roman" w:hAnsi="Arial" w:cs="Arial"/>
          <w:sz w:val="20"/>
          <w:szCs w:val="20"/>
          <w:lang w:val="en" w:eastAsia="en-IN"/>
        </w:rPr>
      </w:pPr>
    </w:p>
    <w:p w14:paraId="0599E789" w14:textId="77777777" w:rsidR="00261FA3" w:rsidRPr="002374F3" w:rsidRDefault="006A5324" w:rsidP="00950F69">
      <w:pPr>
        <w:pStyle w:val="ListParagraph"/>
        <w:spacing w:after="0" w:line="240" w:lineRule="auto"/>
        <w:ind w:left="0"/>
        <w:jc w:val="both"/>
        <w:rPr>
          <w:rFonts w:ascii="Arial" w:eastAsia="Times New Roman" w:hAnsi="Arial" w:cs="Arial"/>
          <w:sz w:val="20"/>
          <w:szCs w:val="20"/>
          <w:lang w:val="en" w:eastAsia="en-IN"/>
        </w:rPr>
      </w:pPr>
      <w:r w:rsidRPr="002374F3">
        <w:rPr>
          <w:rFonts w:ascii="Arial" w:eastAsia="Times New Roman" w:hAnsi="Arial" w:cs="Arial"/>
          <w:sz w:val="20"/>
          <w:szCs w:val="20"/>
          <w:lang w:val="en" w:eastAsia="en-IN"/>
        </w:rPr>
        <w:t xml:space="preserve">The first enchanting act features </w:t>
      </w:r>
      <w:r w:rsidRPr="002374F3">
        <w:rPr>
          <w:rFonts w:ascii="Arial" w:eastAsia="Times New Roman" w:hAnsi="Arial" w:cs="Arial"/>
          <w:i/>
          <w:iCs/>
          <w:sz w:val="20"/>
          <w:szCs w:val="20"/>
          <w:lang w:val="en" w:eastAsia="en-IN"/>
        </w:rPr>
        <w:t>Bharatnatyam</w:t>
      </w:r>
      <w:r w:rsidRPr="002374F3">
        <w:rPr>
          <w:rFonts w:ascii="Arial" w:eastAsia="Times New Roman" w:hAnsi="Arial" w:cs="Arial"/>
          <w:sz w:val="20"/>
          <w:szCs w:val="20"/>
          <w:lang w:val="en" w:eastAsia="en-IN"/>
        </w:rPr>
        <w:t xml:space="preserve">, a dance that becomes the living canvas for </w:t>
      </w:r>
      <w:r w:rsidR="0038076A" w:rsidRPr="002374F3">
        <w:rPr>
          <w:rFonts w:ascii="Arial" w:eastAsia="Times New Roman" w:hAnsi="Arial" w:cs="Arial"/>
          <w:sz w:val="20"/>
          <w:szCs w:val="20"/>
          <w:lang w:val="en" w:eastAsia="en-IN"/>
        </w:rPr>
        <w:t>seat</w:t>
      </w:r>
      <w:r w:rsidRPr="002374F3">
        <w:rPr>
          <w:rFonts w:ascii="Arial" w:eastAsia="Times New Roman" w:hAnsi="Arial" w:cs="Arial"/>
          <w:sz w:val="20"/>
          <w:szCs w:val="20"/>
          <w:lang w:val="en" w:eastAsia="en-IN"/>
        </w:rPr>
        <w:t xml:space="preserve"> belt and cabin baggage instructions. The narrative then gracefully transitions to pristine seashores with </w:t>
      </w:r>
      <w:r w:rsidRPr="002374F3">
        <w:rPr>
          <w:rFonts w:ascii="Arial" w:eastAsia="Times New Roman" w:hAnsi="Arial" w:cs="Arial"/>
          <w:i/>
          <w:iCs/>
          <w:sz w:val="20"/>
          <w:szCs w:val="20"/>
          <w:lang w:val="en" w:eastAsia="en-IN"/>
        </w:rPr>
        <w:t>Odissi</w:t>
      </w:r>
      <w:r w:rsidRPr="002374F3">
        <w:rPr>
          <w:rFonts w:ascii="Arial" w:eastAsia="Times New Roman" w:hAnsi="Arial" w:cs="Arial"/>
          <w:sz w:val="20"/>
          <w:szCs w:val="20"/>
          <w:lang w:val="en" w:eastAsia="en-IN"/>
        </w:rPr>
        <w:t xml:space="preserve">, where the dance unfolds the art of securing seats and tray tables. </w:t>
      </w:r>
    </w:p>
    <w:p w14:paraId="2824BDC7" w14:textId="6A316FC6" w:rsidR="00950F69" w:rsidRPr="002374F3" w:rsidRDefault="006A5324" w:rsidP="00950F69">
      <w:pPr>
        <w:pStyle w:val="ListParagraph"/>
        <w:spacing w:after="0" w:line="240" w:lineRule="auto"/>
        <w:ind w:left="0"/>
        <w:jc w:val="both"/>
        <w:rPr>
          <w:rFonts w:ascii="Arial" w:eastAsia="Times New Roman" w:hAnsi="Arial" w:cs="Arial"/>
          <w:sz w:val="20"/>
          <w:szCs w:val="20"/>
          <w:lang w:val="en" w:eastAsia="en-IN"/>
        </w:rPr>
      </w:pPr>
      <w:r w:rsidRPr="002374F3">
        <w:rPr>
          <w:rFonts w:ascii="Arial" w:eastAsia="Times New Roman" w:hAnsi="Arial" w:cs="Arial"/>
          <w:i/>
          <w:iCs/>
          <w:sz w:val="20"/>
          <w:szCs w:val="20"/>
          <w:lang w:val="en" w:eastAsia="en-IN"/>
        </w:rPr>
        <w:t xml:space="preserve">Kathakali </w:t>
      </w:r>
      <w:r w:rsidRPr="002374F3">
        <w:rPr>
          <w:rFonts w:ascii="Arial" w:eastAsia="Times New Roman" w:hAnsi="Arial" w:cs="Arial"/>
          <w:sz w:val="20"/>
          <w:szCs w:val="20"/>
          <w:lang w:val="en" w:eastAsia="en-IN"/>
        </w:rPr>
        <w:t xml:space="preserve">and </w:t>
      </w:r>
      <w:r w:rsidRPr="002374F3">
        <w:rPr>
          <w:rFonts w:ascii="Arial" w:eastAsia="Times New Roman" w:hAnsi="Arial" w:cs="Arial"/>
          <w:i/>
          <w:iCs/>
          <w:sz w:val="20"/>
          <w:szCs w:val="20"/>
          <w:lang w:val="en" w:eastAsia="en-IN"/>
        </w:rPr>
        <w:t>Mohiniyattam</w:t>
      </w:r>
      <w:r w:rsidRPr="002374F3">
        <w:rPr>
          <w:rFonts w:ascii="Arial" w:eastAsia="Times New Roman" w:hAnsi="Arial" w:cs="Arial"/>
          <w:sz w:val="20"/>
          <w:szCs w:val="20"/>
          <w:lang w:val="en" w:eastAsia="en-IN"/>
        </w:rPr>
        <w:t xml:space="preserve"> then take the stage, as the performers eloquently express the prohibition of electronic gadgets and smoking </w:t>
      </w:r>
      <w:r w:rsidR="0038076A" w:rsidRPr="002374F3">
        <w:rPr>
          <w:rFonts w:ascii="Arial" w:eastAsia="Times New Roman" w:hAnsi="Arial" w:cs="Arial"/>
          <w:sz w:val="20"/>
          <w:szCs w:val="20"/>
          <w:lang w:val="en" w:eastAsia="en-IN"/>
        </w:rPr>
        <w:t>on board</w:t>
      </w:r>
      <w:r w:rsidRPr="002374F3">
        <w:rPr>
          <w:rFonts w:ascii="Arial" w:eastAsia="Times New Roman" w:hAnsi="Arial" w:cs="Arial"/>
          <w:sz w:val="20"/>
          <w:szCs w:val="20"/>
          <w:lang w:val="en" w:eastAsia="en-IN"/>
        </w:rPr>
        <w:t xml:space="preserve"> – shot in the tranquil backwaters of Kerala. </w:t>
      </w:r>
      <w:r w:rsidRPr="002374F3">
        <w:rPr>
          <w:rFonts w:ascii="Arial" w:eastAsia="Times New Roman" w:hAnsi="Arial" w:cs="Arial"/>
          <w:i/>
          <w:iCs/>
          <w:sz w:val="20"/>
          <w:szCs w:val="20"/>
          <w:lang w:val="en" w:eastAsia="en-IN"/>
        </w:rPr>
        <w:t xml:space="preserve">Kathak </w:t>
      </w:r>
      <w:r w:rsidR="0038076A" w:rsidRPr="002374F3">
        <w:rPr>
          <w:rFonts w:ascii="Arial" w:eastAsia="Times New Roman" w:hAnsi="Arial" w:cs="Arial"/>
          <w:sz w:val="20"/>
          <w:szCs w:val="20"/>
          <w:lang w:val="en" w:eastAsia="en-IN"/>
        </w:rPr>
        <w:t xml:space="preserve">demonstrates </w:t>
      </w:r>
      <w:r w:rsidRPr="002374F3">
        <w:rPr>
          <w:rFonts w:ascii="Arial" w:eastAsia="Times New Roman" w:hAnsi="Arial" w:cs="Arial"/>
          <w:sz w:val="20"/>
          <w:szCs w:val="20"/>
          <w:lang w:val="en" w:eastAsia="en-IN"/>
        </w:rPr>
        <w:t xml:space="preserve">emergency exits and the deployment of oxygen masks. </w:t>
      </w:r>
    </w:p>
    <w:p w14:paraId="40D3AD03" w14:textId="77777777" w:rsidR="00261FA3" w:rsidRPr="002374F3" w:rsidRDefault="00261FA3" w:rsidP="00950F69">
      <w:pPr>
        <w:pStyle w:val="ListParagraph"/>
        <w:spacing w:after="0" w:line="240" w:lineRule="auto"/>
        <w:ind w:left="0"/>
        <w:jc w:val="both"/>
        <w:rPr>
          <w:rFonts w:ascii="Arial" w:eastAsia="Times New Roman" w:hAnsi="Arial" w:cs="Arial"/>
          <w:sz w:val="20"/>
          <w:szCs w:val="20"/>
          <w:lang w:val="en" w:eastAsia="en-IN"/>
        </w:rPr>
      </w:pPr>
    </w:p>
    <w:p w14:paraId="0CD81F18" w14:textId="28DFAE0C" w:rsidR="006A5324" w:rsidRPr="002374F3" w:rsidRDefault="006A5324" w:rsidP="00950F69">
      <w:pPr>
        <w:pStyle w:val="ListParagraph"/>
        <w:spacing w:after="0" w:line="240" w:lineRule="auto"/>
        <w:ind w:left="0"/>
        <w:jc w:val="both"/>
        <w:rPr>
          <w:rFonts w:ascii="Arial" w:eastAsia="Times New Roman" w:hAnsi="Arial" w:cs="Arial"/>
          <w:sz w:val="20"/>
          <w:szCs w:val="20"/>
          <w:lang w:val="en" w:eastAsia="en-IN"/>
        </w:rPr>
      </w:pPr>
      <w:r w:rsidRPr="002374F3">
        <w:rPr>
          <w:rFonts w:ascii="Arial" w:eastAsia="Times New Roman" w:hAnsi="Arial" w:cs="Arial"/>
          <w:sz w:val="20"/>
          <w:szCs w:val="20"/>
          <w:lang w:val="en" w:eastAsia="en-IN"/>
        </w:rPr>
        <w:t xml:space="preserve">The safety jacket instructions take a vibrant twist with lively </w:t>
      </w:r>
      <w:r w:rsidRPr="002374F3">
        <w:rPr>
          <w:rFonts w:ascii="Arial" w:eastAsia="Times New Roman" w:hAnsi="Arial" w:cs="Arial"/>
          <w:i/>
          <w:iCs/>
          <w:sz w:val="20"/>
          <w:szCs w:val="20"/>
          <w:lang w:val="en" w:eastAsia="en-IN"/>
        </w:rPr>
        <w:t>Bihu</w:t>
      </w:r>
      <w:r w:rsidRPr="002374F3">
        <w:rPr>
          <w:rFonts w:ascii="Arial" w:eastAsia="Times New Roman" w:hAnsi="Arial" w:cs="Arial"/>
          <w:sz w:val="20"/>
          <w:szCs w:val="20"/>
          <w:lang w:val="en" w:eastAsia="en-IN"/>
        </w:rPr>
        <w:t xml:space="preserve"> dancers from Assam</w:t>
      </w:r>
      <w:r w:rsidR="0038076A" w:rsidRPr="002374F3">
        <w:rPr>
          <w:rFonts w:ascii="Arial" w:eastAsia="Times New Roman" w:hAnsi="Arial" w:cs="Arial"/>
          <w:sz w:val="20"/>
          <w:szCs w:val="20"/>
          <w:lang w:val="en" w:eastAsia="en-IN"/>
        </w:rPr>
        <w:t>,</w:t>
      </w:r>
      <w:r w:rsidRPr="002374F3">
        <w:rPr>
          <w:rFonts w:ascii="Arial" w:eastAsia="Times New Roman" w:hAnsi="Arial" w:cs="Arial"/>
          <w:sz w:val="20"/>
          <w:szCs w:val="20"/>
          <w:lang w:val="en" w:eastAsia="en-IN"/>
        </w:rPr>
        <w:t xml:space="preserve"> followed by </w:t>
      </w:r>
      <w:r w:rsidRPr="002374F3">
        <w:rPr>
          <w:rFonts w:ascii="Arial" w:eastAsia="Times New Roman" w:hAnsi="Arial" w:cs="Arial"/>
          <w:i/>
          <w:iCs/>
          <w:sz w:val="20"/>
          <w:szCs w:val="20"/>
          <w:lang w:val="en" w:eastAsia="en-IN"/>
        </w:rPr>
        <w:t>Ghoomar</w:t>
      </w:r>
      <w:r w:rsidRPr="002374F3">
        <w:rPr>
          <w:rFonts w:ascii="Arial" w:eastAsia="Times New Roman" w:hAnsi="Arial" w:cs="Arial"/>
          <w:sz w:val="20"/>
          <w:szCs w:val="20"/>
          <w:lang w:val="en" w:eastAsia="en-IN"/>
        </w:rPr>
        <w:t xml:space="preserve"> performed in Jaipur,</w:t>
      </w:r>
      <w:r w:rsidRPr="002374F3">
        <w:rPr>
          <w:rFonts w:ascii="Arial" w:eastAsia="Times New Roman" w:hAnsi="Arial" w:cs="Arial"/>
          <w:i/>
          <w:iCs/>
          <w:sz w:val="20"/>
          <w:szCs w:val="20"/>
          <w:lang w:val="en" w:eastAsia="en-IN"/>
        </w:rPr>
        <w:t xml:space="preserve"> </w:t>
      </w:r>
      <w:r w:rsidRPr="002374F3">
        <w:rPr>
          <w:rFonts w:ascii="Arial" w:eastAsia="Times New Roman" w:hAnsi="Arial" w:cs="Arial"/>
          <w:sz w:val="20"/>
          <w:szCs w:val="20"/>
          <w:lang w:val="en" w:eastAsia="en-IN"/>
        </w:rPr>
        <w:t>add</w:t>
      </w:r>
      <w:r w:rsidR="0038076A" w:rsidRPr="002374F3">
        <w:rPr>
          <w:rFonts w:ascii="Arial" w:eastAsia="Times New Roman" w:hAnsi="Arial" w:cs="Arial"/>
          <w:sz w:val="20"/>
          <w:szCs w:val="20"/>
          <w:lang w:val="en" w:eastAsia="en-IN"/>
        </w:rPr>
        <w:t>ing</w:t>
      </w:r>
      <w:r w:rsidRPr="002374F3">
        <w:rPr>
          <w:rFonts w:ascii="Arial" w:eastAsia="Times New Roman" w:hAnsi="Arial" w:cs="Arial"/>
          <w:sz w:val="20"/>
          <w:szCs w:val="20"/>
          <w:lang w:val="en" w:eastAsia="en-IN"/>
        </w:rPr>
        <w:t xml:space="preserve"> a delightful touch to this symphony of safety and culture. Finally, the viewers are transported to the fields of Punjab, where </w:t>
      </w:r>
      <w:r w:rsidRPr="002374F3">
        <w:rPr>
          <w:rFonts w:ascii="Arial" w:eastAsia="Times New Roman" w:hAnsi="Arial" w:cs="Arial"/>
          <w:i/>
          <w:iCs/>
          <w:sz w:val="20"/>
          <w:szCs w:val="20"/>
          <w:lang w:val="en" w:eastAsia="en-IN"/>
        </w:rPr>
        <w:t>Gidda</w:t>
      </w:r>
      <w:r w:rsidRPr="002374F3">
        <w:rPr>
          <w:rFonts w:ascii="Arial" w:eastAsia="Times New Roman" w:hAnsi="Arial" w:cs="Arial"/>
          <w:sz w:val="20"/>
          <w:szCs w:val="20"/>
          <w:lang w:val="en" w:eastAsia="en-IN"/>
        </w:rPr>
        <w:t xml:space="preserve"> dancers draw attention to the importance of the safety</w:t>
      </w:r>
      <w:r w:rsidR="0038076A" w:rsidRPr="002374F3">
        <w:rPr>
          <w:rFonts w:ascii="Arial" w:eastAsia="Times New Roman" w:hAnsi="Arial" w:cs="Arial"/>
          <w:sz w:val="20"/>
          <w:szCs w:val="20"/>
          <w:lang w:val="en" w:eastAsia="en-IN"/>
        </w:rPr>
        <w:t xml:space="preserve"> card found on board</w:t>
      </w:r>
      <w:r w:rsidRPr="002374F3">
        <w:rPr>
          <w:rFonts w:ascii="Arial" w:eastAsia="Times New Roman" w:hAnsi="Arial" w:cs="Arial"/>
          <w:sz w:val="20"/>
          <w:szCs w:val="20"/>
          <w:lang w:val="en" w:eastAsia="en-IN"/>
        </w:rPr>
        <w:t xml:space="preserve">. </w:t>
      </w:r>
    </w:p>
    <w:p w14:paraId="771AE490" w14:textId="77777777" w:rsidR="006A5324" w:rsidRPr="002374F3" w:rsidRDefault="006A5324" w:rsidP="00950F69">
      <w:pPr>
        <w:pStyle w:val="ListParagraph"/>
        <w:shd w:val="clear" w:color="auto" w:fill="FFFFFF"/>
        <w:spacing w:after="0" w:line="240" w:lineRule="auto"/>
        <w:rPr>
          <w:rFonts w:ascii="Arial" w:eastAsia="Arial" w:hAnsi="Arial" w:cs="Arial"/>
          <w:b/>
          <w:sz w:val="20"/>
          <w:szCs w:val="20"/>
        </w:rPr>
      </w:pPr>
    </w:p>
    <w:p w14:paraId="711ABAE9" w14:textId="68FF3BDD" w:rsidR="006A5324" w:rsidRPr="002374F3" w:rsidRDefault="005E04C1" w:rsidP="00950F69">
      <w:pPr>
        <w:shd w:val="clear" w:color="auto" w:fill="FFFFFF"/>
        <w:spacing w:after="0" w:line="240" w:lineRule="auto"/>
        <w:rPr>
          <w:rFonts w:ascii="Arial" w:eastAsia="Arial" w:hAnsi="Arial" w:cs="Arial"/>
          <w:b/>
          <w:sz w:val="20"/>
          <w:szCs w:val="20"/>
        </w:rPr>
      </w:pPr>
      <w:r w:rsidRPr="002374F3">
        <w:rPr>
          <w:rFonts w:ascii="Arial" w:eastAsia="Arial" w:hAnsi="Arial" w:cs="Arial"/>
          <w:b/>
          <w:sz w:val="20"/>
          <w:szCs w:val="20"/>
        </w:rPr>
        <w:t>Credits</w:t>
      </w:r>
      <w:r w:rsidR="0038076A" w:rsidRPr="002374F3">
        <w:rPr>
          <w:rFonts w:ascii="Arial" w:eastAsia="Arial" w:hAnsi="Arial" w:cs="Arial"/>
          <w:b/>
          <w:sz w:val="20"/>
          <w:szCs w:val="20"/>
        </w:rPr>
        <w:t>:</w:t>
      </w:r>
    </w:p>
    <w:p w14:paraId="4C8C3E6B" w14:textId="215674C4" w:rsidR="005E04C1" w:rsidRPr="002374F3" w:rsidRDefault="005E04C1" w:rsidP="00950F69">
      <w:pPr>
        <w:pStyle w:val="ListParagraph"/>
        <w:numPr>
          <w:ilvl w:val="0"/>
          <w:numId w:val="28"/>
        </w:numPr>
        <w:spacing w:line="240" w:lineRule="auto"/>
        <w:rPr>
          <w:rFonts w:ascii="Arial" w:eastAsia="Times New Roman" w:hAnsi="Arial" w:cs="Arial"/>
          <w:sz w:val="20"/>
          <w:szCs w:val="20"/>
          <w:lang w:val="en" w:eastAsia="en-IN"/>
        </w:rPr>
      </w:pPr>
      <w:r w:rsidRPr="002374F3">
        <w:rPr>
          <w:rFonts w:ascii="Arial" w:eastAsia="Times New Roman" w:hAnsi="Arial" w:cs="Arial"/>
          <w:sz w:val="20"/>
          <w:szCs w:val="20"/>
          <w:lang w:val="en" w:eastAsia="en-IN"/>
        </w:rPr>
        <w:t>Conceptualis</w:t>
      </w:r>
      <w:r w:rsidR="0038076A" w:rsidRPr="002374F3">
        <w:rPr>
          <w:rFonts w:ascii="Arial" w:eastAsia="Times New Roman" w:hAnsi="Arial" w:cs="Arial"/>
          <w:sz w:val="20"/>
          <w:szCs w:val="20"/>
          <w:lang w:val="en" w:eastAsia="en-IN"/>
        </w:rPr>
        <w:t>ation:</w:t>
      </w:r>
      <w:r w:rsidRPr="002374F3">
        <w:rPr>
          <w:rFonts w:ascii="Arial" w:eastAsia="Times New Roman" w:hAnsi="Arial" w:cs="Arial"/>
          <w:sz w:val="20"/>
          <w:szCs w:val="20"/>
          <w:lang w:val="en" w:eastAsia="en-IN"/>
        </w:rPr>
        <w:t xml:space="preserve"> Prasoon Joshi</w:t>
      </w:r>
      <w:r w:rsidR="0038076A" w:rsidRPr="002374F3">
        <w:rPr>
          <w:rFonts w:ascii="Arial" w:eastAsia="Times New Roman" w:hAnsi="Arial" w:cs="Arial"/>
          <w:sz w:val="20"/>
          <w:szCs w:val="20"/>
          <w:lang w:val="en" w:eastAsia="en-IN"/>
        </w:rPr>
        <w:t xml:space="preserve"> of </w:t>
      </w:r>
      <w:r w:rsidRPr="002374F3">
        <w:rPr>
          <w:rFonts w:ascii="Arial" w:eastAsia="Times New Roman" w:hAnsi="Arial" w:cs="Arial"/>
          <w:sz w:val="20"/>
          <w:szCs w:val="20"/>
          <w:lang w:val="en" w:eastAsia="en-IN"/>
        </w:rPr>
        <w:t>McCann Worldgroup India</w:t>
      </w:r>
    </w:p>
    <w:p w14:paraId="40512C17" w14:textId="77777777" w:rsidR="00EC1019" w:rsidRPr="002374F3" w:rsidRDefault="00EC1019" w:rsidP="00EC1019">
      <w:pPr>
        <w:pStyle w:val="ListParagraph"/>
        <w:numPr>
          <w:ilvl w:val="0"/>
          <w:numId w:val="28"/>
        </w:numPr>
        <w:spacing w:line="240" w:lineRule="auto"/>
        <w:rPr>
          <w:rFonts w:ascii="Arial" w:eastAsia="Times New Roman" w:hAnsi="Arial" w:cs="Arial"/>
          <w:sz w:val="20"/>
          <w:szCs w:val="20"/>
          <w:lang w:val="en" w:eastAsia="en-IN"/>
        </w:rPr>
      </w:pPr>
      <w:r w:rsidRPr="002374F3">
        <w:rPr>
          <w:rFonts w:ascii="Arial" w:eastAsia="Times New Roman" w:hAnsi="Arial" w:cs="Arial"/>
          <w:sz w:val="20"/>
          <w:szCs w:val="20"/>
          <w:lang w:val="en" w:eastAsia="en-IN"/>
        </w:rPr>
        <w:t>Music: Shankar Mahadevan</w:t>
      </w:r>
    </w:p>
    <w:p w14:paraId="4A39AAF1" w14:textId="75190DE9" w:rsidR="005E04C1" w:rsidRPr="002374F3" w:rsidRDefault="008B6B33" w:rsidP="00950F69">
      <w:pPr>
        <w:pStyle w:val="ListParagraph"/>
        <w:numPr>
          <w:ilvl w:val="0"/>
          <w:numId w:val="28"/>
        </w:numPr>
        <w:spacing w:line="240" w:lineRule="auto"/>
        <w:rPr>
          <w:rFonts w:ascii="Arial" w:eastAsia="Times New Roman" w:hAnsi="Arial" w:cs="Arial"/>
          <w:sz w:val="20"/>
          <w:szCs w:val="20"/>
          <w:lang w:val="en" w:eastAsia="en-IN"/>
        </w:rPr>
      </w:pPr>
      <w:r w:rsidRPr="002374F3">
        <w:rPr>
          <w:rFonts w:ascii="Arial" w:eastAsia="Times New Roman" w:hAnsi="Arial" w:cs="Arial"/>
          <w:sz w:val="20"/>
          <w:szCs w:val="20"/>
          <w:lang w:val="en" w:eastAsia="en-IN"/>
        </w:rPr>
        <w:t>Director</w:t>
      </w:r>
      <w:r w:rsidR="0038076A" w:rsidRPr="002374F3">
        <w:rPr>
          <w:rFonts w:ascii="Arial" w:eastAsia="Times New Roman" w:hAnsi="Arial" w:cs="Arial"/>
          <w:sz w:val="20"/>
          <w:szCs w:val="20"/>
          <w:lang w:val="en" w:eastAsia="en-IN"/>
        </w:rPr>
        <w:t>:</w:t>
      </w:r>
      <w:r w:rsidR="005E04C1" w:rsidRPr="002374F3">
        <w:rPr>
          <w:rFonts w:ascii="Arial" w:eastAsia="Times New Roman" w:hAnsi="Arial" w:cs="Arial"/>
          <w:sz w:val="20"/>
          <w:szCs w:val="20"/>
          <w:lang w:val="en" w:eastAsia="en-IN"/>
        </w:rPr>
        <w:t xml:space="preserve"> Bharat</w:t>
      </w:r>
      <w:r w:rsidR="0038076A" w:rsidRPr="002374F3">
        <w:rPr>
          <w:rFonts w:ascii="Arial" w:eastAsia="Times New Roman" w:hAnsi="Arial" w:cs="Arial"/>
          <w:sz w:val="20"/>
          <w:szCs w:val="20"/>
          <w:lang w:val="en" w:eastAsia="en-IN"/>
        </w:rPr>
        <w:t>b</w:t>
      </w:r>
      <w:r w:rsidR="005E04C1" w:rsidRPr="002374F3">
        <w:rPr>
          <w:rFonts w:ascii="Arial" w:eastAsia="Times New Roman" w:hAnsi="Arial" w:cs="Arial"/>
          <w:sz w:val="20"/>
          <w:szCs w:val="20"/>
          <w:lang w:val="en" w:eastAsia="en-IN"/>
        </w:rPr>
        <w:t>ala</w:t>
      </w:r>
    </w:p>
    <w:p w14:paraId="6CFF850A" w14:textId="26186C66" w:rsidR="008B6B33" w:rsidRPr="002374F3" w:rsidRDefault="008B6B33" w:rsidP="00950F69">
      <w:pPr>
        <w:pStyle w:val="ListParagraph"/>
        <w:numPr>
          <w:ilvl w:val="0"/>
          <w:numId w:val="28"/>
        </w:numPr>
        <w:spacing w:line="240" w:lineRule="auto"/>
        <w:rPr>
          <w:rFonts w:ascii="Arial" w:eastAsia="Times New Roman" w:hAnsi="Arial" w:cs="Arial"/>
          <w:sz w:val="20"/>
          <w:szCs w:val="20"/>
          <w:lang w:val="en" w:eastAsia="en-IN"/>
        </w:rPr>
      </w:pPr>
      <w:r w:rsidRPr="002374F3">
        <w:rPr>
          <w:rFonts w:ascii="Arial" w:eastAsia="Times New Roman" w:hAnsi="Arial" w:cs="Arial"/>
          <w:sz w:val="20"/>
          <w:szCs w:val="20"/>
          <w:lang w:val="en" w:eastAsia="en-IN"/>
        </w:rPr>
        <w:t>D</w:t>
      </w:r>
      <w:r w:rsidR="0038076A" w:rsidRPr="002374F3">
        <w:rPr>
          <w:rFonts w:ascii="Arial" w:eastAsia="Times New Roman" w:hAnsi="Arial" w:cs="Arial"/>
          <w:sz w:val="20"/>
          <w:szCs w:val="20"/>
          <w:lang w:val="en" w:eastAsia="en-IN"/>
        </w:rPr>
        <w:t>irector of Photography</w:t>
      </w:r>
      <w:r w:rsidRPr="002374F3">
        <w:rPr>
          <w:rFonts w:ascii="Arial" w:eastAsia="Times New Roman" w:hAnsi="Arial" w:cs="Arial"/>
          <w:sz w:val="20"/>
          <w:szCs w:val="20"/>
          <w:lang w:val="en" w:eastAsia="en-IN"/>
        </w:rPr>
        <w:t>: Marc Koninck</w:t>
      </w:r>
      <w:r w:rsidR="00275759" w:rsidRPr="002374F3">
        <w:rPr>
          <w:rFonts w:ascii="Arial" w:eastAsia="Times New Roman" w:hAnsi="Arial" w:cs="Arial"/>
          <w:sz w:val="20"/>
          <w:szCs w:val="20"/>
          <w:lang w:val="en" w:eastAsia="en-IN"/>
        </w:rPr>
        <w:t>x</w:t>
      </w:r>
    </w:p>
    <w:p w14:paraId="3097A89D" w14:textId="21DA9C52" w:rsidR="005E04C1" w:rsidRPr="002374F3" w:rsidRDefault="008B6B33" w:rsidP="00950F69">
      <w:pPr>
        <w:pStyle w:val="ListParagraph"/>
        <w:numPr>
          <w:ilvl w:val="0"/>
          <w:numId w:val="28"/>
        </w:numPr>
        <w:spacing w:line="240" w:lineRule="auto"/>
        <w:rPr>
          <w:rFonts w:ascii="Arial" w:eastAsia="Times New Roman" w:hAnsi="Arial" w:cs="Arial"/>
          <w:sz w:val="20"/>
          <w:szCs w:val="20"/>
          <w:lang w:val="en" w:eastAsia="en-IN"/>
        </w:rPr>
      </w:pPr>
      <w:r w:rsidRPr="002374F3">
        <w:rPr>
          <w:rFonts w:ascii="Arial" w:eastAsia="Times New Roman" w:hAnsi="Arial" w:cs="Arial"/>
          <w:sz w:val="20"/>
          <w:szCs w:val="20"/>
          <w:lang w:val="en" w:eastAsia="en-IN"/>
        </w:rPr>
        <w:t>Choreographer</w:t>
      </w:r>
      <w:r w:rsidR="0038076A" w:rsidRPr="002374F3">
        <w:rPr>
          <w:rFonts w:ascii="Arial" w:eastAsia="Times New Roman" w:hAnsi="Arial" w:cs="Arial"/>
          <w:sz w:val="20"/>
          <w:szCs w:val="20"/>
          <w:lang w:val="en" w:eastAsia="en-IN"/>
        </w:rPr>
        <w:t>:</w:t>
      </w:r>
      <w:r w:rsidRPr="002374F3">
        <w:rPr>
          <w:rFonts w:ascii="Arial" w:eastAsia="Times New Roman" w:hAnsi="Arial" w:cs="Arial"/>
          <w:sz w:val="20"/>
          <w:szCs w:val="20"/>
          <w:lang w:val="en" w:eastAsia="en-IN"/>
        </w:rPr>
        <w:t xml:space="preserve"> Brinda Master</w:t>
      </w:r>
    </w:p>
    <w:p w14:paraId="1E0C56D3" w14:textId="79F6189A" w:rsidR="00F446ED" w:rsidRPr="002374F3" w:rsidRDefault="00F446ED" w:rsidP="00950F69">
      <w:pPr>
        <w:shd w:val="clear" w:color="auto" w:fill="FFFFFF"/>
        <w:spacing w:after="0" w:line="240" w:lineRule="auto"/>
        <w:rPr>
          <w:rFonts w:ascii="Arial" w:hAnsi="Arial" w:cs="Arial"/>
          <w:color w:val="000000"/>
          <w:sz w:val="20"/>
          <w:szCs w:val="20"/>
          <w:shd w:val="clear" w:color="auto" w:fill="FFFFFF"/>
        </w:rPr>
      </w:pPr>
      <w:r w:rsidRPr="002374F3">
        <w:rPr>
          <w:rFonts w:ascii="Arial" w:eastAsia="Arial" w:hAnsi="Arial" w:cs="Arial"/>
          <w:b/>
          <w:sz w:val="20"/>
          <w:szCs w:val="20"/>
        </w:rPr>
        <w:t>About Air India:</w:t>
      </w:r>
    </w:p>
    <w:p w14:paraId="5A6BA7E1" w14:textId="77777777" w:rsidR="00F446ED" w:rsidRPr="002374F3" w:rsidRDefault="00F446ED" w:rsidP="00950F69">
      <w:pPr>
        <w:spacing w:line="240" w:lineRule="auto"/>
        <w:jc w:val="both"/>
        <w:rPr>
          <w:rFonts w:ascii="Arial" w:eastAsia="Arial" w:hAnsi="Arial" w:cs="Arial"/>
          <w:sz w:val="20"/>
          <w:szCs w:val="20"/>
        </w:rPr>
      </w:pPr>
      <w:r w:rsidRPr="002374F3">
        <w:rPr>
          <w:rFonts w:ascii="Arial" w:eastAsia="Arial" w:hAnsi="Arial" w:cs="Arial"/>
          <w:sz w:val="20"/>
          <w:szCs w:val="20"/>
        </w:rPr>
        <w:t>Founded by the legendary JRD Tata, Air India pioneered India’s aviation sector. Since its first flight on October 15, 1932, Air India has built an extensive domestic network with non-stop flights to cities around the world, across the USA, Canada, UK, Europe, Far-East, South-East Asia, Australia, and the Gulf. After 69 years as a government-owned enterprise, Air India and Air India Express were welcomed back into the Tata group in January 2022.</w:t>
      </w:r>
    </w:p>
    <w:p w14:paraId="4BA6C833" w14:textId="1A5BDD6E" w:rsidR="00151F6B" w:rsidRPr="002374F3" w:rsidRDefault="00F446ED" w:rsidP="00950F69">
      <w:pPr>
        <w:pBdr>
          <w:top w:val="nil"/>
          <w:left w:val="nil"/>
          <w:bottom w:val="nil"/>
          <w:right w:val="nil"/>
          <w:between w:val="nil"/>
        </w:pBdr>
        <w:shd w:val="clear" w:color="auto" w:fill="FFFFFF"/>
        <w:spacing w:after="0" w:line="240" w:lineRule="auto"/>
        <w:jc w:val="both"/>
        <w:rPr>
          <w:rFonts w:ascii="Arial" w:eastAsia="Arial" w:hAnsi="Arial" w:cs="Arial"/>
          <w:sz w:val="20"/>
          <w:szCs w:val="20"/>
        </w:rPr>
      </w:pPr>
      <w:r w:rsidRPr="002374F3">
        <w:rPr>
          <w:rFonts w:ascii="Arial" w:eastAsia="Arial" w:hAnsi="Arial" w:cs="Arial"/>
          <w:sz w:val="20"/>
          <w:szCs w:val="20"/>
        </w:rPr>
        <w:lastRenderedPageBreak/>
        <w:t xml:space="preserve">Air India is navigating through a major five-year transformation roadmap under the aegis of </w:t>
      </w:r>
      <w:r w:rsidRPr="002374F3">
        <w:rPr>
          <w:rFonts w:ascii="Arial" w:eastAsia="Arial" w:hAnsi="Arial" w:cs="Arial"/>
          <w:i/>
          <w:iCs/>
          <w:sz w:val="20"/>
          <w:szCs w:val="20"/>
        </w:rPr>
        <w:t>Vihaan.AI</w:t>
      </w:r>
      <w:r w:rsidRPr="002374F3">
        <w:rPr>
          <w:rFonts w:ascii="Arial" w:eastAsia="Arial" w:hAnsi="Arial" w:cs="Arial"/>
          <w:sz w:val="20"/>
          <w:szCs w:val="20"/>
        </w:rPr>
        <w:t>, with an ambition to become a world class airline with an Indian heart. The first phase of this transformation, the taxi phase was recently concluded, and focused on fixing the basics. These included bringing back to service many long grounded aircraft, addition of talent across flying and ground functions, rapid upgradation of technology and strengthening of customer care initiatives amongst others. A member of Star Alliance, the largest global airline consortium of leading international airlines, Air India offers seamless connectivity and facilities to passengers all over the world.</w:t>
      </w:r>
    </w:p>
    <w:p w14:paraId="5DBC2A78" w14:textId="17C5A7E0" w:rsidR="00F446ED" w:rsidRPr="002374F3" w:rsidRDefault="00F446ED" w:rsidP="00950F69">
      <w:pPr>
        <w:pBdr>
          <w:top w:val="nil"/>
          <w:left w:val="nil"/>
          <w:bottom w:val="nil"/>
          <w:right w:val="nil"/>
          <w:between w:val="nil"/>
        </w:pBdr>
        <w:shd w:val="clear" w:color="auto" w:fill="FFFFFF"/>
        <w:spacing w:after="0" w:line="240" w:lineRule="auto"/>
        <w:jc w:val="both"/>
        <w:rPr>
          <w:rFonts w:ascii="Arial" w:eastAsia="Arial" w:hAnsi="Arial" w:cs="Arial"/>
          <w:b/>
          <w:sz w:val="20"/>
          <w:szCs w:val="20"/>
        </w:rPr>
      </w:pPr>
    </w:p>
    <w:p w14:paraId="04B27E67" w14:textId="7D2E7E15" w:rsidR="00151F6B" w:rsidRPr="002374F3" w:rsidRDefault="00151F6B" w:rsidP="00950F69">
      <w:pPr>
        <w:shd w:val="clear" w:color="auto" w:fill="FFFFFF"/>
        <w:spacing w:line="240" w:lineRule="auto"/>
        <w:jc w:val="both"/>
        <w:rPr>
          <w:rFonts w:ascii="Arial" w:eastAsia="Calibri" w:hAnsi="Arial" w:cs="Arial"/>
          <w:sz w:val="20"/>
          <w:szCs w:val="20"/>
        </w:rPr>
      </w:pPr>
      <w:r w:rsidRPr="002374F3">
        <w:rPr>
          <w:rFonts w:ascii="Arial" w:eastAsia="Calibri" w:hAnsi="Arial" w:cs="Arial"/>
          <w:b/>
          <w:sz w:val="20"/>
          <w:szCs w:val="20"/>
        </w:rPr>
        <w:t>PRESS CONTACTS:</w:t>
      </w:r>
      <w:r w:rsidRPr="002374F3">
        <w:rPr>
          <w:rFonts w:ascii="Arial" w:eastAsia="Calibri" w:hAnsi="Arial" w:cs="Arial"/>
          <w:sz w:val="20"/>
          <w:szCs w:val="20"/>
        </w:rPr>
        <w:t xml:space="preserve"> </w:t>
      </w:r>
    </w:p>
    <w:tbl>
      <w:tblPr>
        <w:tblW w:w="931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4740"/>
        <w:gridCol w:w="4575"/>
      </w:tblGrid>
      <w:tr w:rsidR="00151F6B" w:rsidRPr="002374F3" w14:paraId="2C79BF6F" w14:textId="77777777" w:rsidTr="00145E91">
        <w:trPr>
          <w:trHeight w:val="375"/>
        </w:trPr>
        <w:tc>
          <w:tcPr>
            <w:tcW w:w="474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EA7FAE0" w14:textId="77777777" w:rsidR="00151F6B" w:rsidRPr="002374F3" w:rsidRDefault="00151F6B" w:rsidP="00950F69">
            <w:pPr>
              <w:spacing w:before="40" w:after="40" w:line="240" w:lineRule="auto"/>
              <w:jc w:val="center"/>
              <w:rPr>
                <w:rFonts w:ascii="Arial" w:eastAsia="Calibri" w:hAnsi="Arial" w:cs="Arial"/>
                <w:sz w:val="20"/>
                <w:szCs w:val="20"/>
              </w:rPr>
            </w:pPr>
            <w:r w:rsidRPr="002374F3">
              <w:rPr>
                <w:rFonts w:ascii="Arial" w:eastAsia="Calibri" w:hAnsi="Arial" w:cs="Arial"/>
                <w:b/>
                <w:sz w:val="20"/>
                <w:szCs w:val="20"/>
              </w:rPr>
              <w:t>INDIA</w:t>
            </w:r>
            <w:r w:rsidRPr="002374F3">
              <w:rPr>
                <w:rFonts w:ascii="Arial" w:eastAsia="Calibri" w:hAnsi="Arial" w:cs="Arial"/>
                <w:sz w:val="20"/>
                <w:szCs w:val="20"/>
              </w:rPr>
              <w:t xml:space="preserve"> </w:t>
            </w:r>
          </w:p>
        </w:tc>
        <w:tc>
          <w:tcPr>
            <w:tcW w:w="4575" w:type="dxa"/>
            <w:tcBorders>
              <w:top w:val="single" w:sz="6" w:space="0" w:color="000000"/>
              <w:left w:val="nil"/>
              <w:bottom w:val="single" w:sz="6" w:space="0" w:color="000000"/>
              <w:right w:val="single" w:sz="6" w:space="0" w:color="000000"/>
            </w:tcBorders>
            <w:tcMar>
              <w:top w:w="0" w:type="dxa"/>
              <w:left w:w="0" w:type="dxa"/>
              <w:bottom w:w="0" w:type="dxa"/>
              <w:right w:w="0" w:type="dxa"/>
            </w:tcMar>
            <w:vAlign w:val="center"/>
          </w:tcPr>
          <w:p w14:paraId="1D504BD4" w14:textId="77777777" w:rsidR="00151F6B" w:rsidRPr="002374F3" w:rsidRDefault="00151F6B" w:rsidP="00950F69">
            <w:pPr>
              <w:spacing w:before="40" w:after="40" w:line="240" w:lineRule="auto"/>
              <w:jc w:val="center"/>
              <w:rPr>
                <w:rFonts w:ascii="Arial" w:eastAsia="Calibri" w:hAnsi="Arial" w:cs="Arial"/>
                <w:sz w:val="20"/>
                <w:szCs w:val="20"/>
              </w:rPr>
            </w:pPr>
            <w:r w:rsidRPr="002374F3">
              <w:rPr>
                <w:rFonts w:ascii="Arial" w:eastAsia="Calibri" w:hAnsi="Arial" w:cs="Arial"/>
                <w:b/>
                <w:sz w:val="20"/>
                <w:szCs w:val="20"/>
              </w:rPr>
              <w:t>REST OF THE WORLD</w:t>
            </w:r>
            <w:r w:rsidRPr="002374F3">
              <w:rPr>
                <w:rFonts w:ascii="Arial" w:eastAsia="Calibri" w:hAnsi="Arial" w:cs="Arial"/>
                <w:sz w:val="20"/>
                <w:szCs w:val="20"/>
              </w:rPr>
              <w:t xml:space="preserve"> </w:t>
            </w:r>
          </w:p>
        </w:tc>
      </w:tr>
      <w:tr w:rsidR="00151F6B" w:rsidRPr="002374F3" w14:paraId="3CAEA13D" w14:textId="77777777" w:rsidTr="00145E91">
        <w:trPr>
          <w:trHeight w:val="1455"/>
        </w:trPr>
        <w:tc>
          <w:tcPr>
            <w:tcW w:w="4740"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center"/>
          </w:tcPr>
          <w:p w14:paraId="55C9EA65" w14:textId="77777777" w:rsidR="00950F69" w:rsidRPr="000D64C9" w:rsidRDefault="00950F69" w:rsidP="00950F69">
            <w:pPr>
              <w:spacing w:before="40" w:after="40" w:line="240" w:lineRule="auto"/>
              <w:rPr>
                <w:rFonts w:ascii="Arial" w:eastAsia="Calibri" w:hAnsi="Arial" w:cs="Arial"/>
                <w:b/>
                <w:bCs/>
                <w:sz w:val="20"/>
                <w:szCs w:val="20"/>
              </w:rPr>
            </w:pPr>
            <w:r w:rsidRPr="000D64C9">
              <w:rPr>
                <w:rFonts w:ascii="Arial" w:eastAsia="Calibri" w:hAnsi="Arial" w:cs="Arial"/>
                <w:b/>
                <w:bCs/>
                <w:sz w:val="20"/>
                <w:szCs w:val="20"/>
              </w:rPr>
              <w:t>Swatee Dobriyal</w:t>
            </w:r>
          </w:p>
          <w:p w14:paraId="55B1E0BC" w14:textId="5367A919" w:rsidR="00151F6B" w:rsidRPr="008A2B64" w:rsidRDefault="00000000" w:rsidP="00950F69">
            <w:pPr>
              <w:spacing w:before="40" w:after="40" w:line="240" w:lineRule="auto"/>
              <w:rPr>
                <w:rFonts w:ascii="Arial" w:eastAsia="Calibri" w:hAnsi="Arial" w:cs="Arial"/>
                <w:sz w:val="20"/>
                <w:szCs w:val="20"/>
                <w:lang w:val="nl-NL"/>
              </w:rPr>
            </w:pPr>
            <w:hyperlink r:id="rId13" w:history="1">
              <w:r w:rsidR="00950F69" w:rsidRPr="008A2B64">
                <w:rPr>
                  <w:rStyle w:val="Hyperlink"/>
                  <w:rFonts w:ascii="Arial" w:hAnsi="Arial" w:cs="Arial"/>
                  <w:sz w:val="20"/>
                  <w:szCs w:val="20"/>
                  <w:lang w:val="nl-NL"/>
                </w:rPr>
                <w:t>s</w:t>
              </w:r>
              <w:r w:rsidR="00950F69" w:rsidRPr="008A2B64">
                <w:rPr>
                  <w:rStyle w:val="Hyperlink"/>
                  <w:rFonts w:ascii="Arial" w:eastAsia="Calibri" w:hAnsi="Arial" w:cs="Arial"/>
                  <w:sz w:val="20"/>
                  <w:szCs w:val="20"/>
                  <w:lang w:val="nl-NL"/>
                </w:rPr>
                <w:t>watee.dobriyal@airindia.com</w:t>
              </w:r>
            </w:hyperlink>
            <w:r w:rsidR="00950F69" w:rsidRPr="008A2B64">
              <w:rPr>
                <w:rFonts w:ascii="Arial" w:eastAsia="Calibri" w:hAnsi="Arial" w:cs="Arial"/>
                <w:sz w:val="20"/>
                <w:szCs w:val="20"/>
                <w:lang w:val="nl-NL"/>
              </w:rPr>
              <w:t xml:space="preserve"> </w:t>
            </w:r>
            <w:r w:rsidR="00151F6B" w:rsidRPr="008A2B64">
              <w:rPr>
                <w:rFonts w:ascii="Arial" w:eastAsia="Calibri" w:hAnsi="Arial" w:cs="Arial"/>
                <w:sz w:val="20"/>
                <w:szCs w:val="20"/>
                <w:lang w:val="nl-NL"/>
              </w:rPr>
              <w:br/>
            </w:r>
            <w:r w:rsidR="00950F69" w:rsidRPr="008A2B64">
              <w:rPr>
                <w:rFonts w:ascii="Arial" w:eastAsia="Calibri" w:hAnsi="Arial" w:cs="Arial"/>
                <w:b/>
                <w:sz w:val="20"/>
                <w:szCs w:val="20"/>
                <w:lang w:val="nl-NL"/>
              </w:rPr>
              <w:br/>
            </w:r>
            <w:r w:rsidR="000D64C9" w:rsidRPr="008A2B64">
              <w:rPr>
                <w:rFonts w:ascii="Arial" w:eastAsia="Calibri" w:hAnsi="Arial" w:cs="Arial"/>
                <w:b/>
                <w:sz w:val="20"/>
                <w:szCs w:val="20"/>
                <w:lang w:val="nl-NL"/>
              </w:rPr>
              <w:t>Aka</w:t>
            </w:r>
            <w:r w:rsidR="008A2B64" w:rsidRPr="008A2B64">
              <w:rPr>
                <w:rFonts w:ascii="Arial" w:eastAsia="Calibri" w:hAnsi="Arial" w:cs="Arial"/>
                <w:b/>
                <w:sz w:val="20"/>
                <w:szCs w:val="20"/>
                <w:lang w:val="nl-NL"/>
              </w:rPr>
              <w:t>nksha Siwach</w:t>
            </w:r>
            <w:r w:rsidR="00151F6B" w:rsidRPr="008A2B64">
              <w:rPr>
                <w:rFonts w:ascii="Arial" w:eastAsia="Calibri" w:hAnsi="Arial" w:cs="Arial"/>
                <w:b/>
                <w:sz w:val="20"/>
                <w:szCs w:val="20"/>
                <w:lang w:val="nl-NL"/>
              </w:rPr>
              <w:br/>
            </w:r>
            <w:r w:rsidR="00151F6B" w:rsidRPr="008A2B64">
              <w:rPr>
                <w:rFonts w:ascii="Arial" w:eastAsia="Calibri" w:hAnsi="Arial" w:cs="Arial"/>
                <w:color w:val="0000FF"/>
                <w:sz w:val="20"/>
                <w:szCs w:val="20"/>
                <w:u w:val="single"/>
                <w:lang w:val="nl-NL"/>
              </w:rPr>
              <w:t>airindia@adfactorspr.com</w:t>
            </w:r>
            <w:r w:rsidR="00151F6B" w:rsidRPr="008A2B64">
              <w:rPr>
                <w:rFonts w:ascii="Arial" w:eastAsia="Calibri" w:hAnsi="Arial" w:cs="Arial"/>
                <w:sz w:val="20"/>
                <w:szCs w:val="20"/>
                <w:lang w:val="nl-NL"/>
              </w:rPr>
              <w:t xml:space="preserve">  </w:t>
            </w:r>
          </w:p>
          <w:p w14:paraId="24077D37" w14:textId="13762267" w:rsidR="00151F6B" w:rsidRPr="000D64C9" w:rsidRDefault="00151F6B" w:rsidP="00950F69">
            <w:pPr>
              <w:spacing w:before="40" w:after="40" w:line="240" w:lineRule="auto"/>
              <w:rPr>
                <w:rFonts w:ascii="Arial" w:eastAsia="Calibri" w:hAnsi="Arial" w:cs="Arial"/>
                <w:sz w:val="20"/>
                <w:szCs w:val="20"/>
              </w:rPr>
            </w:pPr>
            <w:r w:rsidRPr="000D64C9">
              <w:rPr>
                <w:rFonts w:ascii="Arial" w:eastAsia="Calibri" w:hAnsi="Arial" w:cs="Arial"/>
                <w:sz w:val="20"/>
                <w:szCs w:val="20"/>
              </w:rPr>
              <w:t xml:space="preserve">+91 </w:t>
            </w:r>
            <w:r w:rsidR="008A2B64">
              <w:rPr>
                <w:rFonts w:ascii="Arial" w:eastAsia="Calibri" w:hAnsi="Arial" w:cs="Arial"/>
                <w:sz w:val="20"/>
                <w:szCs w:val="20"/>
              </w:rPr>
              <w:t>783.827.6086</w:t>
            </w:r>
            <w:r w:rsidRPr="000D64C9">
              <w:rPr>
                <w:rFonts w:ascii="Arial" w:eastAsia="Calibri" w:hAnsi="Arial" w:cs="Arial"/>
                <w:sz w:val="20"/>
                <w:szCs w:val="20"/>
              </w:rPr>
              <w:t xml:space="preserve"> </w:t>
            </w:r>
          </w:p>
        </w:tc>
        <w:tc>
          <w:tcPr>
            <w:tcW w:w="4575" w:type="dxa"/>
            <w:tcBorders>
              <w:top w:val="nil"/>
              <w:left w:val="nil"/>
              <w:bottom w:val="single" w:sz="6" w:space="0" w:color="000000"/>
              <w:right w:val="single" w:sz="6" w:space="0" w:color="000000"/>
            </w:tcBorders>
            <w:tcMar>
              <w:top w:w="0" w:type="dxa"/>
              <w:left w:w="0" w:type="dxa"/>
              <w:bottom w:w="0" w:type="dxa"/>
              <w:right w:w="0" w:type="dxa"/>
            </w:tcMar>
            <w:vAlign w:val="center"/>
          </w:tcPr>
          <w:p w14:paraId="7146F157" w14:textId="77777777" w:rsidR="00151F6B" w:rsidRPr="000D64C9" w:rsidRDefault="00151F6B" w:rsidP="00950F69">
            <w:pPr>
              <w:spacing w:before="40" w:after="40" w:line="240" w:lineRule="auto"/>
              <w:rPr>
                <w:rFonts w:ascii="Arial" w:eastAsia="Calibri" w:hAnsi="Arial" w:cs="Arial"/>
                <w:sz w:val="20"/>
                <w:szCs w:val="20"/>
              </w:rPr>
            </w:pPr>
            <w:r w:rsidRPr="000D64C9">
              <w:rPr>
                <w:rFonts w:ascii="Arial" w:eastAsia="Calibri" w:hAnsi="Arial" w:cs="Arial"/>
                <w:b/>
                <w:sz w:val="20"/>
                <w:szCs w:val="20"/>
              </w:rPr>
              <w:t>Ronit Baugh</w:t>
            </w:r>
            <w:r w:rsidRPr="000D64C9">
              <w:rPr>
                <w:rFonts w:ascii="Arial" w:eastAsia="Calibri" w:hAnsi="Arial" w:cs="Arial"/>
                <w:sz w:val="20"/>
                <w:szCs w:val="20"/>
              </w:rPr>
              <w:t xml:space="preserve"> </w:t>
            </w:r>
            <w:r w:rsidRPr="000D64C9">
              <w:rPr>
                <w:rFonts w:ascii="Arial" w:eastAsia="Calibri" w:hAnsi="Arial" w:cs="Arial"/>
                <w:sz w:val="20"/>
                <w:szCs w:val="20"/>
              </w:rPr>
              <w:br/>
            </w:r>
            <w:r w:rsidRPr="000D64C9">
              <w:rPr>
                <w:rFonts w:ascii="Arial" w:eastAsia="Calibri" w:hAnsi="Arial" w:cs="Arial"/>
                <w:color w:val="0000FF"/>
                <w:sz w:val="20"/>
                <w:szCs w:val="20"/>
                <w:u w:val="single"/>
              </w:rPr>
              <w:t>ronit.baugh@airindia.com</w:t>
            </w:r>
            <w:r w:rsidRPr="000D64C9">
              <w:rPr>
                <w:rFonts w:ascii="Arial" w:eastAsia="Calibri" w:hAnsi="Arial" w:cs="Arial"/>
                <w:sz w:val="20"/>
                <w:szCs w:val="20"/>
              </w:rPr>
              <w:t xml:space="preserve">  </w:t>
            </w:r>
          </w:p>
          <w:p w14:paraId="6E1931A7" w14:textId="77777777" w:rsidR="000D64C9" w:rsidRPr="000D64C9" w:rsidRDefault="000D64C9" w:rsidP="00950F69">
            <w:pPr>
              <w:spacing w:before="40" w:after="40" w:line="240" w:lineRule="auto"/>
              <w:rPr>
                <w:rFonts w:ascii="Arial" w:eastAsia="Calibri" w:hAnsi="Arial" w:cs="Arial"/>
                <w:sz w:val="20"/>
                <w:szCs w:val="20"/>
              </w:rPr>
            </w:pPr>
          </w:p>
          <w:p w14:paraId="557B0D86" w14:textId="77777777" w:rsidR="000D64C9" w:rsidRPr="000D64C9" w:rsidRDefault="000D64C9" w:rsidP="000D64C9">
            <w:pPr>
              <w:spacing w:after="0" w:line="240" w:lineRule="auto"/>
              <w:rPr>
                <w:rFonts w:ascii="Arial" w:eastAsia="Times New Roman" w:hAnsi="Arial" w:cs="Arial"/>
                <w:b/>
                <w:bCs/>
                <w:color w:val="000000"/>
                <w:sz w:val="20"/>
                <w:szCs w:val="20"/>
                <w:lang w:eastAsia="en-IN"/>
              </w:rPr>
            </w:pPr>
            <w:r w:rsidRPr="000D64C9">
              <w:rPr>
                <w:rFonts w:ascii="Arial" w:eastAsia="Times New Roman" w:hAnsi="Arial" w:cs="Arial"/>
                <w:b/>
                <w:bCs/>
                <w:color w:val="000000"/>
                <w:sz w:val="20"/>
                <w:szCs w:val="20"/>
                <w:lang w:eastAsia="en-IN"/>
              </w:rPr>
              <w:t>Mike Arnot</w:t>
            </w:r>
          </w:p>
          <w:p w14:paraId="6CC2C291" w14:textId="77777777" w:rsidR="000D64C9" w:rsidRPr="000D64C9" w:rsidRDefault="000D64C9" w:rsidP="000D64C9">
            <w:pPr>
              <w:spacing w:after="0" w:line="240" w:lineRule="auto"/>
              <w:rPr>
                <w:rFonts w:ascii="Arial" w:eastAsia="Times New Roman" w:hAnsi="Arial" w:cs="Arial"/>
                <w:color w:val="000000"/>
                <w:sz w:val="20"/>
                <w:szCs w:val="20"/>
                <w:lang w:eastAsia="en-IN"/>
              </w:rPr>
            </w:pPr>
            <w:hyperlink r:id="rId14" w:history="1">
              <w:r w:rsidRPr="000D64C9">
                <w:rPr>
                  <w:rStyle w:val="Hyperlink"/>
                  <w:rFonts w:ascii="Arial" w:eastAsia="Times New Roman" w:hAnsi="Arial" w:cs="Arial"/>
                  <w:sz w:val="20"/>
                  <w:szCs w:val="20"/>
                  <w:lang w:eastAsia="en-IN"/>
                </w:rPr>
                <w:t>airindia@juliettalpha.com</w:t>
              </w:r>
            </w:hyperlink>
          </w:p>
          <w:p w14:paraId="1109B698" w14:textId="79218264" w:rsidR="000D64C9" w:rsidRPr="000D64C9" w:rsidRDefault="000D64C9" w:rsidP="000D64C9">
            <w:pPr>
              <w:widowControl w:val="0"/>
              <w:autoSpaceDE w:val="0"/>
              <w:autoSpaceDN w:val="0"/>
              <w:adjustRightInd w:val="0"/>
              <w:spacing w:after="0" w:line="240" w:lineRule="auto"/>
              <w:rPr>
                <w:rFonts w:ascii="Arial" w:eastAsia="Times New Roman" w:hAnsi="Arial" w:cs="Arial"/>
                <w:color w:val="000000"/>
                <w:sz w:val="20"/>
                <w:szCs w:val="20"/>
                <w:lang w:eastAsia="en-IN"/>
              </w:rPr>
            </w:pPr>
            <w:r w:rsidRPr="000D64C9">
              <w:rPr>
                <w:rFonts w:ascii="Arial" w:eastAsia="Times New Roman" w:hAnsi="Arial" w:cs="Arial"/>
                <w:color w:val="000000"/>
                <w:sz w:val="20"/>
                <w:szCs w:val="20"/>
                <w:lang w:eastAsia="en-IN"/>
              </w:rPr>
              <w:t>+1 212.518.4796</w:t>
            </w:r>
          </w:p>
        </w:tc>
      </w:tr>
    </w:tbl>
    <w:p w14:paraId="14C5F5C6" w14:textId="77777777" w:rsidR="00151F6B" w:rsidRPr="002374F3" w:rsidRDefault="00151F6B" w:rsidP="00950F69">
      <w:pPr>
        <w:pBdr>
          <w:top w:val="nil"/>
          <w:left w:val="nil"/>
          <w:bottom w:val="nil"/>
          <w:right w:val="nil"/>
          <w:between w:val="nil"/>
        </w:pBdr>
        <w:shd w:val="clear" w:color="auto" w:fill="FFFFFF"/>
        <w:spacing w:after="0" w:line="240" w:lineRule="auto"/>
        <w:jc w:val="both"/>
        <w:rPr>
          <w:rFonts w:ascii="Arial" w:eastAsia="Arial" w:hAnsi="Arial" w:cs="Arial"/>
          <w:b/>
          <w:sz w:val="20"/>
          <w:szCs w:val="20"/>
        </w:rPr>
      </w:pPr>
    </w:p>
    <w:sectPr w:rsidR="00151F6B" w:rsidRPr="002374F3" w:rsidSect="009A108D">
      <w:headerReference w:type="first" r:id="rId15"/>
      <w:footerReference w:type="first" r:id="rId16"/>
      <w:pgSz w:w="12240" w:h="15840"/>
      <w:pgMar w:top="1134" w:right="1440" w:bottom="1531" w:left="1440" w:header="680"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81FF4" w14:textId="77777777" w:rsidR="009A108D" w:rsidRDefault="009A108D" w:rsidP="00A33EC4">
      <w:pPr>
        <w:spacing w:after="0" w:line="240" w:lineRule="auto"/>
      </w:pPr>
      <w:r>
        <w:separator/>
      </w:r>
    </w:p>
  </w:endnote>
  <w:endnote w:type="continuationSeparator" w:id="0">
    <w:p w14:paraId="6327E37F" w14:textId="77777777" w:rsidR="009A108D" w:rsidRDefault="009A108D" w:rsidP="00A33EC4">
      <w:pPr>
        <w:spacing w:after="0" w:line="240" w:lineRule="auto"/>
      </w:pPr>
      <w:r>
        <w:continuationSeparator/>
      </w:r>
    </w:p>
  </w:endnote>
  <w:endnote w:type="continuationNotice" w:id="1">
    <w:p w14:paraId="5FE38924" w14:textId="77777777" w:rsidR="009A108D" w:rsidRDefault="009A10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8571C" w14:textId="00AEEBE6" w:rsidR="001148EB" w:rsidRDefault="003E2AA2">
    <w:pPr>
      <w:pStyle w:val="Footer"/>
    </w:pPr>
    <w:r>
      <w:rPr>
        <w:noProof/>
        <w:lang w:eastAsia="en-IN"/>
      </w:rPr>
      <mc:AlternateContent>
        <mc:Choice Requires="wps">
          <w:drawing>
            <wp:anchor distT="0" distB="0" distL="114300" distR="114300" simplePos="0" relativeHeight="251671555" behindDoc="1" locked="0" layoutInCell="1" allowOverlap="1" wp14:anchorId="519C9592" wp14:editId="15EE85A5">
              <wp:simplePos x="0" y="0"/>
              <wp:positionH relativeFrom="column">
                <wp:posOffset>4238625</wp:posOffset>
              </wp:positionH>
              <wp:positionV relativeFrom="paragraph">
                <wp:posOffset>-102870</wp:posOffset>
              </wp:positionV>
              <wp:extent cx="2223135" cy="422275"/>
              <wp:effectExtent l="0" t="0" r="0" b="0"/>
              <wp:wrapTight wrapText="bothSides">
                <wp:wrapPolygon edited="0">
                  <wp:start x="18324" y="3898"/>
                  <wp:lineTo x="1666" y="7795"/>
                  <wp:lineTo x="1666" y="14617"/>
                  <wp:lineTo x="17954" y="17540"/>
                  <wp:lineTo x="19805" y="17540"/>
                  <wp:lineTo x="20730" y="10719"/>
                  <wp:lineTo x="20545" y="6821"/>
                  <wp:lineTo x="19434" y="3898"/>
                  <wp:lineTo x="18324" y="3898"/>
                </wp:wrapPolygon>
              </wp:wrapTight>
              <wp:docPr id="554523243" name="Rectangle 13"/>
              <wp:cNvGraphicFramePr/>
              <a:graphic xmlns:a="http://schemas.openxmlformats.org/drawingml/2006/main">
                <a:graphicData uri="http://schemas.microsoft.com/office/word/2010/wordprocessingShape">
                  <wps:wsp>
                    <wps:cNvSpPr/>
                    <wps:spPr>
                      <a:xfrm>
                        <a:off x="0" y="0"/>
                        <a:ext cx="2223135" cy="422275"/>
                      </a:xfrm>
                      <a:prstGeom prst="rect">
                        <a:avLst/>
                      </a:prstGeom>
                      <a:blipFill dpi="0" rotWithShape="1">
                        <a:blip r:embed="rId1">
                          <a:extLst>
                            <a:ext uri="{28A0092B-C50C-407E-A947-70E740481C1C}">
                              <a14:useLocalDpi xmlns:a14="http://schemas.microsoft.com/office/drawing/2010/main" val="0"/>
                            </a:ext>
                          </a:extLst>
                        </a:blip>
                        <a:srcRect/>
                        <a:stretch>
                          <a:fillRect l="-395761" t="-403960" r="-35" b="-80856"/>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5FABBE" id="Rectangle 13" o:spid="_x0000_s1026" style="position:absolute;margin-left:333.75pt;margin-top:-8.1pt;width:175.05pt;height:33.25pt;z-index:-2516449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" stroked="f" strokeweight="1pt">
              <v:fill r:id="rId2" o:title="" recolor="t" rotate="t" type="frame"/>
              <w10:wrap type="tight"/>
            </v:rect>
          </w:pict>
        </mc:Fallback>
      </mc:AlternateContent>
    </w:r>
    <w:r w:rsidR="009D236E">
      <w:rPr>
        <w:noProof/>
        <w:lang w:eastAsia="en-IN"/>
      </w:rPr>
      <mc:AlternateContent>
        <mc:Choice Requires="wps">
          <w:drawing>
            <wp:anchor distT="0" distB="0" distL="114300" distR="114300" simplePos="0" relativeHeight="251667459" behindDoc="0" locked="0" layoutInCell="1" allowOverlap="1" wp14:anchorId="2655062F" wp14:editId="7BA26491">
              <wp:simplePos x="0" y="0"/>
              <wp:positionH relativeFrom="column">
                <wp:posOffset>-1250950</wp:posOffset>
              </wp:positionH>
              <wp:positionV relativeFrom="paragraph">
                <wp:posOffset>-412750</wp:posOffset>
              </wp:positionV>
              <wp:extent cx="2018665" cy="1111250"/>
              <wp:effectExtent l="0" t="0" r="0" b="0"/>
              <wp:wrapNone/>
              <wp:docPr id="206204831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18665" cy="1111250"/>
                      </a:xfrm>
                      <a:prstGeom prst="rect">
                        <a:avLst/>
                      </a:prstGeom>
                      <a:blipFill dpi="0" rotWithShape="1">
                        <a:blip r:embed="rId1"/>
                        <a:srcRect/>
                        <a:stretch>
                          <a:fillRect t="1" r="-189496" b="-6"/>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B472CC" id="Rectangle 1" o:spid="_x0000_s1026" style="position:absolute;margin-left:-98.5pt;margin-top:-32.5pt;width:158.95pt;height:87.5pt;z-index:2516674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" stroked="f" strokeweight="1pt">
              <v:fill r:id="rId2" o:title="" recolor="t" rotate="t" type="fram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2E9B0" w14:textId="77777777" w:rsidR="009A108D" w:rsidRDefault="009A108D" w:rsidP="00A33EC4">
      <w:pPr>
        <w:spacing w:after="0" w:line="240" w:lineRule="auto"/>
      </w:pPr>
      <w:r>
        <w:separator/>
      </w:r>
    </w:p>
  </w:footnote>
  <w:footnote w:type="continuationSeparator" w:id="0">
    <w:p w14:paraId="0DC6E995" w14:textId="77777777" w:rsidR="009A108D" w:rsidRDefault="009A108D" w:rsidP="00A33EC4">
      <w:pPr>
        <w:spacing w:after="0" w:line="240" w:lineRule="auto"/>
      </w:pPr>
      <w:r>
        <w:continuationSeparator/>
      </w:r>
    </w:p>
  </w:footnote>
  <w:footnote w:type="continuationNotice" w:id="1">
    <w:p w14:paraId="2A2DFE19" w14:textId="77777777" w:rsidR="009A108D" w:rsidRDefault="009A10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15459" w14:textId="10B2C7B7" w:rsidR="0053566B" w:rsidRDefault="00B76ABC">
    <w:pPr>
      <w:pStyle w:val="Header"/>
    </w:pPr>
    <w:r>
      <w:rPr>
        <w:noProof/>
        <w:lang w:eastAsia="en-IN"/>
      </w:rPr>
      <mc:AlternateContent>
        <mc:Choice Requires="wps">
          <w:drawing>
            <wp:anchor distT="0" distB="0" distL="114300" distR="114300" simplePos="0" relativeHeight="251669507" behindDoc="0" locked="0" layoutInCell="1" allowOverlap="1" wp14:anchorId="35A46A0F" wp14:editId="3642E593">
              <wp:simplePos x="0" y="0"/>
              <wp:positionH relativeFrom="margin">
                <wp:posOffset>-964988</wp:posOffset>
              </wp:positionH>
              <wp:positionV relativeFrom="paragraph">
                <wp:posOffset>-440690</wp:posOffset>
              </wp:positionV>
              <wp:extent cx="7899400" cy="1390650"/>
              <wp:effectExtent l="0" t="0" r="0" b="0"/>
              <wp:wrapNone/>
              <wp:docPr id="54511414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99400" cy="1390650"/>
                      </a:xfrm>
                      <a:prstGeom prst="rect">
                        <a:avLst/>
                      </a:prstGeom>
                      <a:blipFill dpi="0" rotWithShape="1">
                        <a:blip r:embed="rId1"/>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2AB3E" id="Rectangle 4" o:spid="_x0000_s1026" style="position:absolute;margin-left:-76pt;margin-top:-34.7pt;width:622pt;height:109.5pt;z-index:2516695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" stroked="f" strokeweight="1pt">
              <v:fill r:id="rId2" o:title="" recolor="t" rotate="t" type="frame"/>
              <w10:wrap anchorx="margin"/>
            </v:rect>
          </w:pict>
        </mc:Fallback>
      </mc:AlternateContent>
    </w:r>
  </w:p>
  <w:p w14:paraId="4BFD9EE4" w14:textId="77777777" w:rsidR="0053566B" w:rsidRDefault="0053566B">
    <w:pPr>
      <w:pStyle w:val="Header"/>
    </w:pPr>
  </w:p>
  <w:p w14:paraId="5BC57262" w14:textId="77777777" w:rsidR="0053566B" w:rsidRDefault="0053566B" w:rsidP="002414C0">
    <w:pPr>
      <w:pStyle w:val="Header"/>
      <w:tabs>
        <w:tab w:val="clear" w:pos="4680"/>
        <w:tab w:val="clear" w:pos="9360"/>
        <w:tab w:val="left" w:pos="357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1C7"/>
    <w:multiLevelType w:val="hybridMultilevel"/>
    <w:tmpl w:val="C6428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B73"/>
    <w:multiLevelType w:val="hybridMultilevel"/>
    <w:tmpl w:val="BAF60C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E1605A"/>
    <w:multiLevelType w:val="hybridMultilevel"/>
    <w:tmpl w:val="2EDC1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17961"/>
    <w:multiLevelType w:val="hybridMultilevel"/>
    <w:tmpl w:val="228012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A72595C"/>
    <w:multiLevelType w:val="hybridMultilevel"/>
    <w:tmpl w:val="B6C896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F0324EE"/>
    <w:multiLevelType w:val="hybridMultilevel"/>
    <w:tmpl w:val="7366A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B7185"/>
    <w:multiLevelType w:val="hybridMultilevel"/>
    <w:tmpl w:val="8EAE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9D4415"/>
    <w:multiLevelType w:val="hybridMultilevel"/>
    <w:tmpl w:val="485C4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8E83AEB"/>
    <w:multiLevelType w:val="hybridMultilevel"/>
    <w:tmpl w:val="179C06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222C83"/>
    <w:multiLevelType w:val="hybridMultilevel"/>
    <w:tmpl w:val="9CB42A72"/>
    <w:lvl w:ilvl="0" w:tplc="761A3B04">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0C482B"/>
    <w:multiLevelType w:val="multilevel"/>
    <w:tmpl w:val="98D0F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2544BF"/>
    <w:multiLevelType w:val="hybridMultilevel"/>
    <w:tmpl w:val="83DABF96"/>
    <w:lvl w:ilvl="0" w:tplc="806088DC">
      <w:start w:val="1"/>
      <w:numFmt w:val="bullet"/>
      <w:lvlText w:val=""/>
      <w:lvlJc w:val="left"/>
      <w:pPr>
        <w:ind w:left="720" w:hanging="360"/>
      </w:pPr>
      <w:rPr>
        <w:rFonts w:ascii="Symbol" w:hAnsi="Symbol" w:hint="default"/>
      </w:rPr>
    </w:lvl>
    <w:lvl w:ilvl="1" w:tplc="DFD48258">
      <w:start w:val="1"/>
      <w:numFmt w:val="bullet"/>
      <w:lvlText w:val="o"/>
      <w:lvlJc w:val="left"/>
      <w:pPr>
        <w:ind w:left="1440" w:hanging="360"/>
      </w:pPr>
      <w:rPr>
        <w:rFonts w:ascii="Courier New" w:hAnsi="Courier New" w:hint="default"/>
      </w:rPr>
    </w:lvl>
    <w:lvl w:ilvl="2" w:tplc="C92670B8">
      <w:start w:val="1"/>
      <w:numFmt w:val="bullet"/>
      <w:lvlText w:val=""/>
      <w:lvlJc w:val="left"/>
      <w:pPr>
        <w:ind w:left="2160" w:hanging="360"/>
      </w:pPr>
      <w:rPr>
        <w:rFonts w:ascii="Wingdings" w:hAnsi="Wingdings" w:hint="default"/>
      </w:rPr>
    </w:lvl>
    <w:lvl w:ilvl="3" w:tplc="E19A4B5E">
      <w:start w:val="1"/>
      <w:numFmt w:val="bullet"/>
      <w:lvlText w:val=""/>
      <w:lvlJc w:val="left"/>
      <w:pPr>
        <w:ind w:left="2880" w:hanging="360"/>
      </w:pPr>
      <w:rPr>
        <w:rFonts w:ascii="Symbol" w:hAnsi="Symbol" w:hint="default"/>
      </w:rPr>
    </w:lvl>
    <w:lvl w:ilvl="4" w:tplc="A95E22E2">
      <w:start w:val="1"/>
      <w:numFmt w:val="bullet"/>
      <w:lvlText w:val="o"/>
      <w:lvlJc w:val="left"/>
      <w:pPr>
        <w:ind w:left="3600" w:hanging="360"/>
      </w:pPr>
      <w:rPr>
        <w:rFonts w:ascii="Courier New" w:hAnsi="Courier New" w:hint="default"/>
      </w:rPr>
    </w:lvl>
    <w:lvl w:ilvl="5" w:tplc="AEFEFD22">
      <w:start w:val="1"/>
      <w:numFmt w:val="bullet"/>
      <w:lvlText w:val=""/>
      <w:lvlJc w:val="left"/>
      <w:pPr>
        <w:ind w:left="4320" w:hanging="360"/>
      </w:pPr>
      <w:rPr>
        <w:rFonts w:ascii="Wingdings" w:hAnsi="Wingdings" w:hint="default"/>
      </w:rPr>
    </w:lvl>
    <w:lvl w:ilvl="6" w:tplc="9A32FD8A">
      <w:start w:val="1"/>
      <w:numFmt w:val="bullet"/>
      <w:lvlText w:val=""/>
      <w:lvlJc w:val="left"/>
      <w:pPr>
        <w:ind w:left="5040" w:hanging="360"/>
      </w:pPr>
      <w:rPr>
        <w:rFonts w:ascii="Symbol" w:hAnsi="Symbol" w:hint="default"/>
      </w:rPr>
    </w:lvl>
    <w:lvl w:ilvl="7" w:tplc="56F0B1FA">
      <w:start w:val="1"/>
      <w:numFmt w:val="bullet"/>
      <w:lvlText w:val="o"/>
      <w:lvlJc w:val="left"/>
      <w:pPr>
        <w:ind w:left="5760" w:hanging="360"/>
      </w:pPr>
      <w:rPr>
        <w:rFonts w:ascii="Courier New" w:hAnsi="Courier New" w:hint="default"/>
      </w:rPr>
    </w:lvl>
    <w:lvl w:ilvl="8" w:tplc="33C8EFB8">
      <w:start w:val="1"/>
      <w:numFmt w:val="bullet"/>
      <w:lvlText w:val=""/>
      <w:lvlJc w:val="left"/>
      <w:pPr>
        <w:ind w:left="6480" w:hanging="360"/>
      </w:pPr>
      <w:rPr>
        <w:rFonts w:ascii="Wingdings" w:hAnsi="Wingdings" w:hint="default"/>
      </w:rPr>
    </w:lvl>
  </w:abstractNum>
  <w:abstractNum w:abstractNumId="12" w15:restartNumberingAfterBreak="0">
    <w:nsid w:val="27B17D15"/>
    <w:multiLevelType w:val="hybridMultilevel"/>
    <w:tmpl w:val="AA10C7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3C34AC"/>
    <w:multiLevelType w:val="hybridMultilevel"/>
    <w:tmpl w:val="C4F2EE4C"/>
    <w:lvl w:ilvl="0" w:tplc="DE9A3498">
      <w:start w:val="1"/>
      <w:numFmt w:val="bullet"/>
      <w:lvlText w:val=""/>
      <w:lvlJc w:val="left"/>
      <w:pPr>
        <w:tabs>
          <w:tab w:val="num" w:pos="720"/>
        </w:tabs>
        <w:ind w:left="720" w:hanging="360"/>
      </w:pPr>
      <w:rPr>
        <w:rFonts w:ascii="Symbol" w:hAnsi="Symbol" w:hint="default"/>
        <w:sz w:val="20"/>
      </w:rPr>
    </w:lvl>
    <w:lvl w:ilvl="1" w:tplc="20ACC72A" w:tentative="1">
      <w:start w:val="1"/>
      <w:numFmt w:val="bullet"/>
      <w:lvlText w:val="o"/>
      <w:lvlJc w:val="left"/>
      <w:pPr>
        <w:tabs>
          <w:tab w:val="num" w:pos="1440"/>
        </w:tabs>
        <w:ind w:left="1440" w:hanging="360"/>
      </w:pPr>
      <w:rPr>
        <w:rFonts w:ascii="Courier New" w:hAnsi="Courier New" w:hint="default"/>
        <w:sz w:val="20"/>
      </w:rPr>
    </w:lvl>
    <w:lvl w:ilvl="2" w:tplc="30C6A2EC" w:tentative="1">
      <w:start w:val="1"/>
      <w:numFmt w:val="bullet"/>
      <w:lvlText w:val=""/>
      <w:lvlJc w:val="left"/>
      <w:pPr>
        <w:tabs>
          <w:tab w:val="num" w:pos="2160"/>
        </w:tabs>
        <w:ind w:left="2160" w:hanging="360"/>
      </w:pPr>
      <w:rPr>
        <w:rFonts w:ascii="Wingdings" w:hAnsi="Wingdings" w:hint="default"/>
        <w:sz w:val="20"/>
      </w:rPr>
    </w:lvl>
    <w:lvl w:ilvl="3" w:tplc="C054D3B2" w:tentative="1">
      <w:start w:val="1"/>
      <w:numFmt w:val="bullet"/>
      <w:lvlText w:val=""/>
      <w:lvlJc w:val="left"/>
      <w:pPr>
        <w:tabs>
          <w:tab w:val="num" w:pos="2880"/>
        </w:tabs>
        <w:ind w:left="2880" w:hanging="360"/>
      </w:pPr>
      <w:rPr>
        <w:rFonts w:ascii="Wingdings" w:hAnsi="Wingdings" w:hint="default"/>
        <w:sz w:val="20"/>
      </w:rPr>
    </w:lvl>
    <w:lvl w:ilvl="4" w:tplc="FB3E3BFE" w:tentative="1">
      <w:start w:val="1"/>
      <w:numFmt w:val="bullet"/>
      <w:lvlText w:val=""/>
      <w:lvlJc w:val="left"/>
      <w:pPr>
        <w:tabs>
          <w:tab w:val="num" w:pos="3600"/>
        </w:tabs>
        <w:ind w:left="3600" w:hanging="360"/>
      </w:pPr>
      <w:rPr>
        <w:rFonts w:ascii="Wingdings" w:hAnsi="Wingdings" w:hint="default"/>
        <w:sz w:val="20"/>
      </w:rPr>
    </w:lvl>
    <w:lvl w:ilvl="5" w:tplc="D200FDA6" w:tentative="1">
      <w:start w:val="1"/>
      <w:numFmt w:val="bullet"/>
      <w:lvlText w:val=""/>
      <w:lvlJc w:val="left"/>
      <w:pPr>
        <w:tabs>
          <w:tab w:val="num" w:pos="4320"/>
        </w:tabs>
        <w:ind w:left="4320" w:hanging="360"/>
      </w:pPr>
      <w:rPr>
        <w:rFonts w:ascii="Wingdings" w:hAnsi="Wingdings" w:hint="default"/>
        <w:sz w:val="20"/>
      </w:rPr>
    </w:lvl>
    <w:lvl w:ilvl="6" w:tplc="5EAA1716" w:tentative="1">
      <w:start w:val="1"/>
      <w:numFmt w:val="bullet"/>
      <w:lvlText w:val=""/>
      <w:lvlJc w:val="left"/>
      <w:pPr>
        <w:tabs>
          <w:tab w:val="num" w:pos="5040"/>
        </w:tabs>
        <w:ind w:left="5040" w:hanging="360"/>
      </w:pPr>
      <w:rPr>
        <w:rFonts w:ascii="Wingdings" w:hAnsi="Wingdings" w:hint="default"/>
        <w:sz w:val="20"/>
      </w:rPr>
    </w:lvl>
    <w:lvl w:ilvl="7" w:tplc="F6C8FBFE" w:tentative="1">
      <w:start w:val="1"/>
      <w:numFmt w:val="bullet"/>
      <w:lvlText w:val=""/>
      <w:lvlJc w:val="left"/>
      <w:pPr>
        <w:tabs>
          <w:tab w:val="num" w:pos="5760"/>
        </w:tabs>
        <w:ind w:left="5760" w:hanging="360"/>
      </w:pPr>
      <w:rPr>
        <w:rFonts w:ascii="Wingdings" w:hAnsi="Wingdings" w:hint="default"/>
        <w:sz w:val="20"/>
      </w:rPr>
    </w:lvl>
    <w:lvl w:ilvl="8" w:tplc="E1C49B72"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6E32AD"/>
    <w:multiLevelType w:val="hybridMultilevel"/>
    <w:tmpl w:val="92EE4B2E"/>
    <w:lvl w:ilvl="0" w:tplc="FD04257E">
      <w:start w:val="1"/>
      <w:numFmt w:val="bullet"/>
      <w:lvlText w:val=""/>
      <w:lvlJc w:val="left"/>
      <w:pPr>
        <w:tabs>
          <w:tab w:val="num" w:pos="720"/>
        </w:tabs>
        <w:ind w:left="720" w:hanging="360"/>
      </w:pPr>
      <w:rPr>
        <w:rFonts w:ascii="Symbol" w:hAnsi="Symbol" w:hint="default"/>
        <w:sz w:val="20"/>
      </w:rPr>
    </w:lvl>
    <w:lvl w:ilvl="1" w:tplc="9906FBC6" w:tentative="1">
      <w:start w:val="1"/>
      <w:numFmt w:val="bullet"/>
      <w:lvlText w:val="o"/>
      <w:lvlJc w:val="left"/>
      <w:pPr>
        <w:tabs>
          <w:tab w:val="num" w:pos="1440"/>
        </w:tabs>
        <w:ind w:left="1440" w:hanging="360"/>
      </w:pPr>
      <w:rPr>
        <w:rFonts w:ascii="Courier New" w:hAnsi="Courier New" w:hint="default"/>
        <w:sz w:val="20"/>
      </w:rPr>
    </w:lvl>
    <w:lvl w:ilvl="2" w:tplc="9B7A2DF0" w:tentative="1">
      <w:start w:val="1"/>
      <w:numFmt w:val="bullet"/>
      <w:lvlText w:val=""/>
      <w:lvlJc w:val="left"/>
      <w:pPr>
        <w:tabs>
          <w:tab w:val="num" w:pos="2160"/>
        </w:tabs>
        <w:ind w:left="2160" w:hanging="360"/>
      </w:pPr>
      <w:rPr>
        <w:rFonts w:ascii="Wingdings" w:hAnsi="Wingdings" w:hint="default"/>
        <w:sz w:val="20"/>
      </w:rPr>
    </w:lvl>
    <w:lvl w:ilvl="3" w:tplc="9F864EEA" w:tentative="1">
      <w:start w:val="1"/>
      <w:numFmt w:val="bullet"/>
      <w:lvlText w:val=""/>
      <w:lvlJc w:val="left"/>
      <w:pPr>
        <w:tabs>
          <w:tab w:val="num" w:pos="2880"/>
        </w:tabs>
        <w:ind w:left="2880" w:hanging="360"/>
      </w:pPr>
      <w:rPr>
        <w:rFonts w:ascii="Wingdings" w:hAnsi="Wingdings" w:hint="default"/>
        <w:sz w:val="20"/>
      </w:rPr>
    </w:lvl>
    <w:lvl w:ilvl="4" w:tplc="C7E4211C" w:tentative="1">
      <w:start w:val="1"/>
      <w:numFmt w:val="bullet"/>
      <w:lvlText w:val=""/>
      <w:lvlJc w:val="left"/>
      <w:pPr>
        <w:tabs>
          <w:tab w:val="num" w:pos="3600"/>
        </w:tabs>
        <w:ind w:left="3600" w:hanging="360"/>
      </w:pPr>
      <w:rPr>
        <w:rFonts w:ascii="Wingdings" w:hAnsi="Wingdings" w:hint="default"/>
        <w:sz w:val="20"/>
      </w:rPr>
    </w:lvl>
    <w:lvl w:ilvl="5" w:tplc="8F948D22" w:tentative="1">
      <w:start w:val="1"/>
      <w:numFmt w:val="bullet"/>
      <w:lvlText w:val=""/>
      <w:lvlJc w:val="left"/>
      <w:pPr>
        <w:tabs>
          <w:tab w:val="num" w:pos="4320"/>
        </w:tabs>
        <w:ind w:left="4320" w:hanging="360"/>
      </w:pPr>
      <w:rPr>
        <w:rFonts w:ascii="Wingdings" w:hAnsi="Wingdings" w:hint="default"/>
        <w:sz w:val="20"/>
      </w:rPr>
    </w:lvl>
    <w:lvl w:ilvl="6" w:tplc="D45A0CAE" w:tentative="1">
      <w:start w:val="1"/>
      <w:numFmt w:val="bullet"/>
      <w:lvlText w:val=""/>
      <w:lvlJc w:val="left"/>
      <w:pPr>
        <w:tabs>
          <w:tab w:val="num" w:pos="5040"/>
        </w:tabs>
        <w:ind w:left="5040" w:hanging="360"/>
      </w:pPr>
      <w:rPr>
        <w:rFonts w:ascii="Wingdings" w:hAnsi="Wingdings" w:hint="default"/>
        <w:sz w:val="20"/>
      </w:rPr>
    </w:lvl>
    <w:lvl w:ilvl="7" w:tplc="BEEE2D24" w:tentative="1">
      <w:start w:val="1"/>
      <w:numFmt w:val="bullet"/>
      <w:lvlText w:val=""/>
      <w:lvlJc w:val="left"/>
      <w:pPr>
        <w:tabs>
          <w:tab w:val="num" w:pos="5760"/>
        </w:tabs>
        <w:ind w:left="5760" w:hanging="360"/>
      </w:pPr>
      <w:rPr>
        <w:rFonts w:ascii="Wingdings" w:hAnsi="Wingdings" w:hint="default"/>
        <w:sz w:val="20"/>
      </w:rPr>
    </w:lvl>
    <w:lvl w:ilvl="8" w:tplc="36445054"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59169C"/>
    <w:multiLevelType w:val="hybridMultilevel"/>
    <w:tmpl w:val="49C6A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05C70CB"/>
    <w:multiLevelType w:val="hybridMultilevel"/>
    <w:tmpl w:val="D68C77F4"/>
    <w:lvl w:ilvl="0" w:tplc="55CE4904">
      <w:start w:val="1"/>
      <w:numFmt w:val="bullet"/>
      <w:lvlText w:val=""/>
      <w:lvlJc w:val="left"/>
      <w:pPr>
        <w:tabs>
          <w:tab w:val="num" w:pos="720"/>
        </w:tabs>
        <w:ind w:left="720" w:hanging="360"/>
      </w:pPr>
      <w:rPr>
        <w:rFonts w:ascii="Symbol" w:hAnsi="Symbol" w:hint="default"/>
        <w:sz w:val="20"/>
      </w:rPr>
    </w:lvl>
    <w:lvl w:ilvl="1" w:tplc="6E9023A6" w:tentative="1">
      <w:start w:val="1"/>
      <w:numFmt w:val="bullet"/>
      <w:lvlText w:val="o"/>
      <w:lvlJc w:val="left"/>
      <w:pPr>
        <w:tabs>
          <w:tab w:val="num" w:pos="1440"/>
        </w:tabs>
        <w:ind w:left="1440" w:hanging="360"/>
      </w:pPr>
      <w:rPr>
        <w:rFonts w:ascii="Courier New" w:hAnsi="Courier New" w:hint="default"/>
        <w:sz w:val="20"/>
      </w:rPr>
    </w:lvl>
    <w:lvl w:ilvl="2" w:tplc="0096B9B8" w:tentative="1">
      <w:start w:val="1"/>
      <w:numFmt w:val="bullet"/>
      <w:lvlText w:val=""/>
      <w:lvlJc w:val="left"/>
      <w:pPr>
        <w:tabs>
          <w:tab w:val="num" w:pos="2160"/>
        </w:tabs>
        <w:ind w:left="2160" w:hanging="360"/>
      </w:pPr>
      <w:rPr>
        <w:rFonts w:ascii="Wingdings" w:hAnsi="Wingdings" w:hint="default"/>
        <w:sz w:val="20"/>
      </w:rPr>
    </w:lvl>
    <w:lvl w:ilvl="3" w:tplc="60B2E3AA" w:tentative="1">
      <w:start w:val="1"/>
      <w:numFmt w:val="bullet"/>
      <w:lvlText w:val=""/>
      <w:lvlJc w:val="left"/>
      <w:pPr>
        <w:tabs>
          <w:tab w:val="num" w:pos="2880"/>
        </w:tabs>
        <w:ind w:left="2880" w:hanging="360"/>
      </w:pPr>
      <w:rPr>
        <w:rFonts w:ascii="Wingdings" w:hAnsi="Wingdings" w:hint="default"/>
        <w:sz w:val="20"/>
      </w:rPr>
    </w:lvl>
    <w:lvl w:ilvl="4" w:tplc="718432BA" w:tentative="1">
      <w:start w:val="1"/>
      <w:numFmt w:val="bullet"/>
      <w:lvlText w:val=""/>
      <w:lvlJc w:val="left"/>
      <w:pPr>
        <w:tabs>
          <w:tab w:val="num" w:pos="3600"/>
        </w:tabs>
        <w:ind w:left="3600" w:hanging="360"/>
      </w:pPr>
      <w:rPr>
        <w:rFonts w:ascii="Wingdings" w:hAnsi="Wingdings" w:hint="default"/>
        <w:sz w:val="20"/>
      </w:rPr>
    </w:lvl>
    <w:lvl w:ilvl="5" w:tplc="64D0E94C" w:tentative="1">
      <w:start w:val="1"/>
      <w:numFmt w:val="bullet"/>
      <w:lvlText w:val=""/>
      <w:lvlJc w:val="left"/>
      <w:pPr>
        <w:tabs>
          <w:tab w:val="num" w:pos="4320"/>
        </w:tabs>
        <w:ind w:left="4320" w:hanging="360"/>
      </w:pPr>
      <w:rPr>
        <w:rFonts w:ascii="Wingdings" w:hAnsi="Wingdings" w:hint="default"/>
        <w:sz w:val="20"/>
      </w:rPr>
    </w:lvl>
    <w:lvl w:ilvl="6" w:tplc="9A5ADA5C" w:tentative="1">
      <w:start w:val="1"/>
      <w:numFmt w:val="bullet"/>
      <w:lvlText w:val=""/>
      <w:lvlJc w:val="left"/>
      <w:pPr>
        <w:tabs>
          <w:tab w:val="num" w:pos="5040"/>
        </w:tabs>
        <w:ind w:left="5040" w:hanging="360"/>
      </w:pPr>
      <w:rPr>
        <w:rFonts w:ascii="Wingdings" w:hAnsi="Wingdings" w:hint="default"/>
        <w:sz w:val="20"/>
      </w:rPr>
    </w:lvl>
    <w:lvl w:ilvl="7" w:tplc="99B06BEA" w:tentative="1">
      <w:start w:val="1"/>
      <w:numFmt w:val="bullet"/>
      <w:lvlText w:val=""/>
      <w:lvlJc w:val="left"/>
      <w:pPr>
        <w:tabs>
          <w:tab w:val="num" w:pos="5760"/>
        </w:tabs>
        <w:ind w:left="5760" w:hanging="360"/>
      </w:pPr>
      <w:rPr>
        <w:rFonts w:ascii="Wingdings" w:hAnsi="Wingdings" w:hint="default"/>
        <w:sz w:val="20"/>
      </w:rPr>
    </w:lvl>
    <w:lvl w:ilvl="8" w:tplc="793A0882"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F37B43"/>
    <w:multiLevelType w:val="hybridMultilevel"/>
    <w:tmpl w:val="3B14B6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282740D"/>
    <w:multiLevelType w:val="hybridMultilevel"/>
    <w:tmpl w:val="0B8A1378"/>
    <w:lvl w:ilvl="0" w:tplc="4B1CD220">
      <w:start w:val="1"/>
      <w:numFmt w:val="bullet"/>
      <w:lvlText w:val=""/>
      <w:lvlJc w:val="left"/>
      <w:pPr>
        <w:ind w:left="720" w:hanging="360"/>
      </w:pPr>
      <w:rPr>
        <w:rFonts w:ascii="Symbol" w:hAnsi="Symbol" w:hint="default"/>
        <w:lang w:val="en-U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973365D"/>
    <w:multiLevelType w:val="multilevel"/>
    <w:tmpl w:val="8CEA8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FA8473F"/>
    <w:multiLevelType w:val="hybridMultilevel"/>
    <w:tmpl w:val="DE04D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7DC76C0"/>
    <w:multiLevelType w:val="multilevel"/>
    <w:tmpl w:val="C5E681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2D522A"/>
    <w:multiLevelType w:val="hybridMultilevel"/>
    <w:tmpl w:val="19AC6194"/>
    <w:lvl w:ilvl="0" w:tplc="98F8F2CC">
      <w:start w:val="114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876450"/>
    <w:multiLevelType w:val="hybridMultilevel"/>
    <w:tmpl w:val="422AB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CB853F3"/>
    <w:multiLevelType w:val="hybridMultilevel"/>
    <w:tmpl w:val="ABE26C9A"/>
    <w:lvl w:ilvl="0" w:tplc="70B66C9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387F3F"/>
    <w:multiLevelType w:val="hybridMultilevel"/>
    <w:tmpl w:val="D39E0A12"/>
    <w:lvl w:ilvl="0" w:tplc="31281D76">
      <w:start w:val="1"/>
      <w:numFmt w:val="bullet"/>
      <w:lvlText w:val=""/>
      <w:lvlJc w:val="left"/>
      <w:pPr>
        <w:tabs>
          <w:tab w:val="num" w:pos="720"/>
        </w:tabs>
        <w:ind w:left="720" w:hanging="360"/>
      </w:pPr>
      <w:rPr>
        <w:rFonts w:ascii="Symbol" w:hAnsi="Symbol" w:hint="default"/>
        <w:sz w:val="20"/>
      </w:rPr>
    </w:lvl>
    <w:lvl w:ilvl="1" w:tplc="BD9EFBCA">
      <w:start w:val="1"/>
      <w:numFmt w:val="bullet"/>
      <w:lvlText w:val="o"/>
      <w:lvlJc w:val="left"/>
      <w:pPr>
        <w:tabs>
          <w:tab w:val="num" w:pos="1440"/>
        </w:tabs>
        <w:ind w:left="1440" w:hanging="360"/>
      </w:pPr>
      <w:rPr>
        <w:rFonts w:ascii="Courier New" w:hAnsi="Courier New" w:hint="default"/>
        <w:sz w:val="20"/>
      </w:rPr>
    </w:lvl>
    <w:lvl w:ilvl="2" w:tplc="110EBF7A" w:tentative="1">
      <w:start w:val="1"/>
      <w:numFmt w:val="bullet"/>
      <w:lvlText w:val=""/>
      <w:lvlJc w:val="left"/>
      <w:pPr>
        <w:tabs>
          <w:tab w:val="num" w:pos="2160"/>
        </w:tabs>
        <w:ind w:left="2160" w:hanging="360"/>
      </w:pPr>
      <w:rPr>
        <w:rFonts w:ascii="Wingdings" w:hAnsi="Wingdings" w:hint="default"/>
        <w:sz w:val="20"/>
      </w:rPr>
    </w:lvl>
    <w:lvl w:ilvl="3" w:tplc="2EAAA92E" w:tentative="1">
      <w:start w:val="1"/>
      <w:numFmt w:val="bullet"/>
      <w:lvlText w:val=""/>
      <w:lvlJc w:val="left"/>
      <w:pPr>
        <w:tabs>
          <w:tab w:val="num" w:pos="2880"/>
        </w:tabs>
        <w:ind w:left="2880" w:hanging="360"/>
      </w:pPr>
      <w:rPr>
        <w:rFonts w:ascii="Wingdings" w:hAnsi="Wingdings" w:hint="default"/>
        <w:sz w:val="20"/>
      </w:rPr>
    </w:lvl>
    <w:lvl w:ilvl="4" w:tplc="BDC6DCE8" w:tentative="1">
      <w:start w:val="1"/>
      <w:numFmt w:val="bullet"/>
      <w:lvlText w:val=""/>
      <w:lvlJc w:val="left"/>
      <w:pPr>
        <w:tabs>
          <w:tab w:val="num" w:pos="3600"/>
        </w:tabs>
        <w:ind w:left="3600" w:hanging="360"/>
      </w:pPr>
      <w:rPr>
        <w:rFonts w:ascii="Wingdings" w:hAnsi="Wingdings" w:hint="default"/>
        <w:sz w:val="20"/>
      </w:rPr>
    </w:lvl>
    <w:lvl w:ilvl="5" w:tplc="485C4C2E" w:tentative="1">
      <w:start w:val="1"/>
      <w:numFmt w:val="bullet"/>
      <w:lvlText w:val=""/>
      <w:lvlJc w:val="left"/>
      <w:pPr>
        <w:tabs>
          <w:tab w:val="num" w:pos="4320"/>
        </w:tabs>
        <w:ind w:left="4320" w:hanging="360"/>
      </w:pPr>
      <w:rPr>
        <w:rFonts w:ascii="Wingdings" w:hAnsi="Wingdings" w:hint="default"/>
        <w:sz w:val="20"/>
      </w:rPr>
    </w:lvl>
    <w:lvl w:ilvl="6" w:tplc="13608C4A" w:tentative="1">
      <w:start w:val="1"/>
      <w:numFmt w:val="bullet"/>
      <w:lvlText w:val=""/>
      <w:lvlJc w:val="left"/>
      <w:pPr>
        <w:tabs>
          <w:tab w:val="num" w:pos="5040"/>
        </w:tabs>
        <w:ind w:left="5040" w:hanging="360"/>
      </w:pPr>
      <w:rPr>
        <w:rFonts w:ascii="Wingdings" w:hAnsi="Wingdings" w:hint="default"/>
        <w:sz w:val="20"/>
      </w:rPr>
    </w:lvl>
    <w:lvl w:ilvl="7" w:tplc="91F4B3A2" w:tentative="1">
      <w:start w:val="1"/>
      <w:numFmt w:val="bullet"/>
      <w:lvlText w:val=""/>
      <w:lvlJc w:val="left"/>
      <w:pPr>
        <w:tabs>
          <w:tab w:val="num" w:pos="5760"/>
        </w:tabs>
        <w:ind w:left="5760" w:hanging="360"/>
      </w:pPr>
      <w:rPr>
        <w:rFonts w:ascii="Wingdings" w:hAnsi="Wingdings" w:hint="default"/>
        <w:sz w:val="20"/>
      </w:rPr>
    </w:lvl>
    <w:lvl w:ilvl="8" w:tplc="D69CA660"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7709F1"/>
    <w:multiLevelType w:val="hybridMultilevel"/>
    <w:tmpl w:val="3ACAD4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8465666"/>
    <w:multiLevelType w:val="hybridMultilevel"/>
    <w:tmpl w:val="8B62A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1550968">
    <w:abstractNumId w:val="24"/>
  </w:num>
  <w:num w:numId="2" w16cid:durableId="1698505001">
    <w:abstractNumId w:val="7"/>
  </w:num>
  <w:num w:numId="3" w16cid:durableId="928001972">
    <w:abstractNumId w:val="26"/>
  </w:num>
  <w:num w:numId="4" w16cid:durableId="1256551925">
    <w:abstractNumId w:val="23"/>
  </w:num>
  <w:num w:numId="5" w16cid:durableId="1592160104">
    <w:abstractNumId w:val="20"/>
  </w:num>
  <w:num w:numId="6" w16cid:durableId="2057116269">
    <w:abstractNumId w:val="13"/>
  </w:num>
  <w:num w:numId="7" w16cid:durableId="1427575137">
    <w:abstractNumId w:val="16"/>
  </w:num>
  <w:num w:numId="8" w16cid:durableId="381291982">
    <w:abstractNumId w:val="14"/>
  </w:num>
  <w:num w:numId="9" w16cid:durableId="1929583229">
    <w:abstractNumId w:val="25"/>
  </w:num>
  <w:num w:numId="10" w16cid:durableId="2138983229">
    <w:abstractNumId w:val="15"/>
  </w:num>
  <w:num w:numId="11" w16cid:durableId="1402555093">
    <w:abstractNumId w:val="22"/>
  </w:num>
  <w:num w:numId="12" w16cid:durableId="1202018314">
    <w:abstractNumId w:val="2"/>
  </w:num>
  <w:num w:numId="13" w16cid:durableId="1020357978">
    <w:abstractNumId w:val="4"/>
  </w:num>
  <w:num w:numId="14" w16cid:durableId="311561867">
    <w:abstractNumId w:val="6"/>
  </w:num>
  <w:num w:numId="15" w16cid:durableId="1762530259">
    <w:abstractNumId w:val="12"/>
  </w:num>
  <w:num w:numId="16" w16cid:durableId="1721050881">
    <w:abstractNumId w:val="19"/>
  </w:num>
  <w:num w:numId="17" w16cid:durableId="214508169">
    <w:abstractNumId w:val="10"/>
  </w:num>
  <w:num w:numId="18" w16cid:durableId="1441300476">
    <w:abstractNumId w:val="21"/>
  </w:num>
  <w:num w:numId="19" w16cid:durableId="1135220748">
    <w:abstractNumId w:val="5"/>
  </w:num>
  <w:num w:numId="20" w16cid:durableId="1398473542">
    <w:abstractNumId w:val="27"/>
  </w:num>
  <w:num w:numId="21" w16cid:durableId="333656781">
    <w:abstractNumId w:val="1"/>
  </w:num>
  <w:num w:numId="22" w16cid:durableId="385253205">
    <w:abstractNumId w:val="9"/>
  </w:num>
  <w:num w:numId="23" w16cid:durableId="1765878240">
    <w:abstractNumId w:val="0"/>
  </w:num>
  <w:num w:numId="24" w16cid:durableId="533421038">
    <w:abstractNumId w:val="3"/>
  </w:num>
  <w:num w:numId="25" w16cid:durableId="180625814">
    <w:abstractNumId w:val="11"/>
  </w:num>
  <w:num w:numId="26" w16cid:durableId="1500004075">
    <w:abstractNumId w:val="18"/>
  </w:num>
  <w:num w:numId="27" w16cid:durableId="949050364">
    <w:abstractNumId w:val="8"/>
  </w:num>
  <w:num w:numId="28" w16cid:durableId="19260622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zexMDcyNTOxNDJT0lEKTi0uzszPAykwqgUAWVEODCwAAAA="/>
  </w:docVars>
  <w:rsids>
    <w:rsidRoot w:val="00A33EC4"/>
    <w:rsid w:val="00000F56"/>
    <w:rsid w:val="00001987"/>
    <w:rsid w:val="00002011"/>
    <w:rsid w:val="000022E4"/>
    <w:rsid w:val="000023B4"/>
    <w:rsid w:val="000027F4"/>
    <w:rsid w:val="0000473F"/>
    <w:rsid w:val="00004A12"/>
    <w:rsid w:val="00004A54"/>
    <w:rsid w:val="00004DB5"/>
    <w:rsid w:val="00005654"/>
    <w:rsid w:val="000068C9"/>
    <w:rsid w:val="00006E48"/>
    <w:rsid w:val="00010D4A"/>
    <w:rsid w:val="00011939"/>
    <w:rsid w:val="00013214"/>
    <w:rsid w:val="00015F8E"/>
    <w:rsid w:val="00017229"/>
    <w:rsid w:val="0001727E"/>
    <w:rsid w:val="0002001C"/>
    <w:rsid w:val="00021421"/>
    <w:rsid w:val="000230FB"/>
    <w:rsid w:val="00023AE8"/>
    <w:rsid w:val="00027EB7"/>
    <w:rsid w:val="00031744"/>
    <w:rsid w:val="000319C5"/>
    <w:rsid w:val="00031F5A"/>
    <w:rsid w:val="000329B1"/>
    <w:rsid w:val="0003365E"/>
    <w:rsid w:val="00034E9F"/>
    <w:rsid w:val="00034F65"/>
    <w:rsid w:val="00035239"/>
    <w:rsid w:val="00035FAA"/>
    <w:rsid w:val="00036592"/>
    <w:rsid w:val="00036A69"/>
    <w:rsid w:val="000402C0"/>
    <w:rsid w:val="00041143"/>
    <w:rsid w:val="00041625"/>
    <w:rsid w:val="000417ED"/>
    <w:rsid w:val="00042173"/>
    <w:rsid w:val="00042C93"/>
    <w:rsid w:val="00043294"/>
    <w:rsid w:val="00044464"/>
    <w:rsid w:val="00045221"/>
    <w:rsid w:val="0005049B"/>
    <w:rsid w:val="0005051D"/>
    <w:rsid w:val="00050977"/>
    <w:rsid w:val="000512CE"/>
    <w:rsid w:val="000515ED"/>
    <w:rsid w:val="00051781"/>
    <w:rsid w:val="000517E3"/>
    <w:rsid w:val="00052070"/>
    <w:rsid w:val="00053331"/>
    <w:rsid w:val="000533A6"/>
    <w:rsid w:val="000552C9"/>
    <w:rsid w:val="00056164"/>
    <w:rsid w:val="00056A3E"/>
    <w:rsid w:val="00057826"/>
    <w:rsid w:val="000607C0"/>
    <w:rsid w:val="0006094A"/>
    <w:rsid w:val="00062DC3"/>
    <w:rsid w:val="00062FF7"/>
    <w:rsid w:val="00063A5E"/>
    <w:rsid w:val="00065BB9"/>
    <w:rsid w:val="0006622F"/>
    <w:rsid w:val="0006771B"/>
    <w:rsid w:val="000700D6"/>
    <w:rsid w:val="00073C63"/>
    <w:rsid w:val="00074239"/>
    <w:rsid w:val="0007452E"/>
    <w:rsid w:val="000760D2"/>
    <w:rsid w:val="00080317"/>
    <w:rsid w:val="000803A2"/>
    <w:rsid w:val="000808E4"/>
    <w:rsid w:val="00082289"/>
    <w:rsid w:val="00082A3F"/>
    <w:rsid w:val="00082AB8"/>
    <w:rsid w:val="00083EEA"/>
    <w:rsid w:val="00084067"/>
    <w:rsid w:val="00085466"/>
    <w:rsid w:val="0008548C"/>
    <w:rsid w:val="00085B28"/>
    <w:rsid w:val="000927D7"/>
    <w:rsid w:val="00092AD4"/>
    <w:rsid w:val="00092B3E"/>
    <w:rsid w:val="00092DF0"/>
    <w:rsid w:val="000933A8"/>
    <w:rsid w:val="00095C0A"/>
    <w:rsid w:val="00095E73"/>
    <w:rsid w:val="00096BF6"/>
    <w:rsid w:val="000970C9"/>
    <w:rsid w:val="0009768B"/>
    <w:rsid w:val="00097942"/>
    <w:rsid w:val="000A0E73"/>
    <w:rsid w:val="000A132E"/>
    <w:rsid w:val="000A17ED"/>
    <w:rsid w:val="000A26C8"/>
    <w:rsid w:val="000A2BB1"/>
    <w:rsid w:val="000A44D8"/>
    <w:rsid w:val="000A537D"/>
    <w:rsid w:val="000A593E"/>
    <w:rsid w:val="000A5F0E"/>
    <w:rsid w:val="000B0199"/>
    <w:rsid w:val="000B08CB"/>
    <w:rsid w:val="000B1582"/>
    <w:rsid w:val="000B4F07"/>
    <w:rsid w:val="000B53DC"/>
    <w:rsid w:val="000B5C53"/>
    <w:rsid w:val="000B6A04"/>
    <w:rsid w:val="000B6C05"/>
    <w:rsid w:val="000B70F1"/>
    <w:rsid w:val="000C132A"/>
    <w:rsid w:val="000C23F8"/>
    <w:rsid w:val="000C27F0"/>
    <w:rsid w:val="000C2950"/>
    <w:rsid w:val="000C2BE2"/>
    <w:rsid w:val="000C4463"/>
    <w:rsid w:val="000C4697"/>
    <w:rsid w:val="000C50FB"/>
    <w:rsid w:val="000C5F4B"/>
    <w:rsid w:val="000C6A70"/>
    <w:rsid w:val="000C700C"/>
    <w:rsid w:val="000D0AEB"/>
    <w:rsid w:val="000D0C2E"/>
    <w:rsid w:val="000D1839"/>
    <w:rsid w:val="000D2685"/>
    <w:rsid w:val="000D34ED"/>
    <w:rsid w:val="000D3BCC"/>
    <w:rsid w:val="000D4B05"/>
    <w:rsid w:val="000D508C"/>
    <w:rsid w:val="000D5592"/>
    <w:rsid w:val="000D5758"/>
    <w:rsid w:val="000D64C9"/>
    <w:rsid w:val="000D6DC8"/>
    <w:rsid w:val="000D6F16"/>
    <w:rsid w:val="000D7686"/>
    <w:rsid w:val="000D789B"/>
    <w:rsid w:val="000E02C5"/>
    <w:rsid w:val="000E1A2A"/>
    <w:rsid w:val="000E2ABC"/>
    <w:rsid w:val="000E30C9"/>
    <w:rsid w:val="000E3CEC"/>
    <w:rsid w:val="000E3FBB"/>
    <w:rsid w:val="000E54A4"/>
    <w:rsid w:val="000E5F02"/>
    <w:rsid w:val="000E7A79"/>
    <w:rsid w:val="000E7E69"/>
    <w:rsid w:val="000F19E4"/>
    <w:rsid w:val="000F28A7"/>
    <w:rsid w:val="000F3EE3"/>
    <w:rsid w:val="000F4ED3"/>
    <w:rsid w:val="000F58F6"/>
    <w:rsid w:val="000F6467"/>
    <w:rsid w:val="0010150F"/>
    <w:rsid w:val="001026E9"/>
    <w:rsid w:val="001029AD"/>
    <w:rsid w:val="00103484"/>
    <w:rsid w:val="00103689"/>
    <w:rsid w:val="00103A93"/>
    <w:rsid w:val="00107897"/>
    <w:rsid w:val="00107E3D"/>
    <w:rsid w:val="001115C9"/>
    <w:rsid w:val="00111DD2"/>
    <w:rsid w:val="00112158"/>
    <w:rsid w:val="001124CB"/>
    <w:rsid w:val="00112F86"/>
    <w:rsid w:val="001136D1"/>
    <w:rsid w:val="0011377F"/>
    <w:rsid w:val="00113AF0"/>
    <w:rsid w:val="001148EB"/>
    <w:rsid w:val="0011543C"/>
    <w:rsid w:val="0011792D"/>
    <w:rsid w:val="00117BCB"/>
    <w:rsid w:val="001213E5"/>
    <w:rsid w:val="00121674"/>
    <w:rsid w:val="00121772"/>
    <w:rsid w:val="00121817"/>
    <w:rsid w:val="00123225"/>
    <w:rsid w:val="001243C6"/>
    <w:rsid w:val="00124F77"/>
    <w:rsid w:val="00124FC7"/>
    <w:rsid w:val="001261E7"/>
    <w:rsid w:val="001277A3"/>
    <w:rsid w:val="00131155"/>
    <w:rsid w:val="001312B1"/>
    <w:rsid w:val="001323B2"/>
    <w:rsid w:val="00134F56"/>
    <w:rsid w:val="0013567B"/>
    <w:rsid w:val="00135E54"/>
    <w:rsid w:val="001368F6"/>
    <w:rsid w:val="00136C09"/>
    <w:rsid w:val="00137156"/>
    <w:rsid w:val="001410FD"/>
    <w:rsid w:val="0014282D"/>
    <w:rsid w:val="001440B9"/>
    <w:rsid w:val="001446E7"/>
    <w:rsid w:val="00145A97"/>
    <w:rsid w:val="00145C3A"/>
    <w:rsid w:val="00147323"/>
    <w:rsid w:val="0015129B"/>
    <w:rsid w:val="00151540"/>
    <w:rsid w:val="00151BAB"/>
    <w:rsid w:val="00151CCE"/>
    <w:rsid w:val="00151F6B"/>
    <w:rsid w:val="00152023"/>
    <w:rsid w:val="001524C5"/>
    <w:rsid w:val="00152928"/>
    <w:rsid w:val="00153F78"/>
    <w:rsid w:val="00155156"/>
    <w:rsid w:val="001556D1"/>
    <w:rsid w:val="00155A2D"/>
    <w:rsid w:val="0015762E"/>
    <w:rsid w:val="00160FD4"/>
    <w:rsid w:val="0016171C"/>
    <w:rsid w:val="0016186F"/>
    <w:rsid w:val="00162908"/>
    <w:rsid w:val="00162959"/>
    <w:rsid w:val="001639AC"/>
    <w:rsid w:val="00163E61"/>
    <w:rsid w:val="00164A02"/>
    <w:rsid w:val="0016531F"/>
    <w:rsid w:val="00165441"/>
    <w:rsid w:val="001665CB"/>
    <w:rsid w:val="00170256"/>
    <w:rsid w:val="00173E51"/>
    <w:rsid w:val="0017438E"/>
    <w:rsid w:val="001754B0"/>
    <w:rsid w:val="00176215"/>
    <w:rsid w:val="00176ED9"/>
    <w:rsid w:val="0018061E"/>
    <w:rsid w:val="00181524"/>
    <w:rsid w:val="00182B9C"/>
    <w:rsid w:val="001833FA"/>
    <w:rsid w:val="001851E2"/>
    <w:rsid w:val="001864F5"/>
    <w:rsid w:val="00186971"/>
    <w:rsid w:val="00186AF9"/>
    <w:rsid w:val="00186B33"/>
    <w:rsid w:val="001910AC"/>
    <w:rsid w:val="00191190"/>
    <w:rsid w:val="00191DF4"/>
    <w:rsid w:val="001922C0"/>
    <w:rsid w:val="001924C3"/>
    <w:rsid w:val="001929AC"/>
    <w:rsid w:val="00192E51"/>
    <w:rsid w:val="00193280"/>
    <w:rsid w:val="001937AF"/>
    <w:rsid w:val="001960D6"/>
    <w:rsid w:val="001A3602"/>
    <w:rsid w:val="001A44F7"/>
    <w:rsid w:val="001A4799"/>
    <w:rsid w:val="001A486D"/>
    <w:rsid w:val="001A4F93"/>
    <w:rsid w:val="001A55C3"/>
    <w:rsid w:val="001A5B1E"/>
    <w:rsid w:val="001A6636"/>
    <w:rsid w:val="001A68E7"/>
    <w:rsid w:val="001A7460"/>
    <w:rsid w:val="001A7B75"/>
    <w:rsid w:val="001B07AB"/>
    <w:rsid w:val="001B0D92"/>
    <w:rsid w:val="001B2A82"/>
    <w:rsid w:val="001B302B"/>
    <w:rsid w:val="001B5EEA"/>
    <w:rsid w:val="001B61C8"/>
    <w:rsid w:val="001B6268"/>
    <w:rsid w:val="001B648D"/>
    <w:rsid w:val="001B6AC9"/>
    <w:rsid w:val="001B6FB2"/>
    <w:rsid w:val="001B71DD"/>
    <w:rsid w:val="001B7A78"/>
    <w:rsid w:val="001C0021"/>
    <w:rsid w:val="001C3F2C"/>
    <w:rsid w:val="001C40D5"/>
    <w:rsid w:val="001C5870"/>
    <w:rsid w:val="001C7814"/>
    <w:rsid w:val="001D07FC"/>
    <w:rsid w:val="001D0BFB"/>
    <w:rsid w:val="001D2FDA"/>
    <w:rsid w:val="001D4C1D"/>
    <w:rsid w:val="001D6746"/>
    <w:rsid w:val="001D7F9D"/>
    <w:rsid w:val="001E0246"/>
    <w:rsid w:val="001E027A"/>
    <w:rsid w:val="001E101B"/>
    <w:rsid w:val="001E1677"/>
    <w:rsid w:val="001E2377"/>
    <w:rsid w:val="001E32BB"/>
    <w:rsid w:val="001E3ABA"/>
    <w:rsid w:val="001E3EE5"/>
    <w:rsid w:val="001E51C1"/>
    <w:rsid w:val="001E6724"/>
    <w:rsid w:val="001F02AF"/>
    <w:rsid w:val="001F06E7"/>
    <w:rsid w:val="001F08F8"/>
    <w:rsid w:val="001F10B6"/>
    <w:rsid w:val="001F155E"/>
    <w:rsid w:val="001F284D"/>
    <w:rsid w:val="001F3A5A"/>
    <w:rsid w:val="001F4005"/>
    <w:rsid w:val="001F4533"/>
    <w:rsid w:val="001F55F8"/>
    <w:rsid w:val="001F57D0"/>
    <w:rsid w:val="001F5C28"/>
    <w:rsid w:val="001F6534"/>
    <w:rsid w:val="001F6687"/>
    <w:rsid w:val="001F6C8B"/>
    <w:rsid w:val="002006BF"/>
    <w:rsid w:val="00200938"/>
    <w:rsid w:val="002015E7"/>
    <w:rsid w:val="00203AB5"/>
    <w:rsid w:val="00205F57"/>
    <w:rsid w:val="00206240"/>
    <w:rsid w:val="0020676F"/>
    <w:rsid w:val="00206778"/>
    <w:rsid w:val="002108E4"/>
    <w:rsid w:val="00210D47"/>
    <w:rsid w:val="00212551"/>
    <w:rsid w:val="002165D0"/>
    <w:rsid w:val="00220A33"/>
    <w:rsid w:val="00221E0B"/>
    <w:rsid w:val="00222006"/>
    <w:rsid w:val="00222134"/>
    <w:rsid w:val="00222658"/>
    <w:rsid w:val="002239F7"/>
    <w:rsid w:val="00223F00"/>
    <w:rsid w:val="00223FAE"/>
    <w:rsid w:val="00224313"/>
    <w:rsid w:val="00224428"/>
    <w:rsid w:val="002267E7"/>
    <w:rsid w:val="00227563"/>
    <w:rsid w:val="0023060A"/>
    <w:rsid w:val="00230885"/>
    <w:rsid w:val="00231AC8"/>
    <w:rsid w:val="00232AEC"/>
    <w:rsid w:val="002332FE"/>
    <w:rsid w:val="0023369C"/>
    <w:rsid w:val="00234F66"/>
    <w:rsid w:val="0023540B"/>
    <w:rsid w:val="0023624E"/>
    <w:rsid w:val="00236798"/>
    <w:rsid w:val="0023691F"/>
    <w:rsid w:val="002374F3"/>
    <w:rsid w:val="00240A11"/>
    <w:rsid w:val="00240B38"/>
    <w:rsid w:val="002414C0"/>
    <w:rsid w:val="00243936"/>
    <w:rsid w:val="00244B03"/>
    <w:rsid w:val="00244F4E"/>
    <w:rsid w:val="002454E5"/>
    <w:rsid w:val="0024550E"/>
    <w:rsid w:val="002502CB"/>
    <w:rsid w:val="0025047E"/>
    <w:rsid w:val="002515A3"/>
    <w:rsid w:val="00251C65"/>
    <w:rsid w:val="0025346C"/>
    <w:rsid w:val="00253C58"/>
    <w:rsid w:val="00254BC1"/>
    <w:rsid w:val="00254D1E"/>
    <w:rsid w:val="00254D5E"/>
    <w:rsid w:val="00255132"/>
    <w:rsid w:val="002556C2"/>
    <w:rsid w:val="00255F38"/>
    <w:rsid w:val="002562E9"/>
    <w:rsid w:val="0025646E"/>
    <w:rsid w:val="0025704E"/>
    <w:rsid w:val="00257490"/>
    <w:rsid w:val="00257B39"/>
    <w:rsid w:val="0026071E"/>
    <w:rsid w:val="00260756"/>
    <w:rsid w:val="00261CD5"/>
    <w:rsid w:val="00261FA3"/>
    <w:rsid w:val="00262AEF"/>
    <w:rsid w:val="00262EB4"/>
    <w:rsid w:val="002634EF"/>
    <w:rsid w:val="00264C48"/>
    <w:rsid w:val="00265FE0"/>
    <w:rsid w:val="00265FF6"/>
    <w:rsid w:val="00266322"/>
    <w:rsid w:val="0026633D"/>
    <w:rsid w:val="00266395"/>
    <w:rsid w:val="00266B72"/>
    <w:rsid w:val="002730D6"/>
    <w:rsid w:val="00273A24"/>
    <w:rsid w:val="0027421E"/>
    <w:rsid w:val="0027465D"/>
    <w:rsid w:val="00275679"/>
    <w:rsid w:val="00275759"/>
    <w:rsid w:val="00276AC6"/>
    <w:rsid w:val="00280452"/>
    <w:rsid w:val="002808A8"/>
    <w:rsid w:val="00281A87"/>
    <w:rsid w:val="002829E5"/>
    <w:rsid w:val="00284314"/>
    <w:rsid w:val="00284DA8"/>
    <w:rsid w:val="00290DBD"/>
    <w:rsid w:val="002919F8"/>
    <w:rsid w:val="00291A2B"/>
    <w:rsid w:val="00292887"/>
    <w:rsid w:val="00293800"/>
    <w:rsid w:val="002946DF"/>
    <w:rsid w:val="00295C28"/>
    <w:rsid w:val="00295F44"/>
    <w:rsid w:val="002968BF"/>
    <w:rsid w:val="00296CBC"/>
    <w:rsid w:val="00297E24"/>
    <w:rsid w:val="00297ECC"/>
    <w:rsid w:val="002A36F5"/>
    <w:rsid w:val="002A506F"/>
    <w:rsid w:val="002A52C7"/>
    <w:rsid w:val="002A6103"/>
    <w:rsid w:val="002A6E82"/>
    <w:rsid w:val="002B07B2"/>
    <w:rsid w:val="002B2C03"/>
    <w:rsid w:val="002B4E54"/>
    <w:rsid w:val="002B5657"/>
    <w:rsid w:val="002B5993"/>
    <w:rsid w:val="002B658A"/>
    <w:rsid w:val="002B6AD0"/>
    <w:rsid w:val="002B7524"/>
    <w:rsid w:val="002C05AB"/>
    <w:rsid w:val="002C1B23"/>
    <w:rsid w:val="002C1BCD"/>
    <w:rsid w:val="002C239C"/>
    <w:rsid w:val="002C2BD7"/>
    <w:rsid w:val="002C3374"/>
    <w:rsid w:val="002C3778"/>
    <w:rsid w:val="002C52D2"/>
    <w:rsid w:val="002C59CE"/>
    <w:rsid w:val="002C5D25"/>
    <w:rsid w:val="002C6017"/>
    <w:rsid w:val="002C6496"/>
    <w:rsid w:val="002C686F"/>
    <w:rsid w:val="002C6E1E"/>
    <w:rsid w:val="002D1BFE"/>
    <w:rsid w:val="002D27AE"/>
    <w:rsid w:val="002D33A3"/>
    <w:rsid w:val="002D3476"/>
    <w:rsid w:val="002D383D"/>
    <w:rsid w:val="002D3F02"/>
    <w:rsid w:val="002D4B16"/>
    <w:rsid w:val="002D5091"/>
    <w:rsid w:val="002D5967"/>
    <w:rsid w:val="002D6027"/>
    <w:rsid w:val="002D742F"/>
    <w:rsid w:val="002D75E9"/>
    <w:rsid w:val="002D7833"/>
    <w:rsid w:val="002D7901"/>
    <w:rsid w:val="002E01BA"/>
    <w:rsid w:val="002E09E3"/>
    <w:rsid w:val="002E2DC3"/>
    <w:rsid w:val="002E3C16"/>
    <w:rsid w:val="002E404C"/>
    <w:rsid w:val="002E6571"/>
    <w:rsid w:val="002E7044"/>
    <w:rsid w:val="002F0564"/>
    <w:rsid w:val="002F06AC"/>
    <w:rsid w:val="002F0C3D"/>
    <w:rsid w:val="002F1048"/>
    <w:rsid w:val="002F20D4"/>
    <w:rsid w:val="002F24B0"/>
    <w:rsid w:val="002F4BB7"/>
    <w:rsid w:val="002F54E2"/>
    <w:rsid w:val="003003FB"/>
    <w:rsid w:val="00301A19"/>
    <w:rsid w:val="00301A4C"/>
    <w:rsid w:val="003020ED"/>
    <w:rsid w:val="00302DA6"/>
    <w:rsid w:val="00302F0E"/>
    <w:rsid w:val="0030352F"/>
    <w:rsid w:val="003052A1"/>
    <w:rsid w:val="003077DE"/>
    <w:rsid w:val="0031109F"/>
    <w:rsid w:val="003122F4"/>
    <w:rsid w:val="00313523"/>
    <w:rsid w:val="003141A3"/>
    <w:rsid w:val="00315EF9"/>
    <w:rsid w:val="00317430"/>
    <w:rsid w:val="00317912"/>
    <w:rsid w:val="00317F22"/>
    <w:rsid w:val="00320974"/>
    <w:rsid w:val="0032162F"/>
    <w:rsid w:val="003238B3"/>
    <w:rsid w:val="00325CF8"/>
    <w:rsid w:val="0032741B"/>
    <w:rsid w:val="00327A68"/>
    <w:rsid w:val="0033024E"/>
    <w:rsid w:val="00330915"/>
    <w:rsid w:val="00330DBA"/>
    <w:rsid w:val="00331D7C"/>
    <w:rsid w:val="003323DF"/>
    <w:rsid w:val="00332D05"/>
    <w:rsid w:val="00333EB8"/>
    <w:rsid w:val="00335B6B"/>
    <w:rsid w:val="00336F21"/>
    <w:rsid w:val="0034045E"/>
    <w:rsid w:val="00341C52"/>
    <w:rsid w:val="00342DE2"/>
    <w:rsid w:val="0034487E"/>
    <w:rsid w:val="00345574"/>
    <w:rsid w:val="003466CD"/>
    <w:rsid w:val="0034722B"/>
    <w:rsid w:val="003516CD"/>
    <w:rsid w:val="00352777"/>
    <w:rsid w:val="003530F8"/>
    <w:rsid w:val="0035347E"/>
    <w:rsid w:val="00353926"/>
    <w:rsid w:val="00354C9F"/>
    <w:rsid w:val="00355BF7"/>
    <w:rsid w:val="00356450"/>
    <w:rsid w:val="00356B01"/>
    <w:rsid w:val="003610D9"/>
    <w:rsid w:val="00362412"/>
    <w:rsid w:val="003627F5"/>
    <w:rsid w:val="0036518C"/>
    <w:rsid w:val="00365897"/>
    <w:rsid w:val="00365D7F"/>
    <w:rsid w:val="0036658B"/>
    <w:rsid w:val="003665CB"/>
    <w:rsid w:val="003706B2"/>
    <w:rsid w:val="003715B4"/>
    <w:rsid w:val="00371F76"/>
    <w:rsid w:val="00372F46"/>
    <w:rsid w:val="003732E4"/>
    <w:rsid w:val="00373807"/>
    <w:rsid w:val="00374F44"/>
    <w:rsid w:val="00375875"/>
    <w:rsid w:val="0037674D"/>
    <w:rsid w:val="0038076A"/>
    <w:rsid w:val="003814AF"/>
    <w:rsid w:val="00382774"/>
    <w:rsid w:val="00382AA8"/>
    <w:rsid w:val="003838DF"/>
    <w:rsid w:val="00383AC3"/>
    <w:rsid w:val="00383E70"/>
    <w:rsid w:val="0038486D"/>
    <w:rsid w:val="00384A07"/>
    <w:rsid w:val="00384A97"/>
    <w:rsid w:val="00384D1E"/>
    <w:rsid w:val="00385316"/>
    <w:rsid w:val="00386F36"/>
    <w:rsid w:val="003872A9"/>
    <w:rsid w:val="003876C0"/>
    <w:rsid w:val="00390A3C"/>
    <w:rsid w:val="00390EBB"/>
    <w:rsid w:val="00391882"/>
    <w:rsid w:val="003925A6"/>
    <w:rsid w:val="003931CF"/>
    <w:rsid w:val="0039530C"/>
    <w:rsid w:val="00395C33"/>
    <w:rsid w:val="003A0172"/>
    <w:rsid w:val="003A07F9"/>
    <w:rsid w:val="003A1997"/>
    <w:rsid w:val="003A3619"/>
    <w:rsid w:val="003A3E68"/>
    <w:rsid w:val="003A5B38"/>
    <w:rsid w:val="003A643C"/>
    <w:rsid w:val="003A73D4"/>
    <w:rsid w:val="003B29B7"/>
    <w:rsid w:val="003B3AAE"/>
    <w:rsid w:val="003B3BD2"/>
    <w:rsid w:val="003B4637"/>
    <w:rsid w:val="003B4D45"/>
    <w:rsid w:val="003B57D4"/>
    <w:rsid w:val="003B6EC3"/>
    <w:rsid w:val="003B71B1"/>
    <w:rsid w:val="003B7D33"/>
    <w:rsid w:val="003C0033"/>
    <w:rsid w:val="003C255C"/>
    <w:rsid w:val="003C3F8B"/>
    <w:rsid w:val="003C539A"/>
    <w:rsid w:val="003C558A"/>
    <w:rsid w:val="003C5B63"/>
    <w:rsid w:val="003C5F56"/>
    <w:rsid w:val="003D1897"/>
    <w:rsid w:val="003D203E"/>
    <w:rsid w:val="003D23E2"/>
    <w:rsid w:val="003D38B1"/>
    <w:rsid w:val="003D5CDA"/>
    <w:rsid w:val="003E0DE2"/>
    <w:rsid w:val="003E27CB"/>
    <w:rsid w:val="003E2AA2"/>
    <w:rsid w:val="003E30A0"/>
    <w:rsid w:val="003E47DF"/>
    <w:rsid w:val="003E4CE8"/>
    <w:rsid w:val="003E693F"/>
    <w:rsid w:val="003E6B72"/>
    <w:rsid w:val="003E6BB7"/>
    <w:rsid w:val="003E7106"/>
    <w:rsid w:val="003E7742"/>
    <w:rsid w:val="003F1B35"/>
    <w:rsid w:val="003F2DD0"/>
    <w:rsid w:val="003F30B8"/>
    <w:rsid w:val="003F4E03"/>
    <w:rsid w:val="003F52A9"/>
    <w:rsid w:val="003F5B5B"/>
    <w:rsid w:val="003F66B6"/>
    <w:rsid w:val="003F67A6"/>
    <w:rsid w:val="003F67D5"/>
    <w:rsid w:val="003F6821"/>
    <w:rsid w:val="003F6862"/>
    <w:rsid w:val="003F6C56"/>
    <w:rsid w:val="003F78DD"/>
    <w:rsid w:val="003F7F89"/>
    <w:rsid w:val="00400DBA"/>
    <w:rsid w:val="00402619"/>
    <w:rsid w:val="004039B9"/>
    <w:rsid w:val="00403F93"/>
    <w:rsid w:val="004041D1"/>
    <w:rsid w:val="00404B1B"/>
    <w:rsid w:val="00404F8D"/>
    <w:rsid w:val="00407385"/>
    <w:rsid w:val="004074BB"/>
    <w:rsid w:val="00407887"/>
    <w:rsid w:val="00407BBB"/>
    <w:rsid w:val="00407C65"/>
    <w:rsid w:val="004101D1"/>
    <w:rsid w:val="00410D2B"/>
    <w:rsid w:val="00411564"/>
    <w:rsid w:val="00412274"/>
    <w:rsid w:val="00413534"/>
    <w:rsid w:val="004156A6"/>
    <w:rsid w:val="004169D1"/>
    <w:rsid w:val="00416E5E"/>
    <w:rsid w:val="00420017"/>
    <w:rsid w:val="00420EE0"/>
    <w:rsid w:val="0042118A"/>
    <w:rsid w:val="004221D6"/>
    <w:rsid w:val="0042264A"/>
    <w:rsid w:val="00422912"/>
    <w:rsid w:val="00423FEB"/>
    <w:rsid w:val="004246F2"/>
    <w:rsid w:val="00425008"/>
    <w:rsid w:val="00425C0A"/>
    <w:rsid w:val="004260F1"/>
    <w:rsid w:val="00426DE9"/>
    <w:rsid w:val="004272FF"/>
    <w:rsid w:val="00427C6F"/>
    <w:rsid w:val="004309BC"/>
    <w:rsid w:val="00431A66"/>
    <w:rsid w:val="00431B3A"/>
    <w:rsid w:val="00433238"/>
    <w:rsid w:val="00433AC5"/>
    <w:rsid w:val="00435D23"/>
    <w:rsid w:val="0043787E"/>
    <w:rsid w:val="00442AF6"/>
    <w:rsid w:val="00442F51"/>
    <w:rsid w:val="00442F93"/>
    <w:rsid w:val="0044374C"/>
    <w:rsid w:val="00447060"/>
    <w:rsid w:val="00447181"/>
    <w:rsid w:val="00447517"/>
    <w:rsid w:val="00447A76"/>
    <w:rsid w:val="00450D82"/>
    <w:rsid w:val="004549A7"/>
    <w:rsid w:val="00455B21"/>
    <w:rsid w:val="0045781F"/>
    <w:rsid w:val="00460D7F"/>
    <w:rsid w:val="00462059"/>
    <w:rsid w:val="00462407"/>
    <w:rsid w:val="0046254D"/>
    <w:rsid w:val="0046445B"/>
    <w:rsid w:val="004647B7"/>
    <w:rsid w:val="00464A30"/>
    <w:rsid w:val="00464FA9"/>
    <w:rsid w:val="00465B5A"/>
    <w:rsid w:val="00467955"/>
    <w:rsid w:val="00467B6A"/>
    <w:rsid w:val="004700A2"/>
    <w:rsid w:val="00470AA0"/>
    <w:rsid w:val="00471D76"/>
    <w:rsid w:val="00471F7C"/>
    <w:rsid w:val="004726FB"/>
    <w:rsid w:val="00472CC5"/>
    <w:rsid w:val="00473976"/>
    <w:rsid w:val="00473DE6"/>
    <w:rsid w:val="004747D0"/>
    <w:rsid w:val="00474902"/>
    <w:rsid w:val="00474B55"/>
    <w:rsid w:val="004753A9"/>
    <w:rsid w:val="0047651F"/>
    <w:rsid w:val="00476C2C"/>
    <w:rsid w:val="004779BE"/>
    <w:rsid w:val="0048148D"/>
    <w:rsid w:val="00481691"/>
    <w:rsid w:val="00481B05"/>
    <w:rsid w:val="004843BF"/>
    <w:rsid w:val="004846D3"/>
    <w:rsid w:val="00486BF0"/>
    <w:rsid w:val="00487B80"/>
    <w:rsid w:val="00487F39"/>
    <w:rsid w:val="00491686"/>
    <w:rsid w:val="00493121"/>
    <w:rsid w:val="0049356C"/>
    <w:rsid w:val="0049401F"/>
    <w:rsid w:val="004953B0"/>
    <w:rsid w:val="00495673"/>
    <w:rsid w:val="00495AD6"/>
    <w:rsid w:val="004968E0"/>
    <w:rsid w:val="00496CD0"/>
    <w:rsid w:val="004978FC"/>
    <w:rsid w:val="00497A72"/>
    <w:rsid w:val="004A1F70"/>
    <w:rsid w:val="004A2115"/>
    <w:rsid w:val="004A22B4"/>
    <w:rsid w:val="004A4041"/>
    <w:rsid w:val="004A47C1"/>
    <w:rsid w:val="004A6D43"/>
    <w:rsid w:val="004B08A3"/>
    <w:rsid w:val="004B08A6"/>
    <w:rsid w:val="004B1E1C"/>
    <w:rsid w:val="004B25C9"/>
    <w:rsid w:val="004B4AD9"/>
    <w:rsid w:val="004B5DA7"/>
    <w:rsid w:val="004B6A03"/>
    <w:rsid w:val="004B77D0"/>
    <w:rsid w:val="004C3954"/>
    <w:rsid w:val="004C41AA"/>
    <w:rsid w:val="004C43AA"/>
    <w:rsid w:val="004C4838"/>
    <w:rsid w:val="004C4D02"/>
    <w:rsid w:val="004C61D3"/>
    <w:rsid w:val="004C7B5A"/>
    <w:rsid w:val="004D00FD"/>
    <w:rsid w:val="004D1C1C"/>
    <w:rsid w:val="004D1C81"/>
    <w:rsid w:val="004D310F"/>
    <w:rsid w:val="004D35E7"/>
    <w:rsid w:val="004D38FE"/>
    <w:rsid w:val="004D3BB5"/>
    <w:rsid w:val="004D3C81"/>
    <w:rsid w:val="004D3D81"/>
    <w:rsid w:val="004D4C1F"/>
    <w:rsid w:val="004D507C"/>
    <w:rsid w:val="004D50C5"/>
    <w:rsid w:val="004D7CF5"/>
    <w:rsid w:val="004E154C"/>
    <w:rsid w:val="004E5837"/>
    <w:rsid w:val="004E5ED2"/>
    <w:rsid w:val="004E600D"/>
    <w:rsid w:val="004E6278"/>
    <w:rsid w:val="004F09D9"/>
    <w:rsid w:val="004F0D63"/>
    <w:rsid w:val="004F1441"/>
    <w:rsid w:val="004F2673"/>
    <w:rsid w:val="004F56F2"/>
    <w:rsid w:val="004F5E1A"/>
    <w:rsid w:val="004F5EB9"/>
    <w:rsid w:val="004F70AA"/>
    <w:rsid w:val="004F7145"/>
    <w:rsid w:val="005018D9"/>
    <w:rsid w:val="0050277C"/>
    <w:rsid w:val="00504725"/>
    <w:rsid w:val="005072DD"/>
    <w:rsid w:val="00507C5B"/>
    <w:rsid w:val="00507D90"/>
    <w:rsid w:val="005108C0"/>
    <w:rsid w:val="005114FE"/>
    <w:rsid w:val="00512080"/>
    <w:rsid w:val="005127C0"/>
    <w:rsid w:val="00512AEE"/>
    <w:rsid w:val="0051346C"/>
    <w:rsid w:val="00514811"/>
    <w:rsid w:val="005161D6"/>
    <w:rsid w:val="00516320"/>
    <w:rsid w:val="00516FBD"/>
    <w:rsid w:val="00517441"/>
    <w:rsid w:val="00520714"/>
    <w:rsid w:val="005213F3"/>
    <w:rsid w:val="00522427"/>
    <w:rsid w:val="00522886"/>
    <w:rsid w:val="00523256"/>
    <w:rsid w:val="0052378A"/>
    <w:rsid w:val="005246B2"/>
    <w:rsid w:val="00525060"/>
    <w:rsid w:val="005259F1"/>
    <w:rsid w:val="00526366"/>
    <w:rsid w:val="00527DBF"/>
    <w:rsid w:val="005316AA"/>
    <w:rsid w:val="00531E3D"/>
    <w:rsid w:val="00532382"/>
    <w:rsid w:val="00533BC8"/>
    <w:rsid w:val="0053566B"/>
    <w:rsid w:val="00541301"/>
    <w:rsid w:val="00541558"/>
    <w:rsid w:val="00543714"/>
    <w:rsid w:val="0054394B"/>
    <w:rsid w:val="00544518"/>
    <w:rsid w:val="00544943"/>
    <w:rsid w:val="00546679"/>
    <w:rsid w:val="00550094"/>
    <w:rsid w:val="005502E4"/>
    <w:rsid w:val="005505B5"/>
    <w:rsid w:val="0055473A"/>
    <w:rsid w:val="00554AEB"/>
    <w:rsid w:val="00554C03"/>
    <w:rsid w:val="00554ECC"/>
    <w:rsid w:val="005552BD"/>
    <w:rsid w:val="005554E7"/>
    <w:rsid w:val="005558A6"/>
    <w:rsid w:val="005567F5"/>
    <w:rsid w:val="00560357"/>
    <w:rsid w:val="005604AC"/>
    <w:rsid w:val="00560DB3"/>
    <w:rsid w:val="00560E5E"/>
    <w:rsid w:val="005612FA"/>
    <w:rsid w:val="005614C4"/>
    <w:rsid w:val="00563F7F"/>
    <w:rsid w:val="00566167"/>
    <w:rsid w:val="005663FD"/>
    <w:rsid w:val="005664D5"/>
    <w:rsid w:val="0056724B"/>
    <w:rsid w:val="00570128"/>
    <w:rsid w:val="005741B1"/>
    <w:rsid w:val="005750E7"/>
    <w:rsid w:val="005760D8"/>
    <w:rsid w:val="0057661E"/>
    <w:rsid w:val="00576BD7"/>
    <w:rsid w:val="0057778D"/>
    <w:rsid w:val="0058150C"/>
    <w:rsid w:val="00583BAA"/>
    <w:rsid w:val="00583E62"/>
    <w:rsid w:val="005854E1"/>
    <w:rsid w:val="005856EE"/>
    <w:rsid w:val="0058697F"/>
    <w:rsid w:val="00590607"/>
    <w:rsid w:val="00591FA5"/>
    <w:rsid w:val="00592071"/>
    <w:rsid w:val="00593288"/>
    <w:rsid w:val="00594BC7"/>
    <w:rsid w:val="005A07C8"/>
    <w:rsid w:val="005A141E"/>
    <w:rsid w:val="005A1899"/>
    <w:rsid w:val="005A236F"/>
    <w:rsid w:val="005A4181"/>
    <w:rsid w:val="005A4BF2"/>
    <w:rsid w:val="005A4CA5"/>
    <w:rsid w:val="005A53D6"/>
    <w:rsid w:val="005A5F42"/>
    <w:rsid w:val="005A6348"/>
    <w:rsid w:val="005A6D35"/>
    <w:rsid w:val="005A7780"/>
    <w:rsid w:val="005A7C07"/>
    <w:rsid w:val="005B01AC"/>
    <w:rsid w:val="005B1A55"/>
    <w:rsid w:val="005B25ED"/>
    <w:rsid w:val="005B2A01"/>
    <w:rsid w:val="005B2BB9"/>
    <w:rsid w:val="005B3313"/>
    <w:rsid w:val="005C01FE"/>
    <w:rsid w:val="005C149F"/>
    <w:rsid w:val="005C1B42"/>
    <w:rsid w:val="005C24BF"/>
    <w:rsid w:val="005C3A79"/>
    <w:rsid w:val="005C3BB4"/>
    <w:rsid w:val="005C4492"/>
    <w:rsid w:val="005C6857"/>
    <w:rsid w:val="005D1FB5"/>
    <w:rsid w:val="005D3A9A"/>
    <w:rsid w:val="005D51B1"/>
    <w:rsid w:val="005E04C1"/>
    <w:rsid w:val="005E04F2"/>
    <w:rsid w:val="005E0B82"/>
    <w:rsid w:val="005E38A7"/>
    <w:rsid w:val="005E3AB0"/>
    <w:rsid w:val="005E486A"/>
    <w:rsid w:val="005E4DCC"/>
    <w:rsid w:val="005E5D12"/>
    <w:rsid w:val="005E628D"/>
    <w:rsid w:val="005E6451"/>
    <w:rsid w:val="005E6BA2"/>
    <w:rsid w:val="005F0ECB"/>
    <w:rsid w:val="005F47FD"/>
    <w:rsid w:val="005F4F35"/>
    <w:rsid w:val="005F60B2"/>
    <w:rsid w:val="005F72F6"/>
    <w:rsid w:val="005F7A51"/>
    <w:rsid w:val="005F7EB4"/>
    <w:rsid w:val="0060041C"/>
    <w:rsid w:val="006007DE"/>
    <w:rsid w:val="00600AFD"/>
    <w:rsid w:val="00601395"/>
    <w:rsid w:val="006028A2"/>
    <w:rsid w:val="0060332A"/>
    <w:rsid w:val="00603498"/>
    <w:rsid w:val="0060569B"/>
    <w:rsid w:val="00607F86"/>
    <w:rsid w:val="0061031F"/>
    <w:rsid w:val="00610E36"/>
    <w:rsid w:val="006112CD"/>
    <w:rsid w:val="0061283C"/>
    <w:rsid w:val="00613022"/>
    <w:rsid w:val="006134F7"/>
    <w:rsid w:val="00614C48"/>
    <w:rsid w:val="00614F7C"/>
    <w:rsid w:val="00616029"/>
    <w:rsid w:val="00616308"/>
    <w:rsid w:val="00616A8A"/>
    <w:rsid w:val="00620698"/>
    <w:rsid w:val="006241D1"/>
    <w:rsid w:val="006241E8"/>
    <w:rsid w:val="0062429D"/>
    <w:rsid w:val="00624ADA"/>
    <w:rsid w:val="00625417"/>
    <w:rsid w:val="0062645F"/>
    <w:rsid w:val="00626DE3"/>
    <w:rsid w:val="006277B7"/>
    <w:rsid w:val="00631945"/>
    <w:rsid w:val="00631CE8"/>
    <w:rsid w:val="00632039"/>
    <w:rsid w:val="0063221F"/>
    <w:rsid w:val="0063228D"/>
    <w:rsid w:val="00633503"/>
    <w:rsid w:val="00633704"/>
    <w:rsid w:val="00634178"/>
    <w:rsid w:val="006351C7"/>
    <w:rsid w:val="00635FC1"/>
    <w:rsid w:val="006369DA"/>
    <w:rsid w:val="00637467"/>
    <w:rsid w:val="00637DAD"/>
    <w:rsid w:val="006409D7"/>
    <w:rsid w:val="00642519"/>
    <w:rsid w:val="00642CD9"/>
    <w:rsid w:val="00642E25"/>
    <w:rsid w:val="0064338F"/>
    <w:rsid w:val="006444DE"/>
    <w:rsid w:val="006463C6"/>
    <w:rsid w:val="00646982"/>
    <w:rsid w:val="00647A2A"/>
    <w:rsid w:val="006503CC"/>
    <w:rsid w:val="006523E1"/>
    <w:rsid w:val="00653812"/>
    <w:rsid w:val="0065591B"/>
    <w:rsid w:val="006566E9"/>
    <w:rsid w:val="00656BF9"/>
    <w:rsid w:val="00656D01"/>
    <w:rsid w:val="00656DDF"/>
    <w:rsid w:val="00656E16"/>
    <w:rsid w:val="00657C71"/>
    <w:rsid w:val="006601F7"/>
    <w:rsid w:val="00661382"/>
    <w:rsid w:val="00661D8B"/>
    <w:rsid w:val="00664256"/>
    <w:rsid w:val="00664539"/>
    <w:rsid w:val="00665397"/>
    <w:rsid w:val="0066605F"/>
    <w:rsid w:val="006664FF"/>
    <w:rsid w:val="00666665"/>
    <w:rsid w:val="006668F7"/>
    <w:rsid w:val="00667E9A"/>
    <w:rsid w:val="006701F0"/>
    <w:rsid w:val="006709B7"/>
    <w:rsid w:val="00670F0D"/>
    <w:rsid w:val="00671AAA"/>
    <w:rsid w:val="00672196"/>
    <w:rsid w:val="006722FC"/>
    <w:rsid w:val="00672810"/>
    <w:rsid w:val="00673739"/>
    <w:rsid w:val="00673E3A"/>
    <w:rsid w:val="006747FB"/>
    <w:rsid w:val="006756BE"/>
    <w:rsid w:val="00676315"/>
    <w:rsid w:val="006766E7"/>
    <w:rsid w:val="0067704A"/>
    <w:rsid w:val="0067778F"/>
    <w:rsid w:val="00680982"/>
    <w:rsid w:val="00680D84"/>
    <w:rsid w:val="0068169A"/>
    <w:rsid w:val="00682A84"/>
    <w:rsid w:val="00683465"/>
    <w:rsid w:val="00683AE1"/>
    <w:rsid w:val="00685B46"/>
    <w:rsid w:val="006905BA"/>
    <w:rsid w:val="0069127A"/>
    <w:rsid w:val="00691445"/>
    <w:rsid w:val="00692900"/>
    <w:rsid w:val="00692CAD"/>
    <w:rsid w:val="00693721"/>
    <w:rsid w:val="00693888"/>
    <w:rsid w:val="00694CA4"/>
    <w:rsid w:val="00695170"/>
    <w:rsid w:val="00695F11"/>
    <w:rsid w:val="00696422"/>
    <w:rsid w:val="006974FB"/>
    <w:rsid w:val="006A0C18"/>
    <w:rsid w:val="006A1127"/>
    <w:rsid w:val="006A1DF6"/>
    <w:rsid w:val="006A3055"/>
    <w:rsid w:val="006A3345"/>
    <w:rsid w:val="006A44AF"/>
    <w:rsid w:val="006A4820"/>
    <w:rsid w:val="006A5316"/>
    <w:rsid w:val="006A5324"/>
    <w:rsid w:val="006A593F"/>
    <w:rsid w:val="006A5CB2"/>
    <w:rsid w:val="006A68D6"/>
    <w:rsid w:val="006A70D1"/>
    <w:rsid w:val="006A75E2"/>
    <w:rsid w:val="006A789D"/>
    <w:rsid w:val="006A7A2A"/>
    <w:rsid w:val="006B05F3"/>
    <w:rsid w:val="006B17B6"/>
    <w:rsid w:val="006B1EE1"/>
    <w:rsid w:val="006B2A62"/>
    <w:rsid w:val="006B30D4"/>
    <w:rsid w:val="006B357A"/>
    <w:rsid w:val="006B37D7"/>
    <w:rsid w:val="006B389A"/>
    <w:rsid w:val="006B625D"/>
    <w:rsid w:val="006B668F"/>
    <w:rsid w:val="006B7633"/>
    <w:rsid w:val="006C017C"/>
    <w:rsid w:val="006C07F4"/>
    <w:rsid w:val="006C0BC3"/>
    <w:rsid w:val="006C3A88"/>
    <w:rsid w:val="006C42A6"/>
    <w:rsid w:val="006C6AD0"/>
    <w:rsid w:val="006C7BC4"/>
    <w:rsid w:val="006C7E40"/>
    <w:rsid w:val="006D09B2"/>
    <w:rsid w:val="006D0A85"/>
    <w:rsid w:val="006D25F8"/>
    <w:rsid w:val="006D437E"/>
    <w:rsid w:val="006D4A0E"/>
    <w:rsid w:val="006D5114"/>
    <w:rsid w:val="006D53A2"/>
    <w:rsid w:val="006D5D30"/>
    <w:rsid w:val="006D66F7"/>
    <w:rsid w:val="006D6765"/>
    <w:rsid w:val="006E245E"/>
    <w:rsid w:val="006E3D14"/>
    <w:rsid w:val="006E4B54"/>
    <w:rsid w:val="006E790D"/>
    <w:rsid w:val="006E7943"/>
    <w:rsid w:val="006F0220"/>
    <w:rsid w:val="006F3BCB"/>
    <w:rsid w:val="006F6EE6"/>
    <w:rsid w:val="00700394"/>
    <w:rsid w:val="007010DF"/>
    <w:rsid w:val="007039EC"/>
    <w:rsid w:val="00703C0C"/>
    <w:rsid w:val="00703D12"/>
    <w:rsid w:val="007049C2"/>
    <w:rsid w:val="00704ACE"/>
    <w:rsid w:val="00705905"/>
    <w:rsid w:val="007060B9"/>
    <w:rsid w:val="0070635E"/>
    <w:rsid w:val="0070684D"/>
    <w:rsid w:val="00710757"/>
    <w:rsid w:val="007108D3"/>
    <w:rsid w:val="00711C10"/>
    <w:rsid w:val="007122C2"/>
    <w:rsid w:val="00712CBC"/>
    <w:rsid w:val="007149B1"/>
    <w:rsid w:val="00716D61"/>
    <w:rsid w:val="00717A95"/>
    <w:rsid w:val="00717FA9"/>
    <w:rsid w:val="007214C6"/>
    <w:rsid w:val="007225F3"/>
    <w:rsid w:val="00724115"/>
    <w:rsid w:val="00724899"/>
    <w:rsid w:val="00725B28"/>
    <w:rsid w:val="00725C90"/>
    <w:rsid w:val="0073080E"/>
    <w:rsid w:val="00734294"/>
    <w:rsid w:val="00734724"/>
    <w:rsid w:val="00735BC8"/>
    <w:rsid w:val="00736358"/>
    <w:rsid w:val="0073651F"/>
    <w:rsid w:val="0074099F"/>
    <w:rsid w:val="00741CF0"/>
    <w:rsid w:val="00742CF4"/>
    <w:rsid w:val="00742DD8"/>
    <w:rsid w:val="007433DB"/>
    <w:rsid w:val="00743CB4"/>
    <w:rsid w:val="007457C5"/>
    <w:rsid w:val="0074620F"/>
    <w:rsid w:val="00746D40"/>
    <w:rsid w:val="007473C3"/>
    <w:rsid w:val="007478A5"/>
    <w:rsid w:val="00747D42"/>
    <w:rsid w:val="00747F19"/>
    <w:rsid w:val="007500C1"/>
    <w:rsid w:val="00750284"/>
    <w:rsid w:val="007502F5"/>
    <w:rsid w:val="0075069D"/>
    <w:rsid w:val="007519FD"/>
    <w:rsid w:val="00752707"/>
    <w:rsid w:val="00756924"/>
    <w:rsid w:val="00757783"/>
    <w:rsid w:val="007601F5"/>
    <w:rsid w:val="00760AE2"/>
    <w:rsid w:val="00760B89"/>
    <w:rsid w:val="00761FBE"/>
    <w:rsid w:val="0076204A"/>
    <w:rsid w:val="0076212A"/>
    <w:rsid w:val="00762838"/>
    <w:rsid w:val="0076312B"/>
    <w:rsid w:val="00763504"/>
    <w:rsid w:val="00763A36"/>
    <w:rsid w:val="00765A88"/>
    <w:rsid w:val="00765B83"/>
    <w:rsid w:val="0076702F"/>
    <w:rsid w:val="00767073"/>
    <w:rsid w:val="007717E6"/>
    <w:rsid w:val="00773B10"/>
    <w:rsid w:val="00773B81"/>
    <w:rsid w:val="0077418F"/>
    <w:rsid w:val="007756C4"/>
    <w:rsid w:val="007757B7"/>
    <w:rsid w:val="00780148"/>
    <w:rsid w:val="00781BFE"/>
    <w:rsid w:val="007828D9"/>
    <w:rsid w:val="00782F8E"/>
    <w:rsid w:val="00783FE3"/>
    <w:rsid w:val="00786AD7"/>
    <w:rsid w:val="00786EB8"/>
    <w:rsid w:val="00786EC1"/>
    <w:rsid w:val="007875F2"/>
    <w:rsid w:val="00790D4D"/>
    <w:rsid w:val="0079146C"/>
    <w:rsid w:val="0079289D"/>
    <w:rsid w:val="00793670"/>
    <w:rsid w:val="00793732"/>
    <w:rsid w:val="0079416A"/>
    <w:rsid w:val="00794A2C"/>
    <w:rsid w:val="00795983"/>
    <w:rsid w:val="00795D8F"/>
    <w:rsid w:val="007960F0"/>
    <w:rsid w:val="00796A87"/>
    <w:rsid w:val="007A02C0"/>
    <w:rsid w:val="007A1FCF"/>
    <w:rsid w:val="007A2878"/>
    <w:rsid w:val="007A417C"/>
    <w:rsid w:val="007A42CF"/>
    <w:rsid w:val="007A452F"/>
    <w:rsid w:val="007A473C"/>
    <w:rsid w:val="007A4998"/>
    <w:rsid w:val="007A4AAE"/>
    <w:rsid w:val="007A5B04"/>
    <w:rsid w:val="007A6ABC"/>
    <w:rsid w:val="007B07EA"/>
    <w:rsid w:val="007B14AD"/>
    <w:rsid w:val="007B1A25"/>
    <w:rsid w:val="007B2316"/>
    <w:rsid w:val="007B2CCB"/>
    <w:rsid w:val="007B43AB"/>
    <w:rsid w:val="007B5BD4"/>
    <w:rsid w:val="007B68BA"/>
    <w:rsid w:val="007B6CF7"/>
    <w:rsid w:val="007C0AAA"/>
    <w:rsid w:val="007C2359"/>
    <w:rsid w:val="007C28AF"/>
    <w:rsid w:val="007C3ECB"/>
    <w:rsid w:val="007C4066"/>
    <w:rsid w:val="007C421A"/>
    <w:rsid w:val="007C428D"/>
    <w:rsid w:val="007C4A8C"/>
    <w:rsid w:val="007C6F3F"/>
    <w:rsid w:val="007D0D52"/>
    <w:rsid w:val="007D116B"/>
    <w:rsid w:val="007D38C2"/>
    <w:rsid w:val="007D4260"/>
    <w:rsid w:val="007D5A12"/>
    <w:rsid w:val="007D5AD8"/>
    <w:rsid w:val="007D5E2B"/>
    <w:rsid w:val="007D68C3"/>
    <w:rsid w:val="007E2A69"/>
    <w:rsid w:val="007E4048"/>
    <w:rsid w:val="007E445A"/>
    <w:rsid w:val="007E473D"/>
    <w:rsid w:val="007E4D2A"/>
    <w:rsid w:val="007E4EB4"/>
    <w:rsid w:val="007E6354"/>
    <w:rsid w:val="007E6910"/>
    <w:rsid w:val="007E6E7E"/>
    <w:rsid w:val="007F0449"/>
    <w:rsid w:val="007F0948"/>
    <w:rsid w:val="007F1258"/>
    <w:rsid w:val="007F1F42"/>
    <w:rsid w:val="007F2D85"/>
    <w:rsid w:val="007F41D0"/>
    <w:rsid w:val="007F5427"/>
    <w:rsid w:val="007F5927"/>
    <w:rsid w:val="00801192"/>
    <w:rsid w:val="0080130F"/>
    <w:rsid w:val="008017F1"/>
    <w:rsid w:val="0080370C"/>
    <w:rsid w:val="00804545"/>
    <w:rsid w:val="008064A5"/>
    <w:rsid w:val="008067C4"/>
    <w:rsid w:val="00807D69"/>
    <w:rsid w:val="00807F73"/>
    <w:rsid w:val="00810FFA"/>
    <w:rsid w:val="0081107B"/>
    <w:rsid w:val="00811EE0"/>
    <w:rsid w:val="00812E95"/>
    <w:rsid w:val="00813EF0"/>
    <w:rsid w:val="0081451E"/>
    <w:rsid w:val="0081576B"/>
    <w:rsid w:val="00816146"/>
    <w:rsid w:val="00816620"/>
    <w:rsid w:val="0081717E"/>
    <w:rsid w:val="0081728E"/>
    <w:rsid w:val="00817791"/>
    <w:rsid w:val="0082097F"/>
    <w:rsid w:val="00820E27"/>
    <w:rsid w:val="00820F04"/>
    <w:rsid w:val="00822A31"/>
    <w:rsid w:val="008230DD"/>
    <w:rsid w:val="00823562"/>
    <w:rsid w:val="008248FD"/>
    <w:rsid w:val="00826BD9"/>
    <w:rsid w:val="0083017B"/>
    <w:rsid w:val="008314E8"/>
    <w:rsid w:val="00832252"/>
    <w:rsid w:val="0083388D"/>
    <w:rsid w:val="00834B3E"/>
    <w:rsid w:val="00835082"/>
    <w:rsid w:val="00837935"/>
    <w:rsid w:val="0084004F"/>
    <w:rsid w:val="00840545"/>
    <w:rsid w:val="0084228E"/>
    <w:rsid w:val="0084315A"/>
    <w:rsid w:val="00843F1C"/>
    <w:rsid w:val="00843FB6"/>
    <w:rsid w:val="00845CBC"/>
    <w:rsid w:val="00845D77"/>
    <w:rsid w:val="008461A3"/>
    <w:rsid w:val="0084782A"/>
    <w:rsid w:val="00850DD5"/>
    <w:rsid w:val="00852BA3"/>
    <w:rsid w:val="00853872"/>
    <w:rsid w:val="00854D77"/>
    <w:rsid w:val="008552DA"/>
    <w:rsid w:val="008552F0"/>
    <w:rsid w:val="008557E3"/>
    <w:rsid w:val="008559D2"/>
    <w:rsid w:val="00855C90"/>
    <w:rsid w:val="00856721"/>
    <w:rsid w:val="00856A60"/>
    <w:rsid w:val="00860C48"/>
    <w:rsid w:val="00861B28"/>
    <w:rsid w:val="00861E1F"/>
    <w:rsid w:val="008621D1"/>
    <w:rsid w:val="00862303"/>
    <w:rsid w:val="00863543"/>
    <w:rsid w:val="00863FC9"/>
    <w:rsid w:val="0086453A"/>
    <w:rsid w:val="0086582B"/>
    <w:rsid w:val="00865D11"/>
    <w:rsid w:val="00866B4F"/>
    <w:rsid w:val="0086721F"/>
    <w:rsid w:val="0087107C"/>
    <w:rsid w:val="00871B26"/>
    <w:rsid w:val="00872714"/>
    <w:rsid w:val="00873EAB"/>
    <w:rsid w:val="0087582A"/>
    <w:rsid w:val="00875936"/>
    <w:rsid w:val="00876BCB"/>
    <w:rsid w:val="00876E1A"/>
    <w:rsid w:val="0087761E"/>
    <w:rsid w:val="008778D0"/>
    <w:rsid w:val="00877EA6"/>
    <w:rsid w:val="00880C93"/>
    <w:rsid w:val="00880EEB"/>
    <w:rsid w:val="008816D4"/>
    <w:rsid w:val="00881CFD"/>
    <w:rsid w:val="0088287F"/>
    <w:rsid w:val="00882FF4"/>
    <w:rsid w:val="008838A7"/>
    <w:rsid w:val="00883946"/>
    <w:rsid w:val="0088418F"/>
    <w:rsid w:val="00884497"/>
    <w:rsid w:val="00884874"/>
    <w:rsid w:val="00884935"/>
    <w:rsid w:val="0088542E"/>
    <w:rsid w:val="0088577F"/>
    <w:rsid w:val="00886701"/>
    <w:rsid w:val="00886C6C"/>
    <w:rsid w:val="00891DC8"/>
    <w:rsid w:val="00892918"/>
    <w:rsid w:val="00892A54"/>
    <w:rsid w:val="00892F36"/>
    <w:rsid w:val="00896323"/>
    <w:rsid w:val="00896DF1"/>
    <w:rsid w:val="008979C1"/>
    <w:rsid w:val="008A1E27"/>
    <w:rsid w:val="008A2B64"/>
    <w:rsid w:val="008A4D87"/>
    <w:rsid w:val="008A519F"/>
    <w:rsid w:val="008A554E"/>
    <w:rsid w:val="008B1849"/>
    <w:rsid w:val="008B1DF8"/>
    <w:rsid w:val="008B1F16"/>
    <w:rsid w:val="008B217A"/>
    <w:rsid w:val="008B2280"/>
    <w:rsid w:val="008B328B"/>
    <w:rsid w:val="008B371F"/>
    <w:rsid w:val="008B4C9E"/>
    <w:rsid w:val="008B6755"/>
    <w:rsid w:val="008B6B33"/>
    <w:rsid w:val="008B7E25"/>
    <w:rsid w:val="008C0299"/>
    <w:rsid w:val="008C1A81"/>
    <w:rsid w:val="008C30A1"/>
    <w:rsid w:val="008C33F4"/>
    <w:rsid w:val="008C3472"/>
    <w:rsid w:val="008C3DCD"/>
    <w:rsid w:val="008C42B5"/>
    <w:rsid w:val="008C53B9"/>
    <w:rsid w:val="008C555C"/>
    <w:rsid w:val="008C62EF"/>
    <w:rsid w:val="008C665E"/>
    <w:rsid w:val="008C75CA"/>
    <w:rsid w:val="008D247C"/>
    <w:rsid w:val="008D29D4"/>
    <w:rsid w:val="008D30AA"/>
    <w:rsid w:val="008D30E3"/>
    <w:rsid w:val="008D34A2"/>
    <w:rsid w:val="008D374A"/>
    <w:rsid w:val="008D4B4B"/>
    <w:rsid w:val="008D6168"/>
    <w:rsid w:val="008D64AF"/>
    <w:rsid w:val="008D687D"/>
    <w:rsid w:val="008D6ADC"/>
    <w:rsid w:val="008E0797"/>
    <w:rsid w:val="008E2362"/>
    <w:rsid w:val="008E399E"/>
    <w:rsid w:val="008E3BE0"/>
    <w:rsid w:val="008E4001"/>
    <w:rsid w:val="008E4753"/>
    <w:rsid w:val="008E54AC"/>
    <w:rsid w:val="008E7421"/>
    <w:rsid w:val="008F14BA"/>
    <w:rsid w:val="008F1F3C"/>
    <w:rsid w:val="008F38BD"/>
    <w:rsid w:val="008F42B4"/>
    <w:rsid w:val="008F42EC"/>
    <w:rsid w:val="009010CC"/>
    <w:rsid w:val="009022D1"/>
    <w:rsid w:val="00902384"/>
    <w:rsid w:val="009038AD"/>
    <w:rsid w:val="00904231"/>
    <w:rsid w:val="00904C40"/>
    <w:rsid w:val="009053B0"/>
    <w:rsid w:val="00906084"/>
    <w:rsid w:val="0090662F"/>
    <w:rsid w:val="00906849"/>
    <w:rsid w:val="00906FB3"/>
    <w:rsid w:val="0090775A"/>
    <w:rsid w:val="00907E87"/>
    <w:rsid w:val="00910E80"/>
    <w:rsid w:val="00911B76"/>
    <w:rsid w:val="00913042"/>
    <w:rsid w:val="009132C2"/>
    <w:rsid w:val="009134EE"/>
    <w:rsid w:val="00913F4E"/>
    <w:rsid w:val="00914685"/>
    <w:rsid w:val="009155A8"/>
    <w:rsid w:val="009164B6"/>
    <w:rsid w:val="00916FA3"/>
    <w:rsid w:val="009177F2"/>
    <w:rsid w:val="009177FA"/>
    <w:rsid w:val="009203E9"/>
    <w:rsid w:val="00921143"/>
    <w:rsid w:val="00921A27"/>
    <w:rsid w:val="00925177"/>
    <w:rsid w:val="00927351"/>
    <w:rsid w:val="009275EE"/>
    <w:rsid w:val="00927F6D"/>
    <w:rsid w:val="00930962"/>
    <w:rsid w:val="0093272C"/>
    <w:rsid w:val="00933995"/>
    <w:rsid w:val="0093460A"/>
    <w:rsid w:val="009346EA"/>
    <w:rsid w:val="00935C2F"/>
    <w:rsid w:val="009360F3"/>
    <w:rsid w:val="009363A2"/>
    <w:rsid w:val="00937693"/>
    <w:rsid w:val="00937E39"/>
    <w:rsid w:val="0094389C"/>
    <w:rsid w:val="00944044"/>
    <w:rsid w:val="00945227"/>
    <w:rsid w:val="00945CA6"/>
    <w:rsid w:val="009466F0"/>
    <w:rsid w:val="00946A33"/>
    <w:rsid w:val="00950F69"/>
    <w:rsid w:val="009513A7"/>
    <w:rsid w:val="00951A4F"/>
    <w:rsid w:val="0095353B"/>
    <w:rsid w:val="00954C10"/>
    <w:rsid w:val="0095512E"/>
    <w:rsid w:val="00955E67"/>
    <w:rsid w:val="00956E97"/>
    <w:rsid w:val="0095717F"/>
    <w:rsid w:val="00960026"/>
    <w:rsid w:val="009607BB"/>
    <w:rsid w:val="00961304"/>
    <w:rsid w:val="00963672"/>
    <w:rsid w:val="00963C49"/>
    <w:rsid w:val="00964FE2"/>
    <w:rsid w:val="009661C0"/>
    <w:rsid w:val="00966A5D"/>
    <w:rsid w:val="00966E46"/>
    <w:rsid w:val="00970833"/>
    <w:rsid w:val="00970E18"/>
    <w:rsid w:val="00970F1E"/>
    <w:rsid w:val="00972260"/>
    <w:rsid w:val="00972CCD"/>
    <w:rsid w:val="00972CD9"/>
    <w:rsid w:val="00972CF4"/>
    <w:rsid w:val="009737FB"/>
    <w:rsid w:val="00973CA0"/>
    <w:rsid w:val="00974672"/>
    <w:rsid w:val="009747C6"/>
    <w:rsid w:val="009800E0"/>
    <w:rsid w:val="009801EC"/>
    <w:rsid w:val="009815F0"/>
    <w:rsid w:val="00982717"/>
    <w:rsid w:val="00982975"/>
    <w:rsid w:val="00982D6B"/>
    <w:rsid w:val="00983589"/>
    <w:rsid w:val="009835C0"/>
    <w:rsid w:val="00983772"/>
    <w:rsid w:val="00984AE1"/>
    <w:rsid w:val="00985B8B"/>
    <w:rsid w:val="009862CF"/>
    <w:rsid w:val="009865A6"/>
    <w:rsid w:val="00990178"/>
    <w:rsid w:val="00991094"/>
    <w:rsid w:val="0099208D"/>
    <w:rsid w:val="0099290E"/>
    <w:rsid w:val="00994827"/>
    <w:rsid w:val="00994BB8"/>
    <w:rsid w:val="00995408"/>
    <w:rsid w:val="00995434"/>
    <w:rsid w:val="00995F01"/>
    <w:rsid w:val="00997821"/>
    <w:rsid w:val="00997D04"/>
    <w:rsid w:val="009A0374"/>
    <w:rsid w:val="009A0995"/>
    <w:rsid w:val="009A108D"/>
    <w:rsid w:val="009A6220"/>
    <w:rsid w:val="009B241E"/>
    <w:rsid w:val="009B2532"/>
    <w:rsid w:val="009B3C69"/>
    <w:rsid w:val="009B3E5D"/>
    <w:rsid w:val="009B4365"/>
    <w:rsid w:val="009B5347"/>
    <w:rsid w:val="009B5487"/>
    <w:rsid w:val="009B6718"/>
    <w:rsid w:val="009C0A2A"/>
    <w:rsid w:val="009C0E07"/>
    <w:rsid w:val="009C16BD"/>
    <w:rsid w:val="009C193C"/>
    <w:rsid w:val="009C2A6B"/>
    <w:rsid w:val="009C3CD1"/>
    <w:rsid w:val="009C7733"/>
    <w:rsid w:val="009C7D04"/>
    <w:rsid w:val="009D0617"/>
    <w:rsid w:val="009D0F5D"/>
    <w:rsid w:val="009D236E"/>
    <w:rsid w:val="009D293D"/>
    <w:rsid w:val="009D37C2"/>
    <w:rsid w:val="009D4F74"/>
    <w:rsid w:val="009D505E"/>
    <w:rsid w:val="009D5685"/>
    <w:rsid w:val="009E024B"/>
    <w:rsid w:val="009E0547"/>
    <w:rsid w:val="009E0913"/>
    <w:rsid w:val="009E097B"/>
    <w:rsid w:val="009E1A30"/>
    <w:rsid w:val="009E1EAC"/>
    <w:rsid w:val="009E3D51"/>
    <w:rsid w:val="009E448D"/>
    <w:rsid w:val="009E4A42"/>
    <w:rsid w:val="009E563A"/>
    <w:rsid w:val="009E6205"/>
    <w:rsid w:val="009E6323"/>
    <w:rsid w:val="009E7407"/>
    <w:rsid w:val="009E742A"/>
    <w:rsid w:val="009F05F6"/>
    <w:rsid w:val="009F0AF9"/>
    <w:rsid w:val="009F0E7A"/>
    <w:rsid w:val="009F11D9"/>
    <w:rsid w:val="009F1B29"/>
    <w:rsid w:val="009F27C1"/>
    <w:rsid w:val="009F2C9C"/>
    <w:rsid w:val="009F36AB"/>
    <w:rsid w:val="009F3B06"/>
    <w:rsid w:val="009F43F3"/>
    <w:rsid w:val="009F5E51"/>
    <w:rsid w:val="009F5F62"/>
    <w:rsid w:val="009F7040"/>
    <w:rsid w:val="00A00AEF"/>
    <w:rsid w:val="00A00C26"/>
    <w:rsid w:val="00A01BE6"/>
    <w:rsid w:val="00A0261A"/>
    <w:rsid w:val="00A0264D"/>
    <w:rsid w:val="00A043A3"/>
    <w:rsid w:val="00A043E6"/>
    <w:rsid w:val="00A047C1"/>
    <w:rsid w:val="00A05A60"/>
    <w:rsid w:val="00A06785"/>
    <w:rsid w:val="00A1055F"/>
    <w:rsid w:val="00A12453"/>
    <w:rsid w:val="00A12479"/>
    <w:rsid w:val="00A124C9"/>
    <w:rsid w:val="00A13E58"/>
    <w:rsid w:val="00A14229"/>
    <w:rsid w:val="00A17288"/>
    <w:rsid w:val="00A1756C"/>
    <w:rsid w:val="00A17CF4"/>
    <w:rsid w:val="00A20501"/>
    <w:rsid w:val="00A20514"/>
    <w:rsid w:val="00A21B04"/>
    <w:rsid w:val="00A250BA"/>
    <w:rsid w:val="00A25187"/>
    <w:rsid w:val="00A25C1D"/>
    <w:rsid w:val="00A268F0"/>
    <w:rsid w:val="00A26AD5"/>
    <w:rsid w:val="00A279E7"/>
    <w:rsid w:val="00A27F4C"/>
    <w:rsid w:val="00A3019C"/>
    <w:rsid w:val="00A305CB"/>
    <w:rsid w:val="00A309C0"/>
    <w:rsid w:val="00A3235E"/>
    <w:rsid w:val="00A32D61"/>
    <w:rsid w:val="00A33414"/>
    <w:rsid w:val="00A33EC4"/>
    <w:rsid w:val="00A3408F"/>
    <w:rsid w:val="00A34339"/>
    <w:rsid w:val="00A35079"/>
    <w:rsid w:val="00A35FE5"/>
    <w:rsid w:val="00A3625D"/>
    <w:rsid w:val="00A36514"/>
    <w:rsid w:val="00A409A2"/>
    <w:rsid w:val="00A4152E"/>
    <w:rsid w:val="00A41599"/>
    <w:rsid w:val="00A42CB9"/>
    <w:rsid w:val="00A43218"/>
    <w:rsid w:val="00A44E99"/>
    <w:rsid w:val="00A463F2"/>
    <w:rsid w:val="00A46DF0"/>
    <w:rsid w:val="00A476B0"/>
    <w:rsid w:val="00A477C5"/>
    <w:rsid w:val="00A47CBB"/>
    <w:rsid w:val="00A508AF"/>
    <w:rsid w:val="00A5201E"/>
    <w:rsid w:val="00A54854"/>
    <w:rsid w:val="00A55EEA"/>
    <w:rsid w:val="00A576EB"/>
    <w:rsid w:val="00A57ADE"/>
    <w:rsid w:val="00A60049"/>
    <w:rsid w:val="00A60306"/>
    <w:rsid w:val="00A603E8"/>
    <w:rsid w:val="00A61EB4"/>
    <w:rsid w:val="00A63D7C"/>
    <w:rsid w:val="00A64D20"/>
    <w:rsid w:val="00A65FCE"/>
    <w:rsid w:val="00A6643B"/>
    <w:rsid w:val="00A66671"/>
    <w:rsid w:val="00A67964"/>
    <w:rsid w:val="00A70B66"/>
    <w:rsid w:val="00A72C56"/>
    <w:rsid w:val="00A73210"/>
    <w:rsid w:val="00A73EDA"/>
    <w:rsid w:val="00A73FAD"/>
    <w:rsid w:val="00A74052"/>
    <w:rsid w:val="00A741BD"/>
    <w:rsid w:val="00A74968"/>
    <w:rsid w:val="00A76C00"/>
    <w:rsid w:val="00A77D89"/>
    <w:rsid w:val="00A81826"/>
    <w:rsid w:val="00A84D3B"/>
    <w:rsid w:val="00A90D66"/>
    <w:rsid w:val="00A93594"/>
    <w:rsid w:val="00A9460F"/>
    <w:rsid w:val="00A97A34"/>
    <w:rsid w:val="00AA0BF5"/>
    <w:rsid w:val="00AA4857"/>
    <w:rsid w:val="00AA50F3"/>
    <w:rsid w:val="00AA512B"/>
    <w:rsid w:val="00AA55EE"/>
    <w:rsid w:val="00AA57BE"/>
    <w:rsid w:val="00AA59DD"/>
    <w:rsid w:val="00AA77CA"/>
    <w:rsid w:val="00AA7AA6"/>
    <w:rsid w:val="00AA7C3E"/>
    <w:rsid w:val="00AB015D"/>
    <w:rsid w:val="00AB1392"/>
    <w:rsid w:val="00AB1B67"/>
    <w:rsid w:val="00AB1E47"/>
    <w:rsid w:val="00AB245D"/>
    <w:rsid w:val="00AB359C"/>
    <w:rsid w:val="00AB4523"/>
    <w:rsid w:val="00AB685C"/>
    <w:rsid w:val="00AB7358"/>
    <w:rsid w:val="00AC0512"/>
    <w:rsid w:val="00AC06B7"/>
    <w:rsid w:val="00AC1025"/>
    <w:rsid w:val="00AC182D"/>
    <w:rsid w:val="00AC1E0B"/>
    <w:rsid w:val="00AC34DE"/>
    <w:rsid w:val="00AC4794"/>
    <w:rsid w:val="00AC4F4F"/>
    <w:rsid w:val="00AC573E"/>
    <w:rsid w:val="00AC62DB"/>
    <w:rsid w:val="00AC6788"/>
    <w:rsid w:val="00AC6D9B"/>
    <w:rsid w:val="00AC789E"/>
    <w:rsid w:val="00AC7E89"/>
    <w:rsid w:val="00AD2290"/>
    <w:rsid w:val="00AD3021"/>
    <w:rsid w:val="00AD366E"/>
    <w:rsid w:val="00AD47D8"/>
    <w:rsid w:val="00AD7F41"/>
    <w:rsid w:val="00AE0542"/>
    <w:rsid w:val="00AE0FED"/>
    <w:rsid w:val="00AE159C"/>
    <w:rsid w:val="00AE1B9F"/>
    <w:rsid w:val="00AE270D"/>
    <w:rsid w:val="00AE3AE3"/>
    <w:rsid w:val="00AE50BB"/>
    <w:rsid w:val="00AE5153"/>
    <w:rsid w:val="00AE6410"/>
    <w:rsid w:val="00AE78F6"/>
    <w:rsid w:val="00AE7ABB"/>
    <w:rsid w:val="00AF00A2"/>
    <w:rsid w:val="00AF065C"/>
    <w:rsid w:val="00AF08BF"/>
    <w:rsid w:val="00AF119E"/>
    <w:rsid w:val="00AF12F0"/>
    <w:rsid w:val="00AF1B6E"/>
    <w:rsid w:val="00AF1BCC"/>
    <w:rsid w:val="00AF1C00"/>
    <w:rsid w:val="00AF2EE9"/>
    <w:rsid w:val="00AF390A"/>
    <w:rsid w:val="00AF3F51"/>
    <w:rsid w:val="00AF490F"/>
    <w:rsid w:val="00AF498F"/>
    <w:rsid w:val="00AF5A00"/>
    <w:rsid w:val="00AF5D9A"/>
    <w:rsid w:val="00AF71FE"/>
    <w:rsid w:val="00B00648"/>
    <w:rsid w:val="00B017C9"/>
    <w:rsid w:val="00B01CCB"/>
    <w:rsid w:val="00B03A0C"/>
    <w:rsid w:val="00B05910"/>
    <w:rsid w:val="00B05DDB"/>
    <w:rsid w:val="00B0666F"/>
    <w:rsid w:val="00B10DBC"/>
    <w:rsid w:val="00B11CF2"/>
    <w:rsid w:val="00B12AC9"/>
    <w:rsid w:val="00B13208"/>
    <w:rsid w:val="00B13791"/>
    <w:rsid w:val="00B13CD3"/>
    <w:rsid w:val="00B156AF"/>
    <w:rsid w:val="00B173DD"/>
    <w:rsid w:val="00B174C8"/>
    <w:rsid w:val="00B20176"/>
    <w:rsid w:val="00B20EA6"/>
    <w:rsid w:val="00B21C8E"/>
    <w:rsid w:val="00B23A2A"/>
    <w:rsid w:val="00B23BD9"/>
    <w:rsid w:val="00B24291"/>
    <w:rsid w:val="00B25929"/>
    <w:rsid w:val="00B266D4"/>
    <w:rsid w:val="00B26706"/>
    <w:rsid w:val="00B26743"/>
    <w:rsid w:val="00B2690E"/>
    <w:rsid w:val="00B27948"/>
    <w:rsid w:val="00B30F63"/>
    <w:rsid w:val="00B322D7"/>
    <w:rsid w:val="00B36B62"/>
    <w:rsid w:val="00B36D4B"/>
    <w:rsid w:val="00B416F2"/>
    <w:rsid w:val="00B41771"/>
    <w:rsid w:val="00B43C39"/>
    <w:rsid w:val="00B45987"/>
    <w:rsid w:val="00B46A61"/>
    <w:rsid w:val="00B47509"/>
    <w:rsid w:val="00B505C4"/>
    <w:rsid w:val="00B51F69"/>
    <w:rsid w:val="00B525F3"/>
    <w:rsid w:val="00B5294E"/>
    <w:rsid w:val="00B53469"/>
    <w:rsid w:val="00B538E3"/>
    <w:rsid w:val="00B55B49"/>
    <w:rsid w:val="00B5660C"/>
    <w:rsid w:val="00B571FB"/>
    <w:rsid w:val="00B57E40"/>
    <w:rsid w:val="00B6256D"/>
    <w:rsid w:val="00B635A6"/>
    <w:rsid w:val="00B64546"/>
    <w:rsid w:val="00B648AF"/>
    <w:rsid w:val="00B64AA3"/>
    <w:rsid w:val="00B65431"/>
    <w:rsid w:val="00B675EC"/>
    <w:rsid w:val="00B676C4"/>
    <w:rsid w:val="00B67E73"/>
    <w:rsid w:val="00B703D5"/>
    <w:rsid w:val="00B707B9"/>
    <w:rsid w:val="00B716C3"/>
    <w:rsid w:val="00B72CC4"/>
    <w:rsid w:val="00B72F75"/>
    <w:rsid w:val="00B73BDB"/>
    <w:rsid w:val="00B7454B"/>
    <w:rsid w:val="00B74BF4"/>
    <w:rsid w:val="00B74F4C"/>
    <w:rsid w:val="00B74F73"/>
    <w:rsid w:val="00B75365"/>
    <w:rsid w:val="00B76310"/>
    <w:rsid w:val="00B76ABC"/>
    <w:rsid w:val="00B805AB"/>
    <w:rsid w:val="00B81293"/>
    <w:rsid w:val="00B813AC"/>
    <w:rsid w:val="00B82587"/>
    <w:rsid w:val="00B848ED"/>
    <w:rsid w:val="00B84D8B"/>
    <w:rsid w:val="00B855A3"/>
    <w:rsid w:val="00B90057"/>
    <w:rsid w:val="00B90892"/>
    <w:rsid w:val="00B90AAD"/>
    <w:rsid w:val="00B90CA1"/>
    <w:rsid w:val="00B92AF9"/>
    <w:rsid w:val="00B93388"/>
    <w:rsid w:val="00B94981"/>
    <w:rsid w:val="00B94C78"/>
    <w:rsid w:val="00B94F7E"/>
    <w:rsid w:val="00B95109"/>
    <w:rsid w:val="00B951D2"/>
    <w:rsid w:val="00B95207"/>
    <w:rsid w:val="00B97106"/>
    <w:rsid w:val="00BA15FE"/>
    <w:rsid w:val="00BA2366"/>
    <w:rsid w:val="00BA2D75"/>
    <w:rsid w:val="00BA2F1C"/>
    <w:rsid w:val="00BA35C3"/>
    <w:rsid w:val="00BA4B00"/>
    <w:rsid w:val="00BA69A4"/>
    <w:rsid w:val="00BA6A1A"/>
    <w:rsid w:val="00BB33B5"/>
    <w:rsid w:val="00BB3B0A"/>
    <w:rsid w:val="00BB4E52"/>
    <w:rsid w:val="00BB5AF5"/>
    <w:rsid w:val="00BB5E38"/>
    <w:rsid w:val="00BB76D6"/>
    <w:rsid w:val="00BB793A"/>
    <w:rsid w:val="00BB7FE5"/>
    <w:rsid w:val="00BC09F2"/>
    <w:rsid w:val="00BC107F"/>
    <w:rsid w:val="00BC198A"/>
    <w:rsid w:val="00BC1EC6"/>
    <w:rsid w:val="00BC3103"/>
    <w:rsid w:val="00BC4234"/>
    <w:rsid w:val="00BC4AB5"/>
    <w:rsid w:val="00BC6D1E"/>
    <w:rsid w:val="00BC705A"/>
    <w:rsid w:val="00BC70C4"/>
    <w:rsid w:val="00BC7B4C"/>
    <w:rsid w:val="00BD0BE4"/>
    <w:rsid w:val="00BD0DDD"/>
    <w:rsid w:val="00BD1F99"/>
    <w:rsid w:val="00BD2C39"/>
    <w:rsid w:val="00BD30EA"/>
    <w:rsid w:val="00BD3A9D"/>
    <w:rsid w:val="00BD4CB5"/>
    <w:rsid w:val="00BD4EA5"/>
    <w:rsid w:val="00BD532E"/>
    <w:rsid w:val="00BD5719"/>
    <w:rsid w:val="00BD6753"/>
    <w:rsid w:val="00BD7EBC"/>
    <w:rsid w:val="00BE0318"/>
    <w:rsid w:val="00BE08D6"/>
    <w:rsid w:val="00BE305F"/>
    <w:rsid w:val="00BE3115"/>
    <w:rsid w:val="00BE3625"/>
    <w:rsid w:val="00BE4881"/>
    <w:rsid w:val="00BE5B4A"/>
    <w:rsid w:val="00BE6E01"/>
    <w:rsid w:val="00BE6F3B"/>
    <w:rsid w:val="00BE7B0F"/>
    <w:rsid w:val="00BE7DBA"/>
    <w:rsid w:val="00BF1D94"/>
    <w:rsid w:val="00BF22AC"/>
    <w:rsid w:val="00BF28CC"/>
    <w:rsid w:val="00BF4658"/>
    <w:rsid w:val="00BF4C98"/>
    <w:rsid w:val="00BF4CD3"/>
    <w:rsid w:val="00BF5152"/>
    <w:rsid w:val="00BF5FEA"/>
    <w:rsid w:val="00BF7515"/>
    <w:rsid w:val="00C00C93"/>
    <w:rsid w:val="00C01600"/>
    <w:rsid w:val="00C0258D"/>
    <w:rsid w:val="00C03737"/>
    <w:rsid w:val="00C048E3"/>
    <w:rsid w:val="00C060AF"/>
    <w:rsid w:val="00C06721"/>
    <w:rsid w:val="00C07607"/>
    <w:rsid w:val="00C07B7D"/>
    <w:rsid w:val="00C07BA4"/>
    <w:rsid w:val="00C102CD"/>
    <w:rsid w:val="00C10AB6"/>
    <w:rsid w:val="00C10E7C"/>
    <w:rsid w:val="00C150E3"/>
    <w:rsid w:val="00C15650"/>
    <w:rsid w:val="00C157A9"/>
    <w:rsid w:val="00C15FBE"/>
    <w:rsid w:val="00C17148"/>
    <w:rsid w:val="00C20568"/>
    <w:rsid w:val="00C2311B"/>
    <w:rsid w:val="00C23A06"/>
    <w:rsid w:val="00C24F94"/>
    <w:rsid w:val="00C250E7"/>
    <w:rsid w:val="00C26E19"/>
    <w:rsid w:val="00C277AE"/>
    <w:rsid w:val="00C27FC5"/>
    <w:rsid w:val="00C30244"/>
    <w:rsid w:val="00C302EB"/>
    <w:rsid w:val="00C30B9B"/>
    <w:rsid w:val="00C3137D"/>
    <w:rsid w:val="00C3225A"/>
    <w:rsid w:val="00C33748"/>
    <w:rsid w:val="00C33E48"/>
    <w:rsid w:val="00C34812"/>
    <w:rsid w:val="00C35B15"/>
    <w:rsid w:val="00C35C61"/>
    <w:rsid w:val="00C36E07"/>
    <w:rsid w:val="00C3706C"/>
    <w:rsid w:val="00C37C5D"/>
    <w:rsid w:val="00C40E07"/>
    <w:rsid w:val="00C42E2E"/>
    <w:rsid w:val="00C44E24"/>
    <w:rsid w:val="00C46B68"/>
    <w:rsid w:val="00C46BAC"/>
    <w:rsid w:val="00C46F50"/>
    <w:rsid w:val="00C503AB"/>
    <w:rsid w:val="00C511A4"/>
    <w:rsid w:val="00C516A0"/>
    <w:rsid w:val="00C51AB1"/>
    <w:rsid w:val="00C51C3A"/>
    <w:rsid w:val="00C51FA5"/>
    <w:rsid w:val="00C536D7"/>
    <w:rsid w:val="00C53B58"/>
    <w:rsid w:val="00C6034A"/>
    <w:rsid w:val="00C61CF9"/>
    <w:rsid w:val="00C61DE6"/>
    <w:rsid w:val="00C63C87"/>
    <w:rsid w:val="00C64C78"/>
    <w:rsid w:val="00C650A8"/>
    <w:rsid w:val="00C658F9"/>
    <w:rsid w:val="00C65C38"/>
    <w:rsid w:val="00C66D88"/>
    <w:rsid w:val="00C6720B"/>
    <w:rsid w:val="00C676C7"/>
    <w:rsid w:val="00C67AAD"/>
    <w:rsid w:val="00C70506"/>
    <w:rsid w:val="00C70E22"/>
    <w:rsid w:val="00C73220"/>
    <w:rsid w:val="00C7462B"/>
    <w:rsid w:val="00C75461"/>
    <w:rsid w:val="00C8277B"/>
    <w:rsid w:val="00C83D71"/>
    <w:rsid w:val="00C84138"/>
    <w:rsid w:val="00C852BE"/>
    <w:rsid w:val="00C85AFA"/>
    <w:rsid w:val="00C85C27"/>
    <w:rsid w:val="00C86F55"/>
    <w:rsid w:val="00C909CF"/>
    <w:rsid w:val="00C90C02"/>
    <w:rsid w:val="00C91A47"/>
    <w:rsid w:val="00C9259B"/>
    <w:rsid w:val="00C9411B"/>
    <w:rsid w:val="00C94491"/>
    <w:rsid w:val="00C944DA"/>
    <w:rsid w:val="00C94996"/>
    <w:rsid w:val="00C956C1"/>
    <w:rsid w:val="00C96AB6"/>
    <w:rsid w:val="00CA42F7"/>
    <w:rsid w:val="00CA4737"/>
    <w:rsid w:val="00CA4A66"/>
    <w:rsid w:val="00CA660E"/>
    <w:rsid w:val="00CA7F22"/>
    <w:rsid w:val="00CB0A3B"/>
    <w:rsid w:val="00CB0D0A"/>
    <w:rsid w:val="00CB3650"/>
    <w:rsid w:val="00CB3DFC"/>
    <w:rsid w:val="00CB5BCD"/>
    <w:rsid w:val="00CB6002"/>
    <w:rsid w:val="00CB6102"/>
    <w:rsid w:val="00CC05B0"/>
    <w:rsid w:val="00CC0FFD"/>
    <w:rsid w:val="00CC2FE6"/>
    <w:rsid w:val="00CC344E"/>
    <w:rsid w:val="00CC3A95"/>
    <w:rsid w:val="00CC4272"/>
    <w:rsid w:val="00CC5E28"/>
    <w:rsid w:val="00CC622E"/>
    <w:rsid w:val="00CC7AC9"/>
    <w:rsid w:val="00CC7E16"/>
    <w:rsid w:val="00CD0156"/>
    <w:rsid w:val="00CD057D"/>
    <w:rsid w:val="00CD1506"/>
    <w:rsid w:val="00CD2193"/>
    <w:rsid w:val="00CD3C97"/>
    <w:rsid w:val="00CD3D82"/>
    <w:rsid w:val="00CD5958"/>
    <w:rsid w:val="00CD711F"/>
    <w:rsid w:val="00CD79FD"/>
    <w:rsid w:val="00CE0FF0"/>
    <w:rsid w:val="00CE10F0"/>
    <w:rsid w:val="00CE1158"/>
    <w:rsid w:val="00CE2162"/>
    <w:rsid w:val="00CE2A84"/>
    <w:rsid w:val="00CE33DC"/>
    <w:rsid w:val="00CE3EFC"/>
    <w:rsid w:val="00CE6373"/>
    <w:rsid w:val="00CE6DA3"/>
    <w:rsid w:val="00CF080E"/>
    <w:rsid w:val="00CF0841"/>
    <w:rsid w:val="00CF0A63"/>
    <w:rsid w:val="00CF0D26"/>
    <w:rsid w:val="00CF1F10"/>
    <w:rsid w:val="00CF38B0"/>
    <w:rsid w:val="00CF4C59"/>
    <w:rsid w:val="00CF6142"/>
    <w:rsid w:val="00CF625E"/>
    <w:rsid w:val="00CF6813"/>
    <w:rsid w:val="00CF6DB8"/>
    <w:rsid w:val="00D00E81"/>
    <w:rsid w:val="00D02173"/>
    <w:rsid w:val="00D03030"/>
    <w:rsid w:val="00D03C49"/>
    <w:rsid w:val="00D04B56"/>
    <w:rsid w:val="00D04B71"/>
    <w:rsid w:val="00D04F98"/>
    <w:rsid w:val="00D06733"/>
    <w:rsid w:val="00D07280"/>
    <w:rsid w:val="00D07D09"/>
    <w:rsid w:val="00D07FA7"/>
    <w:rsid w:val="00D10393"/>
    <w:rsid w:val="00D1104E"/>
    <w:rsid w:val="00D12107"/>
    <w:rsid w:val="00D126C0"/>
    <w:rsid w:val="00D13F3C"/>
    <w:rsid w:val="00D1458C"/>
    <w:rsid w:val="00D14DFF"/>
    <w:rsid w:val="00D15930"/>
    <w:rsid w:val="00D17359"/>
    <w:rsid w:val="00D17745"/>
    <w:rsid w:val="00D2091F"/>
    <w:rsid w:val="00D21284"/>
    <w:rsid w:val="00D21505"/>
    <w:rsid w:val="00D21A5F"/>
    <w:rsid w:val="00D21D94"/>
    <w:rsid w:val="00D23424"/>
    <w:rsid w:val="00D23431"/>
    <w:rsid w:val="00D23E37"/>
    <w:rsid w:val="00D24119"/>
    <w:rsid w:val="00D24383"/>
    <w:rsid w:val="00D2447B"/>
    <w:rsid w:val="00D24AF2"/>
    <w:rsid w:val="00D25267"/>
    <w:rsid w:val="00D253FC"/>
    <w:rsid w:val="00D267FA"/>
    <w:rsid w:val="00D27983"/>
    <w:rsid w:val="00D31708"/>
    <w:rsid w:val="00D31A5E"/>
    <w:rsid w:val="00D33B07"/>
    <w:rsid w:val="00D347E3"/>
    <w:rsid w:val="00D35EA3"/>
    <w:rsid w:val="00D3623D"/>
    <w:rsid w:val="00D417C4"/>
    <w:rsid w:val="00D436CF"/>
    <w:rsid w:val="00D43768"/>
    <w:rsid w:val="00D43F7E"/>
    <w:rsid w:val="00D44F55"/>
    <w:rsid w:val="00D462F0"/>
    <w:rsid w:val="00D46329"/>
    <w:rsid w:val="00D464D6"/>
    <w:rsid w:val="00D46DAC"/>
    <w:rsid w:val="00D47409"/>
    <w:rsid w:val="00D47519"/>
    <w:rsid w:val="00D47D73"/>
    <w:rsid w:val="00D52778"/>
    <w:rsid w:val="00D52D73"/>
    <w:rsid w:val="00D534D5"/>
    <w:rsid w:val="00D56280"/>
    <w:rsid w:val="00D57511"/>
    <w:rsid w:val="00D61C75"/>
    <w:rsid w:val="00D639F3"/>
    <w:rsid w:val="00D6407F"/>
    <w:rsid w:val="00D655B3"/>
    <w:rsid w:val="00D65B7D"/>
    <w:rsid w:val="00D664CE"/>
    <w:rsid w:val="00D70D7D"/>
    <w:rsid w:val="00D719B5"/>
    <w:rsid w:val="00D72494"/>
    <w:rsid w:val="00D7278E"/>
    <w:rsid w:val="00D73F6A"/>
    <w:rsid w:val="00D74599"/>
    <w:rsid w:val="00D8004F"/>
    <w:rsid w:val="00D81118"/>
    <w:rsid w:val="00D820CB"/>
    <w:rsid w:val="00D82768"/>
    <w:rsid w:val="00D82D8E"/>
    <w:rsid w:val="00D840EA"/>
    <w:rsid w:val="00D8419F"/>
    <w:rsid w:val="00D84BAA"/>
    <w:rsid w:val="00D85252"/>
    <w:rsid w:val="00D854E3"/>
    <w:rsid w:val="00D856EB"/>
    <w:rsid w:val="00D87345"/>
    <w:rsid w:val="00D9008E"/>
    <w:rsid w:val="00D9039B"/>
    <w:rsid w:val="00D95791"/>
    <w:rsid w:val="00D95CAB"/>
    <w:rsid w:val="00D95E00"/>
    <w:rsid w:val="00D95FAF"/>
    <w:rsid w:val="00D9653E"/>
    <w:rsid w:val="00DA0E3F"/>
    <w:rsid w:val="00DA0EC2"/>
    <w:rsid w:val="00DA1B70"/>
    <w:rsid w:val="00DA2374"/>
    <w:rsid w:val="00DA3248"/>
    <w:rsid w:val="00DA3F4F"/>
    <w:rsid w:val="00DA4B9C"/>
    <w:rsid w:val="00DA5403"/>
    <w:rsid w:val="00DA595B"/>
    <w:rsid w:val="00DA6590"/>
    <w:rsid w:val="00DA6C91"/>
    <w:rsid w:val="00DA7CC1"/>
    <w:rsid w:val="00DAFABB"/>
    <w:rsid w:val="00DB42C3"/>
    <w:rsid w:val="00DB430B"/>
    <w:rsid w:val="00DB45E0"/>
    <w:rsid w:val="00DB5198"/>
    <w:rsid w:val="00DB51F0"/>
    <w:rsid w:val="00DB67C5"/>
    <w:rsid w:val="00DB6964"/>
    <w:rsid w:val="00DB6EB2"/>
    <w:rsid w:val="00DB781E"/>
    <w:rsid w:val="00DC0253"/>
    <w:rsid w:val="00DC060C"/>
    <w:rsid w:val="00DC0796"/>
    <w:rsid w:val="00DC140E"/>
    <w:rsid w:val="00DC2BDE"/>
    <w:rsid w:val="00DC3CFC"/>
    <w:rsid w:val="00DC4950"/>
    <w:rsid w:val="00DD0053"/>
    <w:rsid w:val="00DD1B44"/>
    <w:rsid w:val="00DD1BC4"/>
    <w:rsid w:val="00DD2FD6"/>
    <w:rsid w:val="00DD3603"/>
    <w:rsid w:val="00DD3ED6"/>
    <w:rsid w:val="00DD5281"/>
    <w:rsid w:val="00DD63B9"/>
    <w:rsid w:val="00DD6453"/>
    <w:rsid w:val="00DE0846"/>
    <w:rsid w:val="00DE1DAE"/>
    <w:rsid w:val="00DE2655"/>
    <w:rsid w:val="00DE3E4A"/>
    <w:rsid w:val="00DF01A6"/>
    <w:rsid w:val="00DF0D21"/>
    <w:rsid w:val="00DF1878"/>
    <w:rsid w:val="00DF1BD3"/>
    <w:rsid w:val="00DF2F27"/>
    <w:rsid w:val="00DF2FD5"/>
    <w:rsid w:val="00DF4230"/>
    <w:rsid w:val="00DF5F9B"/>
    <w:rsid w:val="00DF6E37"/>
    <w:rsid w:val="00DF7290"/>
    <w:rsid w:val="00E00103"/>
    <w:rsid w:val="00E00780"/>
    <w:rsid w:val="00E014B1"/>
    <w:rsid w:val="00E024B1"/>
    <w:rsid w:val="00E0305F"/>
    <w:rsid w:val="00E03426"/>
    <w:rsid w:val="00E07A60"/>
    <w:rsid w:val="00E1016A"/>
    <w:rsid w:val="00E10627"/>
    <w:rsid w:val="00E128EC"/>
    <w:rsid w:val="00E143FA"/>
    <w:rsid w:val="00E14844"/>
    <w:rsid w:val="00E14A20"/>
    <w:rsid w:val="00E14B42"/>
    <w:rsid w:val="00E14E45"/>
    <w:rsid w:val="00E16D99"/>
    <w:rsid w:val="00E1704B"/>
    <w:rsid w:val="00E173DE"/>
    <w:rsid w:val="00E20E35"/>
    <w:rsid w:val="00E21D86"/>
    <w:rsid w:val="00E22187"/>
    <w:rsid w:val="00E23C7B"/>
    <w:rsid w:val="00E23F0E"/>
    <w:rsid w:val="00E262BD"/>
    <w:rsid w:val="00E26626"/>
    <w:rsid w:val="00E269A4"/>
    <w:rsid w:val="00E26F0C"/>
    <w:rsid w:val="00E27199"/>
    <w:rsid w:val="00E27F06"/>
    <w:rsid w:val="00E27F17"/>
    <w:rsid w:val="00E35155"/>
    <w:rsid w:val="00E35703"/>
    <w:rsid w:val="00E359CF"/>
    <w:rsid w:val="00E360E5"/>
    <w:rsid w:val="00E368D0"/>
    <w:rsid w:val="00E369D0"/>
    <w:rsid w:val="00E3705F"/>
    <w:rsid w:val="00E37AFE"/>
    <w:rsid w:val="00E403B9"/>
    <w:rsid w:val="00E404F6"/>
    <w:rsid w:val="00E445EA"/>
    <w:rsid w:val="00E44677"/>
    <w:rsid w:val="00E507B9"/>
    <w:rsid w:val="00E512B0"/>
    <w:rsid w:val="00E51449"/>
    <w:rsid w:val="00E51F06"/>
    <w:rsid w:val="00E52974"/>
    <w:rsid w:val="00E52AA2"/>
    <w:rsid w:val="00E52EBB"/>
    <w:rsid w:val="00E550DE"/>
    <w:rsid w:val="00E55585"/>
    <w:rsid w:val="00E609DD"/>
    <w:rsid w:val="00E61192"/>
    <w:rsid w:val="00E632A6"/>
    <w:rsid w:val="00E64BBB"/>
    <w:rsid w:val="00E65521"/>
    <w:rsid w:val="00E65729"/>
    <w:rsid w:val="00E65771"/>
    <w:rsid w:val="00E65AFA"/>
    <w:rsid w:val="00E65D3A"/>
    <w:rsid w:val="00E67E4C"/>
    <w:rsid w:val="00E72FE7"/>
    <w:rsid w:val="00E730A4"/>
    <w:rsid w:val="00E737D4"/>
    <w:rsid w:val="00E74297"/>
    <w:rsid w:val="00E76679"/>
    <w:rsid w:val="00E76AEB"/>
    <w:rsid w:val="00E77393"/>
    <w:rsid w:val="00E8076D"/>
    <w:rsid w:val="00E81943"/>
    <w:rsid w:val="00E8225D"/>
    <w:rsid w:val="00E82E57"/>
    <w:rsid w:val="00E83457"/>
    <w:rsid w:val="00E83486"/>
    <w:rsid w:val="00E83DA9"/>
    <w:rsid w:val="00E84275"/>
    <w:rsid w:val="00E845AE"/>
    <w:rsid w:val="00E84D87"/>
    <w:rsid w:val="00E8566E"/>
    <w:rsid w:val="00E866E4"/>
    <w:rsid w:val="00E86A4C"/>
    <w:rsid w:val="00E86FDF"/>
    <w:rsid w:val="00E903B9"/>
    <w:rsid w:val="00E9169E"/>
    <w:rsid w:val="00E91E4D"/>
    <w:rsid w:val="00E92A42"/>
    <w:rsid w:val="00E92C4C"/>
    <w:rsid w:val="00E92CC3"/>
    <w:rsid w:val="00E939C8"/>
    <w:rsid w:val="00E93B4E"/>
    <w:rsid w:val="00E93F9B"/>
    <w:rsid w:val="00E950E6"/>
    <w:rsid w:val="00E95132"/>
    <w:rsid w:val="00E9666E"/>
    <w:rsid w:val="00E969CF"/>
    <w:rsid w:val="00E9701B"/>
    <w:rsid w:val="00E9721B"/>
    <w:rsid w:val="00E978D8"/>
    <w:rsid w:val="00EA0BF5"/>
    <w:rsid w:val="00EA0E6D"/>
    <w:rsid w:val="00EA4246"/>
    <w:rsid w:val="00EA5B1A"/>
    <w:rsid w:val="00EA626B"/>
    <w:rsid w:val="00EA651D"/>
    <w:rsid w:val="00EA7647"/>
    <w:rsid w:val="00EA7DB4"/>
    <w:rsid w:val="00EB2EA6"/>
    <w:rsid w:val="00EB456A"/>
    <w:rsid w:val="00EB5265"/>
    <w:rsid w:val="00EB53FD"/>
    <w:rsid w:val="00EB5B97"/>
    <w:rsid w:val="00EB7496"/>
    <w:rsid w:val="00EB7B87"/>
    <w:rsid w:val="00EB7F67"/>
    <w:rsid w:val="00EC01B0"/>
    <w:rsid w:val="00EC0909"/>
    <w:rsid w:val="00EC1019"/>
    <w:rsid w:val="00EC248D"/>
    <w:rsid w:val="00EC4386"/>
    <w:rsid w:val="00EC4B7C"/>
    <w:rsid w:val="00EC5326"/>
    <w:rsid w:val="00EC55B1"/>
    <w:rsid w:val="00EC55C8"/>
    <w:rsid w:val="00EC5C03"/>
    <w:rsid w:val="00EC6DB7"/>
    <w:rsid w:val="00EC7DBA"/>
    <w:rsid w:val="00ED0875"/>
    <w:rsid w:val="00ED0B26"/>
    <w:rsid w:val="00ED0B9D"/>
    <w:rsid w:val="00ED2293"/>
    <w:rsid w:val="00ED2C98"/>
    <w:rsid w:val="00ED420B"/>
    <w:rsid w:val="00ED60CC"/>
    <w:rsid w:val="00ED669B"/>
    <w:rsid w:val="00ED69C4"/>
    <w:rsid w:val="00ED73DA"/>
    <w:rsid w:val="00EE0043"/>
    <w:rsid w:val="00EE159B"/>
    <w:rsid w:val="00EE19E3"/>
    <w:rsid w:val="00EE1A7B"/>
    <w:rsid w:val="00EE3B91"/>
    <w:rsid w:val="00EE455D"/>
    <w:rsid w:val="00EE4A6F"/>
    <w:rsid w:val="00EE4B76"/>
    <w:rsid w:val="00EE5AD6"/>
    <w:rsid w:val="00EE5F79"/>
    <w:rsid w:val="00EF00EE"/>
    <w:rsid w:val="00EF0721"/>
    <w:rsid w:val="00EF2784"/>
    <w:rsid w:val="00EF5C32"/>
    <w:rsid w:val="00F001CD"/>
    <w:rsid w:val="00F01206"/>
    <w:rsid w:val="00F01AF2"/>
    <w:rsid w:val="00F02689"/>
    <w:rsid w:val="00F02A18"/>
    <w:rsid w:val="00F03424"/>
    <w:rsid w:val="00F05683"/>
    <w:rsid w:val="00F06D61"/>
    <w:rsid w:val="00F07B66"/>
    <w:rsid w:val="00F1217A"/>
    <w:rsid w:val="00F1282C"/>
    <w:rsid w:val="00F13E18"/>
    <w:rsid w:val="00F15A31"/>
    <w:rsid w:val="00F15CED"/>
    <w:rsid w:val="00F20649"/>
    <w:rsid w:val="00F216ED"/>
    <w:rsid w:val="00F21998"/>
    <w:rsid w:val="00F21C4D"/>
    <w:rsid w:val="00F229F4"/>
    <w:rsid w:val="00F24560"/>
    <w:rsid w:val="00F25152"/>
    <w:rsid w:val="00F27512"/>
    <w:rsid w:val="00F310F1"/>
    <w:rsid w:val="00F3117B"/>
    <w:rsid w:val="00F318F9"/>
    <w:rsid w:val="00F33B73"/>
    <w:rsid w:val="00F34692"/>
    <w:rsid w:val="00F34D55"/>
    <w:rsid w:val="00F35457"/>
    <w:rsid w:val="00F36032"/>
    <w:rsid w:val="00F36217"/>
    <w:rsid w:val="00F40E9C"/>
    <w:rsid w:val="00F41878"/>
    <w:rsid w:val="00F420A7"/>
    <w:rsid w:val="00F42A39"/>
    <w:rsid w:val="00F42FCA"/>
    <w:rsid w:val="00F446ED"/>
    <w:rsid w:val="00F45275"/>
    <w:rsid w:val="00F464CA"/>
    <w:rsid w:val="00F46FD5"/>
    <w:rsid w:val="00F50F5A"/>
    <w:rsid w:val="00F53F5C"/>
    <w:rsid w:val="00F53F82"/>
    <w:rsid w:val="00F56083"/>
    <w:rsid w:val="00F5651B"/>
    <w:rsid w:val="00F56624"/>
    <w:rsid w:val="00F567E8"/>
    <w:rsid w:val="00F575C8"/>
    <w:rsid w:val="00F5765F"/>
    <w:rsid w:val="00F606DA"/>
    <w:rsid w:val="00F60AC7"/>
    <w:rsid w:val="00F61330"/>
    <w:rsid w:val="00F6164A"/>
    <w:rsid w:val="00F62044"/>
    <w:rsid w:val="00F6286F"/>
    <w:rsid w:val="00F62C30"/>
    <w:rsid w:val="00F62F65"/>
    <w:rsid w:val="00F62F89"/>
    <w:rsid w:val="00F64191"/>
    <w:rsid w:val="00F668C2"/>
    <w:rsid w:val="00F67536"/>
    <w:rsid w:val="00F675F4"/>
    <w:rsid w:val="00F70BA7"/>
    <w:rsid w:val="00F70F37"/>
    <w:rsid w:val="00F727E7"/>
    <w:rsid w:val="00F72DFA"/>
    <w:rsid w:val="00F73639"/>
    <w:rsid w:val="00F73B74"/>
    <w:rsid w:val="00F73E9E"/>
    <w:rsid w:val="00F74327"/>
    <w:rsid w:val="00F74678"/>
    <w:rsid w:val="00F74879"/>
    <w:rsid w:val="00F753C1"/>
    <w:rsid w:val="00F7562B"/>
    <w:rsid w:val="00F75F3F"/>
    <w:rsid w:val="00F76ECF"/>
    <w:rsid w:val="00F809F3"/>
    <w:rsid w:val="00F810D4"/>
    <w:rsid w:val="00F81500"/>
    <w:rsid w:val="00F81E29"/>
    <w:rsid w:val="00F83B3D"/>
    <w:rsid w:val="00F83B65"/>
    <w:rsid w:val="00F86E1B"/>
    <w:rsid w:val="00F87DDB"/>
    <w:rsid w:val="00F91399"/>
    <w:rsid w:val="00F917A5"/>
    <w:rsid w:val="00F938E1"/>
    <w:rsid w:val="00F93B9E"/>
    <w:rsid w:val="00F9412B"/>
    <w:rsid w:val="00F957E5"/>
    <w:rsid w:val="00F95B69"/>
    <w:rsid w:val="00F95C02"/>
    <w:rsid w:val="00F95EC8"/>
    <w:rsid w:val="00F96B03"/>
    <w:rsid w:val="00F96E75"/>
    <w:rsid w:val="00F97007"/>
    <w:rsid w:val="00FA06C8"/>
    <w:rsid w:val="00FA0ED7"/>
    <w:rsid w:val="00FA1072"/>
    <w:rsid w:val="00FA10CF"/>
    <w:rsid w:val="00FA16C4"/>
    <w:rsid w:val="00FA16E8"/>
    <w:rsid w:val="00FA1893"/>
    <w:rsid w:val="00FA2126"/>
    <w:rsid w:val="00FA23F9"/>
    <w:rsid w:val="00FA2570"/>
    <w:rsid w:val="00FA3541"/>
    <w:rsid w:val="00FA42C2"/>
    <w:rsid w:val="00FA6638"/>
    <w:rsid w:val="00FB0562"/>
    <w:rsid w:val="00FB103C"/>
    <w:rsid w:val="00FB18CA"/>
    <w:rsid w:val="00FB4512"/>
    <w:rsid w:val="00FB6E82"/>
    <w:rsid w:val="00FB763E"/>
    <w:rsid w:val="00FB7E86"/>
    <w:rsid w:val="00FC004B"/>
    <w:rsid w:val="00FC0865"/>
    <w:rsid w:val="00FC0C9E"/>
    <w:rsid w:val="00FC0E72"/>
    <w:rsid w:val="00FC3FE9"/>
    <w:rsid w:val="00FC52DE"/>
    <w:rsid w:val="00FC5D85"/>
    <w:rsid w:val="00FC7790"/>
    <w:rsid w:val="00FC7F7E"/>
    <w:rsid w:val="00FD335A"/>
    <w:rsid w:val="00FD39D3"/>
    <w:rsid w:val="00FD39EB"/>
    <w:rsid w:val="00FD458C"/>
    <w:rsid w:val="00FD4DCB"/>
    <w:rsid w:val="00FD531E"/>
    <w:rsid w:val="00FD5685"/>
    <w:rsid w:val="00FD67B4"/>
    <w:rsid w:val="00FD67C0"/>
    <w:rsid w:val="00FE01AE"/>
    <w:rsid w:val="00FE02B8"/>
    <w:rsid w:val="00FE110E"/>
    <w:rsid w:val="00FE1724"/>
    <w:rsid w:val="00FE1822"/>
    <w:rsid w:val="00FE260E"/>
    <w:rsid w:val="00FE3EE9"/>
    <w:rsid w:val="00FE47CE"/>
    <w:rsid w:val="00FE58C8"/>
    <w:rsid w:val="00FE62A1"/>
    <w:rsid w:val="00FE6D92"/>
    <w:rsid w:val="00FE74BF"/>
    <w:rsid w:val="00FE77B2"/>
    <w:rsid w:val="00FE7F39"/>
    <w:rsid w:val="00FF071B"/>
    <w:rsid w:val="00FF08C0"/>
    <w:rsid w:val="00FF0ABB"/>
    <w:rsid w:val="00FF1889"/>
    <w:rsid w:val="00FF1F90"/>
    <w:rsid w:val="00FF2013"/>
    <w:rsid w:val="00FF32B1"/>
    <w:rsid w:val="00FF4620"/>
    <w:rsid w:val="00FF48A6"/>
    <w:rsid w:val="00FF539B"/>
    <w:rsid w:val="00FF6D68"/>
    <w:rsid w:val="00FF7097"/>
    <w:rsid w:val="00FF718A"/>
    <w:rsid w:val="00FF7243"/>
    <w:rsid w:val="00FF7D9C"/>
    <w:rsid w:val="01536E45"/>
    <w:rsid w:val="01A218ED"/>
    <w:rsid w:val="0229B481"/>
    <w:rsid w:val="029490EC"/>
    <w:rsid w:val="02D936D8"/>
    <w:rsid w:val="03143364"/>
    <w:rsid w:val="0385DA4F"/>
    <w:rsid w:val="0417FE5D"/>
    <w:rsid w:val="055EBAF0"/>
    <w:rsid w:val="05BE12CE"/>
    <w:rsid w:val="05FF87EE"/>
    <w:rsid w:val="081554D2"/>
    <w:rsid w:val="0A77A08E"/>
    <w:rsid w:val="0B37606F"/>
    <w:rsid w:val="0D6584EB"/>
    <w:rsid w:val="0DC607C1"/>
    <w:rsid w:val="0ECC36CD"/>
    <w:rsid w:val="0F3DE29C"/>
    <w:rsid w:val="1036D8D6"/>
    <w:rsid w:val="10D54CA6"/>
    <w:rsid w:val="13200839"/>
    <w:rsid w:val="137C0696"/>
    <w:rsid w:val="152FCACE"/>
    <w:rsid w:val="1566FC23"/>
    <w:rsid w:val="15C8C590"/>
    <w:rsid w:val="16435D45"/>
    <w:rsid w:val="16598B08"/>
    <w:rsid w:val="16F33ED4"/>
    <w:rsid w:val="191C9399"/>
    <w:rsid w:val="1B5485BD"/>
    <w:rsid w:val="1DA05112"/>
    <w:rsid w:val="1DE41911"/>
    <w:rsid w:val="1E9FFFB0"/>
    <w:rsid w:val="1F7BC83D"/>
    <w:rsid w:val="1FF340B0"/>
    <w:rsid w:val="20584BA7"/>
    <w:rsid w:val="21D7A072"/>
    <w:rsid w:val="2259592B"/>
    <w:rsid w:val="22E8253D"/>
    <w:rsid w:val="23104B11"/>
    <w:rsid w:val="24A6D1B5"/>
    <w:rsid w:val="253B1AD3"/>
    <w:rsid w:val="270A3CA3"/>
    <w:rsid w:val="29217C8C"/>
    <w:rsid w:val="2947377E"/>
    <w:rsid w:val="2B70BA0D"/>
    <w:rsid w:val="2C378ADF"/>
    <w:rsid w:val="2DAFFD01"/>
    <w:rsid w:val="2FB2CAA6"/>
    <w:rsid w:val="30140585"/>
    <w:rsid w:val="310D4B2D"/>
    <w:rsid w:val="312C8E71"/>
    <w:rsid w:val="32479537"/>
    <w:rsid w:val="32C85ED2"/>
    <w:rsid w:val="35B62B5E"/>
    <w:rsid w:val="37A5B5B9"/>
    <w:rsid w:val="3843667E"/>
    <w:rsid w:val="39556D0A"/>
    <w:rsid w:val="397ACDCC"/>
    <w:rsid w:val="3A3DD9A4"/>
    <w:rsid w:val="3AB2FB14"/>
    <w:rsid w:val="3AED7103"/>
    <w:rsid w:val="3BC0A4D4"/>
    <w:rsid w:val="3BC733AA"/>
    <w:rsid w:val="3C5DC9BA"/>
    <w:rsid w:val="3C6E81AA"/>
    <w:rsid w:val="3CA0502E"/>
    <w:rsid w:val="3D51D346"/>
    <w:rsid w:val="3D63040B"/>
    <w:rsid w:val="3E9206EE"/>
    <w:rsid w:val="3F2260C4"/>
    <w:rsid w:val="3F9AF62F"/>
    <w:rsid w:val="40951527"/>
    <w:rsid w:val="4176B38E"/>
    <w:rsid w:val="41A3304C"/>
    <w:rsid w:val="41A605FF"/>
    <w:rsid w:val="42405AF2"/>
    <w:rsid w:val="42C02D2A"/>
    <w:rsid w:val="431FFCAE"/>
    <w:rsid w:val="435940A9"/>
    <w:rsid w:val="43F90409"/>
    <w:rsid w:val="44871C22"/>
    <w:rsid w:val="44BE28D5"/>
    <w:rsid w:val="461469AF"/>
    <w:rsid w:val="46EF6D05"/>
    <w:rsid w:val="4730059F"/>
    <w:rsid w:val="4731E894"/>
    <w:rsid w:val="4760804B"/>
    <w:rsid w:val="4A02636B"/>
    <w:rsid w:val="4A8A0CFD"/>
    <w:rsid w:val="4B5CADCB"/>
    <w:rsid w:val="4B6878B8"/>
    <w:rsid w:val="4C0ACDAD"/>
    <w:rsid w:val="4C7F75C0"/>
    <w:rsid w:val="4DA69E0E"/>
    <w:rsid w:val="4EEDC786"/>
    <w:rsid w:val="515C306F"/>
    <w:rsid w:val="523D565F"/>
    <w:rsid w:val="5340AD6B"/>
    <w:rsid w:val="55A57B1F"/>
    <w:rsid w:val="55D91E68"/>
    <w:rsid w:val="5633CBFB"/>
    <w:rsid w:val="56EC5466"/>
    <w:rsid w:val="58035874"/>
    <w:rsid w:val="580CA37D"/>
    <w:rsid w:val="58ABBF52"/>
    <w:rsid w:val="590415FE"/>
    <w:rsid w:val="597ED38C"/>
    <w:rsid w:val="59A05AD6"/>
    <w:rsid w:val="59F710CA"/>
    <w:rsid w:val="59FA4792"/>
    <w:rsid w:val="5ABF524A"/>
    <w:rsid w:val="5B102380"/>
    <w:rsid w:val="5B998CDA"/>
    <w:rsid w:val="5C2B5792"/>
    <w:rsid w:val="5CA7D2DC"/>
    <w:rsid w:val="5F6F9644"/>
    <w:rsid w:val="605826A5"/>
    <w:rsid w:val="614E7C5F"/>
    <w:rsid w:val="61B83A46"/>
    <w:rsid w:val="61BF53AB"/>
    <w:rsid w:val="625181EB"/>
    <w:rsid w:val="62CA45C2"/>
    <w:rsid w:val="63ED524C"/>
    <w:rsid w:val="64307FC2"/>
    <w:rsid w:val="655C211F"/>
    <w:rsid w:val="66583950"/>
    <w:rsid w:val="67D5D64A"/>
    <w:rsid w:val="67F02679"/>
    <w:rsid w:val="68119B53"/>
    <w:rsid w:val="6860F43C"/>
    <w:rsid w:val="689C94EE"/>
    <w:rsid w:val="68C369EF"/>
    <w:rsid w:val="6A94FB6A"/>
    <w:rsid w:val="6CAB8BB6"/>
    <w:rsid w:val="6D687E2D"/>
    <w:rsid w:val="6E3F0176"/>
    <w:rsid w:val="6EA8B419"/>
    <w:rsid w:val="6F30BFF9"/>
    <w:rsid w:val="6F9151F9"/>
    <w:rsid w:val="70AD5022"/>
    <w:rsid w:val="71A66FEA"/>
    <w:rsid w:val="7202E256"/>
    <w:rsid w:val="7342404B"/>
    <w:rsid w:val="734E62EA"/>
    <w:rsid w:val="73F23B3F"/>
    <w:rsid w:val="758E0BA0"/>
    <w:rsid w:val="764355FE"/>
    <w:rsid w:val="768192BE"/>
    <w:rsid w:val="76DCF233"/>
    <w:rsid w:val="778060B9"/>
    <w:rsid w:val="78123260"/>
    <w:rsid w:val="789AA40D"/>
    <w:rsid w:val="79CA4179"/>
    <w:rsid w:val="79DF4F15"/>
    <w:rsid w:val="7AE1B6FE"/>
    <w:rsid w:val="7BC911C1"/>
    <w:rsid w:val="7D06A798"/>
    <w:rsid w:val="7D24A0D7"/>
    <w:rsid w:val="7E412AF3"/>
    <w:rsid w:val="7E8012CC"/>
    <w:rsid w:val="7F0EAAEE"/>
    <w:rsid w:val="7F7D6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E425C"/>
  <w15:docId w15:val="{EFED68E1-8BE2-4146-8B44-D43EA0640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EFC"/>
    <w:pPr>
      <w:spacing w:after="200" w:line="27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3E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3EC4"/>
  </w:style>
  <w:style w:type="paragraph" w:styleId="Footer">
    <w:name w:val="footer"/>
    <w:basedOn w:val="Normal"/>
    <w:link w:val="FooterChar"/>
    <w:uiPriority w:val="99"/>
    <w:unhideWhenUsed/>
    <w:rsid w:val="00A33E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3EC4"/>
  </w:style>
  <w:style w:type="character" w:styleId="Hyperlink">
    <w:name w:val="Hyperlink"/>
    <w:basedOn w:val="DefaultParagraphFont"/>
    <w:uiPriority w:val="99"/>
    <w:unhideWhenUsed/>
    <w:rsid w:val="00CE3EFC"/>
    <w:rPr>
      <w:color w:val="0000FF"/>
      <w:u w:val="single"/>
    </w:rPr>
  </w:style>
  <w:style w:type="paragraph" w:styleId="NoSpacing">
    <w:name w:val="No Spacing"/>
    <w:uiPriority w:val="1"/>
    <w:qFormat/>
    <w:rsid w:val="00CE3EFC"/>
    <w:pPr>
      <w:spacing w:after="0" w:line="240" w:lineRule="auto"/>
    </w:pPr>
    <w:rPr>
      <w:lang w:val="en-IN"/>
    </w:rPr>
  </w:style>
  <w:style w:type="table" w:styleId="TableGrid">
    <w:name w:val="Table Grid"/>
    <w:basedOn w:val="TableNormal"/>
    <w:uiPriority w:val="39"/>
    <w:rsid w:val="00CE3EFC"/>
    <w:pPr>
      <w:widowControl w:val="0"/>
      <w:autoSpaceDE w:val="0"/>
      <w:autoSpaceDN w:val="0"/>
      <w:adjustRightInd w:val="0"/>
      <w:spacing w:after="0" w:line="360" w:lineRule="atLeast"/>
      <w:jc w:val="both"/>
    </w:pPr>
    <w:rPr>
      <w:rFonts w:ascii="Century" w:eastAsia="MS Mincho" w:hAnsi="Century"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FooterText,List Paragraph1,numbered,Paragraphe de liste1,Bulletr List Paragraph,列出段落,列出段落1,Parágrafo da Lista1,リスト段落1,List Paragraph2,List Paragraph21,List Paragraph11,Listeafsnit1,Párrafo de lista1,Plan,Bullet list,Foot,Text"/>
    <w:basedOn w:val="Normal"/>
    <w:link w:val="ListParagraphChar"/>
    <w:uiPriority w:val="34"/>
    <w:qFormat/>
    <w:rsid w:val="006A4820"/>
    <w:pPr>
      <w:ind w:left="720"/>
      <w:contextualSpacing/>
    </w:pPr>
  </w:style>
  <w:style w:type="character" w:customStyle="1" w:styleId="UnresolvedMention1">
    <w:name w:val="Unresolved Mention1"/>
    <w:basedOn w:val="DefaultParagraphFont"/>
    <w:uiPriority w:val="99"/>
    <w:semiHidden/>
    <w:unhideWhenUsed/>
    <w:rsid w:val="00B648AF"/>
    <w:rPr>
      <w:color w:val="605E5C"/>
      <w:shd w:val="clear" w:color="auto" w:fill="E1DFDD"/>
    </w:rPr>
  </w:style>
  <w:style w:type="character" w:styleId="CommentReference">
    <w:name w:val="annotation reference"/>
    <w:basedOn w:val="DefaultParagraphFont"/>
    <w:uiPriority w:val="99"/>
    <w:semiHidden/>
    <w:unhideWhenUsed/>
    <w:rsid w:val="00284314"/>
    <w:rPr>
      <w:sz w:val="16"/>
      <w:szCs w:val="16"/>
    </w:rPr>
  </w:style>
  <w:style w:type="paragraph" w:styleId="CommentText">
    <w:name w:val="annotation text"/>
    <w:basedOn w:val="Normal"/>
    <w:link w:val="CommentTextChar"/>
    <w:uiPriority w:val="99"/>
    <w:unhideWhenUsed/>
    <w:rsid w:val="00284314"/>
    <w:pPr>
      <w:spacing w:line="240" w:lineRule="auto"/>
    </w:pPr>
    <w:rPr>
      <w:sz w:val="20"/>
      <w:szCs w:val="20"/>
    </w:rPr>
  </w:style>
  <w:style w:type="character" w:customStyle="1" w:styleId="CommentTextChar">
    <w:name w:val="Comment Text Char"/>
    <w:basedOn w:val="DefaultParagraphFont"/>
    <w:link w:val="CommentText"/>
    <w:uiPriority w:val="99"/>
    <w:rsid w:val="00284314"/>
    <w:rPr>
      <w:sz w:val="20"/>
      <w:szCs w:val="20"/>
      <w:lang w:val="en-IN"/>
    </w:rPr>
  </w:style>
  <w:style w:type="paragraph" w:styleId="CommentSubject">
    <w:name w:val="annotation subject"/>
    <w:basedOn w:val="CommentText"/>
    <w:next w:val="CommentText"/>
    <w:link w:val="CommentSubjectChar"/>
    <w:uiPriority w:val="99"/>
    <w:semiHidden/>
    <w:unhideWhenUsed/>
    <w:rsid w:val="00284314"/>
    <w:rPr>
      <w:b/>
      <w:bCs/>
    </w:rPr>
  </w:style>
  <w:style w:type="character" w:customStyle="1" w:styleId="CommentSubjectChar">
    <w:name w:val="Comment Subject Char"/>
    <w:basedOn w:val="CommentTextChar"/>
    <w:link w:val="CommentSubject"/>
    <w:uiPriority w:val="99"/>
    <w:semiHidden/>
    <w:rsid w:val="00284314"/>
    <w:rPr>
      <w:b/>
      <w:bCs/>
      <w:sz w:val="20"/>
      <w:szCs w:val="20"/>
      <w:lang w:val="en-IN"/>
    </w:rPr>
  </w:style>
  <w:style w:type="paragraph" w:styleId="BalloonText">
    <w:name w:val="Balloon Text"/>
    <w:basedOn w:val="Normal"/>
    <w:link w:val="BalloonTextChar"/>
    <w:uiPriority w:val="99"/>
    <w:semiHidden/>
    <w:unhideWhenUsed/>
    <w:rsid w:val="00284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314"/>
    <w:rPr>
      <w:rFonts w:ascii="Segoe UI" w:hAnsi="Segoe UI" w:cs="Segoe UI"/>
      <w:sz w:val="18"/>
      <w:szCs w:val="18"/>
      <w:lang w:val="en-IN"/>
    </w:rPr>
  </w:style>
  <w:style w:type="paragraph" w:customStyle="1" w:styleId="Default">
    <w:name w:val="Default"/>
    <w:rsid w:val="0050277C"/>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aliases w:val="Bullet List Char,FooterText Char,List Paragraph1 Char,numbered Char,Paragraphe de liste1 Char,Bulletr List Paragraph Char,列出段落 Char,列出段落1 Char,Parágrafo da Lista1 Char,リスト段落1 Char,List Paragraph2 Char,List Paragraph21 Char,Plan Char"/>
    <w:basedOn w:val="DefaultParagraphFont"/>
    <w:link w:val="ListParagraph"/>
    <w:uiPriority w:val="34"/>
    <w:locked/>
    <w:rsid w:val="004D00FD"/>
    <w:rPr>
      <w:lang w:val="en-IN"/>
    </w:rPr>
  </w:style>
  <w:style w:type="character" w:customStyle="1" w:styleId="UnresolvedMention2">
    <w:name w:val="Unresolved Mention2"/>
    <w:basedOn w:val="DefaultParagraphFont"/>
    <w:uiPriority w:val="99"/>
    <w:semiHidden/>
    <w:unhideWhenUsed/>
    <w:rsid w:val="005856EE"/>
    <w:rPr>
      <w:color w:val="605E5C"/>
      <w:shd w:val="clear" w:color="auto" w:fill="E1DFDD"/>
    </w:rPr>
  </w:style>
  <w:style w:type="paragraph" w:styleId="Revision">
    <w:name w:val="Revision"/>
    <w:hidden/>
    <w:uiPriority w:val="99"/>
    <w:semiHidden/>
    <w:rsid w:val="00DF1BD3"/>
    <w:pPr>
      <w:spacing w:after="0" w:line="240" w:lineRule="auto"/>
    </w:pPr>
    <w:rPr>
      <w:lang w:val="en-IN"/>
    </w:rPr>
  </w:style>
  <w:style w:type="character" w:customStyle="1" w:styleId="UnresolvedMention3">
    <w:name w:val="Unresolved Mention3"/>
    <w:basedOn w:val="DefaultParagraphFont"/>
    <w:uiPriority w:val="99"/>
    <w:semiHidden/>
    <w:unhideWhenUsed/>
    <w:rsid w:val="00B24291"/>
    <w:rPr>
      <w:color w:val="605E5C"/>
      <w:shd w:val="clear" w:color="auto" w:fill="E1DFDD"/>
    </w:rPr>
  </w:style>
  <w:style w:type="paragraph" w:styleId="NormalWeb">
    <w:name w:val="Normal (Web)"/>
    <w:basedOn w:val="Normal"/>
    <w:uiPriority w:val="99"/>
    <w:unhideWhenUsed/>
    <w:rsid w:val="003925A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486BF0"/>
    <w:rPr>
      <w:color w:val="954F72" w:themeColor="followedHyperlink"/>
      <w:u w:val="single"/>
    </w:rPr>
  </w:style>
  <w:style w:type="paragraph" w:customStyle="1" w:styleId="xmsonormal">
    <w:name w:val="x_msonormal"/>
    <w:basedOn w:val="Normal"/>
    <w:rsid w:val="00B20EA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arkmw1064wd1">
    <w:name w:val="markmw1064wd1"/>
    <w:basedOn w:val="DefaultParagraphFont"/>
    <w:rsid w:val="00B20EA6"/>
  </w:style>
  <w:style w:type="paragraph" w:customStyle="1" w:styleId="m2738086140596370748msolistparagraph">
    <w:name w:val="m_2738086140596370748msolistparagraph"/>
    <w:basedOn w:val="Normal"/>
    <w:rsid w:val="001924C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4">
    <w:name w:val="Unresolved Mention4"/>
    <w:basedOn w:val="DefaultParagraphFont"/>
    <w:uiPriority w:val="99"/>
    <w:semiHidden/>
    <w:unhideWhenUsed/>
    <w:rsid w:val="008B1849"/>
    <w:rPr>
      <w:color w:val="605E5C"/>
      <w:shd w:val="clear" w:color="auto" w:fill="E1DFDD"/>
    </w:rPr>
  </w:style>
  <w:style w:type="character" w:customStyle="1" w:styleId="UnresolvedMention5">
    <w:name w:val="Unresolved Mention5"/>
    <w:basedOn w:val="DefaultParagraphFont"/>
    <w:uiPriority w:val="99"/>
    <w:semiHidden/>
    <w:unhideWhenUsed/>
    <w:rsid w:val="00560357"/>
    <w:rPr>
      <w:color w:val="605E5C"/>
      <w:shd w:val="clear" w:color="auto" w:fill="E1DFDD"/>
    </w:rPr>
  </w:style>
  <w:style w:type="character" w:customStyle="1" w:styleId="spelle">
    <w:name w:val="spelle"/>
    <w:basedOn w:val="DefaultParagraphFont"/>
    <w:rsid w:val="000517E3"/>
  </w:style>
  <w:style w:type="character" w:customStyle="1" w:styleId="UnresolvedMention6">
    <w:name w:val="Unresolved Mention6"/>
    <w:basedOn w:val="DefaultParagraphFont"/>
    <w:uiPriority w:val="99"/>
    <w:semiHidden/>
    <w:unhideWhenUsed/>
    <w:rsid w:val="00BB7FE5"/>
    <w:rPr>
      <w:color w:val="605E5C"/>
      <w:shd w:val="clear" w:color="auto" w:fill="E1DFDD"/>
    </w:rPr>
  </w:style>
  <w:style w:type="paragraph" w:customStyle="1" w:styleId="xxxxxmsonormal">
    <w:name w:val="x_x_x_x_x_msonormal"/>
    <w:basedOn w:val="Normal"/>
    <w:rsid w:val="0051744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aragraph">
    <w:name w:val="paragraph"/>
    <w:basedOn w:val="Normal"/>
    <w:rsid w:val="00E16D9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E16D99"/>
  </w:style>
  <w:style w:type="character" w:customStyle="1" w:styleId="eop">
    <w:name w:val="eop"/>
    <w:basedOn w:val="DefaultParagraphFont"/>
    <w:rsid w:val="00E16D99"/>
  </w:style>
  <w:style w:type="character" w:styleId="UnresolvedMention">
    <w:name w:val="Unresolved Mention"/>
    <w:basedOn w:val="DefaultParagraphFont"/>
    <w:uiPriority w:val="99"/>
    <w:semiHidden/>
    <w:unhideWhenUsed/>
    <w:rsid w:val="00950F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4613">
      <w:bodyDiv w:val="1"/>
      <w:marLeft w:val="0"/>
      <w:marRight w:val="0"/>
      <w:marTop w:val="0"/>
      <w:marBottom w:val="0"/>
      <w:divBdr>
        <w:top w:val="none" w:sz="0" w:space="0" w:color="auto"/>
        <w:left w:val="none" w:sz="0" w:space="0" w:color="auto"/>
        <w:bottom w:val="none" w:sz="0" w:space="0" w:color="auto"/>
        <w:right w:val="none" w:sz="0" w:space="0" w:color="auto"/>
      </w:divBdr>
      <w:divsChild>
        <w:div w:id="538662237">
          <w:marLeft w:val="-5"/>
          <w:marRight w:val="0"/>
          <w:marTop w:val="0"/>
          <w:marBottom w:val="0"/>
          <w:divBdr>
            <w:top w:val="none" w:sz="0" w:space="0" w:color="auto"/>
            <w:left w:val="none" w:sz="0" w:space="0" w:color="auto"/>
            <w:bottom w:val="none" w:sz="0" w:space="0" w:color="auto"/>
            <w:right w:val="none" w:sz="0" w:space="0" w:color="auto"/>
          </w:divBdr>
        </w:div>
      </w:divsChild>
    </w:div>
    <w:div w:id="138621600">
      <w:bodyDiv w:val="1"/>
      <w:marLeft w:val="0"/>
      <w:marRight w:val="0"/>
      <w:marTop w:val="0"/>
      <w:marBottom w:val="0"/>
      <w:divBdr>
        <w:top w:val="none" w:sz="0" w:space="0" w:color="auto"/>
        <w:left w:val="none" w:sz="0" w:space="0" w:color="auto"/>
        <w:bottom w:val="none" w:sz="0" w:space="0" w:color="auto"/>
        <w:right w:val="none" w:sz="0" w:space="0" w:color="auto"/>
      </w:divBdr>
    </w:div>
    <w:div w:id="167062514">
      <w:bodyDiv w:val="1"/>
      <w:marLeft w:val="0"/>
      <w:marRight w:val="0"/>
      <w:marTop w:val="0"/>
      <w:marBottom w:val="0"/>
      <w:divBdr>
        <w:top w:val="none" w:sz="0" w:space="0" w:color="auto"/>
        <w:left w:val="none" w:sz="0" w:space="0" w:color="auto"/>
        <w:bottom w:val="none" w:sz="0" w:space="0" w:color="auto"/>
        <w:right w:val="none" w:sz="0" w:space="0" w:color="auto"/>
      </w:divBdr>
    </w:div>
    <w:div w:id="172569618">
      <w:bodyDiv w:val="1"/>
      <w:marLeft w:val="0"/>
      <w:marRight w:val="0"/>
      <w:marTop w:val="0"/>
      <w:marBottom w:val="0"/>
      <w:divBdr>
        <w:top w:val="none" w:sz="0" w:space="0" w:color="auto"/>
        <w:left w:val="none" w:sz="0" w:space="0" w:color="auto"/>
        <w:bottom w:val="none" w:sz="0" w:space="0" w:color="auto"/>
        <w:right w:val="none" w:sz="0" w:space="0" w:color="auto"/>
      </w:divBdr>
    </w:div>
    <w:div w:id="178128215">
      <w:bodyDiv w:val="1"/>
      <w:marLeft w:val="0"/>
      <w:marRight w:val="0"/>
      <w:marTop w:val="0"/>
      <w:marBottom w:val="0"/>
      <w:divBdr>
        <w:top w:val="none" w:sz="0" w:space="0" w:color="auto"/>
        <w:left w:val="none" w:sz="0" w:space="0" w:color="auto"/>
        <w:bottom w:val="none" w:sz="0" w:space="0" w:color="auto"/>
        <w:right w:val="none" w:sz="0" w:space="0" w:color="auto"/>
      </w:divBdr>
    </w:div>
    <w:div w:id="180634746">
      <w:bodyDiv w:val="1"/>
      <w:marLeft w:val="0"/>
      <w:marRight w:val="0"/>
      <w:marTop w:val="0"/>
      <w:marBottom w:val="0"/>
      <w:divBdr>
        <w:top w:val="none" w:sz="0" w:space="0" w:color="auto"/>
        <w:left w:val="none" w:sz="0" w:space="0" w:color="auto"/>
        <w:bottom w:val="none" w:sz="0" w:space="0" w:color="auto"/>
        <w:right w:val="none" w:sz="0" w:space="0" w:color="auto"/>
      </w:divBdr>
    </w:div>
    <w:div w:id="258104989">
      <w:bodyDiv w:val="1"/>
      <w:marLeft w:val="0"/>
      <w:marRight w:val="0"/>
      <w:marTop w:val="0"/>
      <w:marBottom w:val="0"/>
      <w:divBdr>
        <w:top w:val="none" w:sz="0" w:space="0" w:color="auto"/>
        <w:left w:val="none" w:sz="0" w:space="0" w:color="auto"/>
        <w:bottom w:val="none" w:sz="0" w:space="0" w:color="auto"/>
        <w:right w:val="none" w:sz="0" w:space="0" w:color="auto"/>
      </w:divBdr>
    </w:div>
    <w:div w:id="267205244">
      <w:bodyDiv w:val="1"/>
      <w:marLeft w:val="0"/>
      <w:marRight w:val="0"/>
      <w:marTop w:val="0"/>
      <w:marBottom w:val="0"/>
      <w:divBdr>
        <w:top w:val="none" w:sz="0" w:space="0" w:color="auto"/>
        <w:left w:val="none" w:sz="0" w:space="0" w:color="auto"/>
        <w:bottom w:val="none" w:sz="0" w:space="0" w:color="auto"/>
        <w:right w:val="none" w:sz="0" w:space="0" w:color="auto"/>
      </w:divBdr>
    </w:div>
    <w:div w:id="275068359">
      <w:bodyDiv w:val="1"/>
      <w:marLeft w:val="0"/>
      <w:marRight w:val="0"/>
      <w:marTop w:val="0"/>
      <w:marBottom w:val="0"/>
      <w:divBdr>
        <w:top w:val="none" w:sz="0" w:space="0" w:color="auto"/>
        <w:left w:val="none" w:sz="0" w:space="0" w:color="auto"/>
        <w:bottom w:val="none" w:sz="0" w:space="0" w:color="auto"/>
        <w:right w:val="none" w:sz="0" w:space="0" w:color="auto"/>
      </w:divBdr>
    </w:div>
    <w:div w:id="367418241">
      <w:bodyDiv w:val="1"/>
      <w:marLeft w:val="0"/>
      <w:marRight w:val="0"/>
      <w:marTop w:val="0"/>
      <w:marBottom w:val="0"/>
      <w:divBdr>
        <w:top w:val="none" w:sz="0" w:space="0" w:color="auto"/>
        <w:left w:val="none" w:sz="0" w:space="0" w:color="auto"/>
        <w:bottom w:val="none" w:sz="0" w:space="0" w:color="auto"/>
        <w:right w:val="none" w:sz="0" w:space="0" w:color="auto"/>
      </w:divBdr>
    </w:div>
    <w:div w:id="375007866">
      <w:bodyDiv w:val="1"/>
      <w:marLeft w:val="0"/>
      <w:marRight w:val="0"/>
      <w:marTop w:val="0"/>
      <w:marBottom w:val="0"/>
      <w:divBdr>
        <w:top w:val="none" w:sz="0" w:space="0" w:color="auto"/>
        <w:left w:val="none" w:sz="0" w:space="0" w:color="auto"/>
        <w:bottom w:val="none" w:sz="0" w:space="0" w:color="auto"/>
        <w:right w:val="none" w:sz="0" w:space="0" w:color="auto"/>
      </w:divBdr>
    </w:div>
    <w:div w:id="451441225">
      <w:bodyDiv w:val="1"/>
      <w:marLeft w:val="0"/>
      <w:marRight w:val="0"/>
      <w:marTop w:val="0"/>
      <w:marBottom w:val="0"/>
      <w:divBdr>
        <w:top w:val="none" w:sz="0" w:space="0" w:color="auto"/>
        <w:left w:val="none" w:sz="0" w:space="0" w:color="auto"/>
        <w:bottom w:val="none" w:sz="0" w:space="0" w:color="auto"/>
        <w:right w:val="none" w:sz="0" w:space="0" w:color="auto"/>
      </w:divBdr>
    </w:div>
    <w:div w:id="457454284">
      <w:bodyDiv w:val="1"/>
      <w:marLeft w:val="0"/>
      <w:marRight w:val="0"/>
      <w:marTop w:val="0"/>
      <w:marBottom w:val="0"/>
      <w:divBdr>
        <w:top w:val="none" w:sz="0" w:space="0" w:color="auto"/>
        <w:left w:val="none" w:sz="0" w:space="0" w:color="auto"/>
        <w:bottom w:val="none" w:sz="0" w:space="0" w:color="auto"/>
        <w:right w:val="none" w:sz="0" w:space="0" w:color="auto"/>
      </w:divBdr>
    </w:div>
    <w:div w:id="519003310">
      <w:bodyDiv w:val="1"/>
      <w:marLeft w:val="0"/>
      <w:marRight w:val="0"/>
      <w:marTop w:val="0"/>
      <w:marBottom w:val="0"/>
      <w:divBdr>
        <w:top w:val="none" w:sz="0" w:space="0" w:color="auto"/>
        <w:left w:val="none" w:sz="0" w:space="0" w:color="auto"/>
        <w:bottom w:val="none" w:sz="0" w:space="0" w:color="auto"/>
        <w:right w:val="none" w:sz="0" w:space="0" w:color="auto"/>
      </w:divBdr>
    </w:div>
    <w:div w:id="526989826">
      <w:bodyDiv w:val="1"/>
      <w:marLeft w:val="0"/>
      <w:marRight w:val="0"/>
      <w:marTop w:val="0"/>
      <w:marBottom w:val="0"/>
      <w:divBdr>
        <w:top w:val="none" w:sz="0" w:space="0" w:color="auto"/>
        <w:left w:val="none" w:sz="0" w:space="0" w:color="auto"/>
        <w:bottom w:val="none" w:sz="0" w:space="0" w:color="auto"/>
        <w:right w:val="none" w:sz="0" w:space="0" w:color="auto"/>
      </w:divBdr>
    </w:div>
    <w:div w:id="530073694">
      <w:bodyDiv w:val="1"/>
      <w:marLeft w:val="0"/>
      <w:marRight w:val="0"/>
      <w:marTop w:val="0"/>
      <w:marBottom w:val="0"/>
      <w:divBdr>
        <w:top w:val="none" w:sz="0" w:space="0" w:color="auto"/>
        <w:left w:val="none" w:sz="0" w:space="0" w:color="auto"/>
        <w:bottom w:val="none" w:sz="0" w:space="0" w:color="auto"/>
        <w:right w:val="none" w:sz="0" w:space="0" w:color="auto"/>
      </w:divBdr>
    </w:div>
    <w:div w:id="543177579">
      <w:bodyDiv w:val="1"/>
      <w:marLeft w:val="0"/>
      <w:marRight w:val="0"/>
      <w:marTop w:val="0"/>
      <w:marBottom w:val="0"/>
      <w:divBdr>
        <w:top w:val="none" w:sz="0" w:space="0" w:color="auto"/>
        <w:left w:val="none" w:sz="0" w:space="0" w:color="auto"/>
        <w:bottom w:val="none" w:sz="0" w:space="0" w:color="auto"/>
        <w:right w:val="none" w:sz="0" w:space="0" w:color="auto"/>
      </w:divBdr>
    </w:div>
    <w:div w:id="564682874">
      <w:bodyDiv w:val="1"/>
      <w:marLeft w:val="0"/>
      <w:marRight w:val="0"/>
      <w:marTop w:val="0"/>
      <w:marBottom w:val="0"/>
      <w:divBdr>
        <w:top w:val="none" w:sz="0" w:space="0" w:color="auto"/>
        <w:left w:val="none" w:sz="0" w:space="0" w:color="auto"/>
        <w:bottom w:val="none" w:sz="0" w:space="0" w:color="auto"/>
        <w:right w:val="none" w:sz="0" w:space="0" w:color="auto"/>
      </w:divBdr>
    </w:div>
    <w:div w:id="579408292">
      <w:bodyDiv w:val="1"/>
      <w:marLeft w:val="0"/>
      <w:marRight w:val="0"/>
      <w:marTop w:val="0"/>
      <w:marBottom w:val="0"/>
      <w:divBdr>
        <w:top w:val="none" w:sz="0" w:space="0" w:color="auto"/>
        <w:left w:val="none" w:sz="0" w:space="0" w:color="auto"/>
        <w:bottom w:val="none" w:sz="0" w:space="0" w:color="auto"/>
        <w:right w:val="none" w:sz="0" w:space="0" w:color="auto"/>
      </w:divBdr>
    </w:div>
    <w:div w:id="653603981">
      <w:bodyDiv w:val="1"/>
      <w:marLeft w:val="0"/>
      <w:marRight w:val="0"/>
      <w:marTop w:val="0"/>
      <w:marBottom w:val="0"/>
      <w:divBdr>
        <w:top w:val="none" w:sz="0" w:space="0" w:color="auto"/>
        <w:left w:val="none" w:sz="0" w:space="0" w:color="auto"/>
        <w:bottom w:val="none" w:sz="0" w:space="0" w:color="auto"/>
        <w:right w:val="none" w:sz="0" w:space="0" w:color="auto"/>
      </w:divBdr>
    </w:div>
    <w:div w:id="680547220">
      <w:bodyDiv w:val="1"/>
      <w:marLeft w:val="0"/>
      <w:marRight w:val="0"/>
      <w:marTop w:val="0"/>
      <w:marBottom w:val="0"/>
      <w:divBdr>
        <w:top w:val="none" w:sz="0" w:space="0" w:color="auto"/>
        <w:left w:val="none" w:sz="0" w:space="0" w:color="auto"/>
        <w:bottom w:val="none" w:sz="0" w:space="0" w:color="auto"/>
        <w:right w:val="none" w:sz="0" w:space="0" w:color="auto"/>
      </w:divBdr>
    </w:div>
    <w:div w:id="684982594">
      <w:bodyDiv w:val="1"/>
      <w:marLeft w:val="0"/>
      <w:marRight w:val="0"/>
      <w:marTop w:val="0"/>
      <w:marBottom w:val="0"/>
      <w:divBdr>
        <w:top w:val="none" w:sz="0" w:space="0" w:color="auto"/>
        <w:left w:val="none" w:sz="0" w:space="0" w:color="auto"/>
        <w:bottom w:val="none" w:sz="0" w:space="0" w:color="auto"/>
        <w:right w:val="none" w:sz="0" w:space="0" w:color="auto"/>
      </w:divBdr>
    </w:div>
    <w:div w:id="706879021">
      <w:bodyDiv w:val="1"/>
      <w:marLeft w:val="0"/>
      <w:marRight w:val="0"/>
      <w:marTop w:val="0"/>
      <w:marBottom w:val="0"/>
      <w:divBdr>
        <w:top w:val="none" w:sz="0" w:space="0" w:color="auto"/>
        <w:left w:val="none" w:sz="0" w:space="0" w:color="auto"/>
        <w:bottom w:val="none" w:sz="0" w:space="0" w:color="auto"/>
        <w:right w:val="none" w:sz="0" w:space="0" w:color="auto"/>
      </w:divBdr>
    </w:div>
    <w:div w:id="742994297">
      <w:bodyDiv w:val="1"/>
      <w:marLeft w:val="0"/>
      <w:marRight w:val="0"/>
      <w:marTop w:val="0"/>
      <w:marBottom w:val="0"/>
      <w:divBdr>
        <w:top w:val="none" w:sz="0" w:space="0" w:color="auto"/>
        <w:left w:val="none" w:sz="0" w:space="0" w:color="auto"/>
        <w:bottom w:val="none" w:sz="0" w:space="0" w:color="auto"/>
        <w:right w:val="none" w:sz="0" w:space="0" w:color="auto"/>
      </w:divBdr>
    </w:div>
    <w:div w:id="750584954">
      <w:bodyDiv w:val="1"/>
      <w:marLeft w:val="0"/>
      <w:marRight w:val="0"/>
      <w:marTop w:val="0"/>
      <w:marBottom w:val="0"/>
      <w:divBdr>
        <w:top w:val="none" w:sz="0" w:space="0" w:color="auto"/>
        <w:left w:val="none" w:sz="0" w:space="0" w:color="auto"/>
        <w:bottom w:val="none" w:sz="0" w:space="0" w:color="auto"/>
        <w:right w:val="none" w:sz="0" w:space="0" w:color="auto"/>
      </w:divBdr>
    </w:div>
    <w:div w:id="765150952">
      <w:bodyDiv w:val="1"/>
      <w:marLeft w:val="0"/>
      <w:marRight w:val="0"/>
      <w:marTop w:val="0"/>
      <w:marBottom w:val="0"/>
      <w:divBdr>
        <w:top w:val="none" w:sz="0" w:space="0" w:color="auto"/>
        <w:left w:val="none" w:sz="0" w:space="0" w:color="auto"/>
        <w:bottom w:val="none" w:sz="0" w:space="0" w:color="auto"/>
        <w:right w:val="none" w:sz="0" w:space="0" w:color="auto"/>
      </w:divBdr>
    </w:div>
    <w:div w:id="806552625">
      <w:bodyDiv w:val="1"/>
      <w:marLeft w:val="0"/>
      <w:marRight w:val="0"/>
      <w:marTop w:val="0"/>
      <w:marBottom w:val="0"/>
      <w:divBdr>
        <w:top w:val="none" w:sz="0" w:space="0" w:color="auto"/>
        <w:left w:val="none" w:sz="0" w:space="0" w:color="auto"/>
        <w:bottom w:val="none" w:sz="0" w:space="0" w:color="auto"/>
        <w:right w:val="none" w:sz="0" w:space="0" w:color="auto"/>
      </w:divBdr>
    </w:div>
    <w:div w:id="809590854">
      <w:bodyDiv w:val="1"/>
      <w:marLeft w:val="0"/>
      <w:marRight w:val="0"/>
      <w:marTop w:val="0"/>
      <w:marBottom w:val="0"/>
      <w:divBdr>
        <w:top w:val="none" w:sz="0" w:space="0" w:color="auto"/>
        <w:left w:val="none" w:sz="0" w:space="0" w:color="auto"/>
        <w:bottom w:val="none" w:sz="0" w:space="0" w:color="auto"/>
        <w:right w:val="none" w:sz="0" w:space="0" w:color="auto"/>
      </w:divBdr>
    </w:div>
    <w:div w:id="821237863">
      <w:bodyDiv w:val="1"/>
      <w:marLeft w:val="0"/>
      <w:marRight w:val="0"/>
      <w:marTop w:val="0"/>
      <w:marBottom w:val="0"/>
      <w:divBdr>
        <w:top w:val="none" w:sz="0" w:space="0" w:color="auto"/>
        <w:left w:val="none" w:sz="0" w:space="0" w:color="auto"/>
        <w:bottom w:val="none" w:sz="0" w:space="0" w:color="auto"/>
        <w:right w:val="none" w:sz="0" w:space="0" w:color="auto"/>
      </w:divBdr>
    </w:div>
    <w:div w:id="826553351">
      <w:bodyDiv w:val="1"/>
      <w:marLeft w:val="0"/>
      <w:marRight w:val="0"/>
      <w:marTop w:val="0"/>
      <w:marBottom w:val="0"/>
      <w:divBdr>
        <w:top w:val="none" w:sz="0" w:space="0" w:color="auto"/>
        <w:left w:val="none" w:sz="0" w:space="0" w:color="auto"/>
        <w:bottom w:val="none" w:sz="0" w:space="0" w:color="auto"/>
        <w:right w:val="none" w:sz="0" w:space="0" w:color="auto"/>
      </w:divBdr>
    </w:div>
    <w:div w:id="947661521">
      <w:bodyDiv w:val="1"/>
      <w:marLeft w:val="0"/>
      <w:marRight w:val="0"/>
      <w:marTop w:val="0"/>
      <w:marBottom w:val="0"/>
      <w:divBdr>
        <w:top w:val="none" w:sz="0" w:space="0" w:color="auto"/>
        <w:left w:val="none" w:sz="0" w:space="0" w:color="auto"/>
        <w:bottom w:val="none" w:sz="0" w:space="0" w:color="auto"/>
        <w:right w:val="none" w:sz="0" w:space="0" w:color="auto"/>
      </w:divBdr>
    </w:div>
    <w:div w:id="995836121">
      <w:bodyDiv w:val="1"/>
      <w:marLeft w:val="0"/>
      <w:marRight w:val="0"/>
      <w:marTop w:val="0"/>
      <w:marBottom w:val="0"/>
      <w:divBdr>
        <w:top w:val="none" w:sz="0" w:space="0" w:color="auto"/>
        <w:left w:val="none" w:sz="0" w:space="0" w:color="auto"/>
        <w:bottom w:val="none" w:sz="0" w:space="0" w:color="auto"/>
        <w:right w:val="none" w:sz="0" w:space="0" w:color="auto"/>
      </w:divBdr>
      <w:divsChild>
        <w:div w:id="1829205272">
          <w:marLeft w:val="0"/>
          <w:marRight w:val="0"/>
          <w:marTop w:val="0"/>
          <w:marBottom w:val="0"/>
          <w:divBdr>
            <w:top w:val="none" w:sz="0" w:space="0" w:color="auto"/>
            <w:left w:val="none" w:sz="0" w:space="0" w:color="auto"/>
            <w:bottom w:val="none" w:sz="0" w:space="0" w:color="auto"/>
            <w:right w:val="none" w:sz="0" w:space="0" w:color="auto"/>
          </w:divBdr>
        </w:div>
        <w:div w:id="1069117577">
          <w:marLeft w:val="0"/>
          <w:marRight w:val="0"/>
          <w:marTop w:val="0"/>
          <w:marBottom w:val="0"/>
          <w:divBdr>
            <w:top w:val="none" w:sz="0" w:space="0" w:color="auto"/>
            <w:left w:val="none" w:sz="0" w:space="0" w:color="auto"/>
            <w:bottom w:val="none" w:sz="0" w:space="0" w:color="auto"/>
            <w:right w:val="none" w:sz="0" w:space="0" w:color="auto"/>
          </w:divBdr>
        </w:div>
        <w:div w:id="1772580766">
          <w:marLeft w:val="0"/>
          <w:marRight w:val="0"/>
          <w:marTop w:val="0"/>
          <w:marBottom w:val="0"/>
          <w:divBdr>
            <w:top w:val="none" w:sz="0" w:space="0" w:color="auto"/>
            <w:left w:val="none" w:sz="0" w:space="0" w:color="auto"/>
            <w:bottom w:val="none" w:sz="0" w:space="0" w:color="auto"/>
            <w:right w:val="none" w:sz="0" w:space="0" w:color="auto"/>
          </w:divBdr>
        </w:div>
        <w:div w:id="914316543">
          <w:marLeft w:val="0"/>
          <w:marRight w:val="0"/>
          <w:marTop w:val="0"/>
          <w:marBottom w:val="0"/>
          <w:divBdr>
            <w:top w:val="none" w:sz="0" w:space="0" w:color="auto"/>
            <w:left w:val="none" w:sz="0" w:space="0" w:color="auto"/>
            <w:bottom w:val="none" w:sz="0" w:space="0" w:color="auto"/>
            <w:right w:val="none" w:sz="0" w:space="0" w:color="auto"/>
          </w:divBdr>
        </w:div>
        <w:div w:id="1482651623">
          <w:marLeft w:val="0"/>
          <w:marRight w:val="0"/>
          <w:marTop w:val="0"/>
          <w:marBottom w:val="0"/>
          <w:divBdr>
            <w:top w:val="none" w:sz="0" w:space="0" w:color="auto"/>
            <w:left w:val="none" w:sz="0" w:space="0" w:color="auto"/>
            <w:bottom w:val="none" w:sz="0" w:space="0" w:color="auto"/>
            <w:right w:val="none" w:sz="0" w:space="0" w:color="auto"/>
          </w:divBdr>
        </w:div>
        <w:div w:id="2041397278">
          <w:marLeft w:val="0"/>
          <w:marRight w:val="0"/>
          <w:marTop w:val="0"/>
          <w:marBottom w:val="0"/>
          <w:divBdr>
            <w:top w:val="none" w:sz="0" w:space="0" w:color="auto"/>
            <w:left w:val="none" w:sz="0" w:space="0" w:color="auto"/>
            <w:bottom w:val="none" w:sz="0" w:space="0" w:color="auto"/>
            <w:right w:val="none" w:sz="0" w:space="0" w:color="auto"/>
          </w:divBdr>
        </w:div>
        <w:div w:id="1692074401">
          <w:marLeft w:val="0"/>
          <w:marRight w:val="0"/>
          <w:marTop w:val="0"/>
          <w:marBottom w:val="0"/>
          <w:divBdr>
            <w:top w:val="none" w:sz="0" w:space="0" w:color="auto"/>
            <w:left w:val="none" w:sz="0" w:space="0" w:color="auto"/>
            <w:bottom w:val="none" w:sz="0" w:space="0" w:color="auto"/>
            <w:right w:val="none" w:sz="0" w:space="0" w:color="auto"/>
          </w:divBdr>
        </w:div>
        <w:div w:id="224221409">
          <w:marLeft w:val="0"/>
          <w:marRight w:val="0"/>
          <w:marTop w:val="0"/>
          <w:marBottom w:val="0"/>
          <w:divBdr>
            <w:top w:val="none" w:sz="0" w:space="0" w:color="auto"/>
            <w:left w:val="none" w:sz="0" w:space="0" w:color="auto"/>
            <w:bottom w:val="none" w:sz="0" w:space="0" w:color="auto"/>
            <w:right w:val="none" w:sz="0" w:space="0" w:color="auto"/>
          </w:divBdr>
        </w:div>
        <w:div w:id="1569224067">
          <w:marLeft w:val="0"/>
          <w:marRight w:val="0"/>
          <w:marTop w:val="0"/>
          <w:marBottom w:val="0"/>
          <w:divBdr>
            <w:top w:val="none" w:sz="0" w:space="0" w:color="auto"/>
            <w:left w:val="none" w:sz="0" w:space="0" w:color="auto"/>
            <w:bottom w:val="none" w:sz="0" w:space="0" w:color="auto"/>
            <w:right w:val="none" w:sz="0" w:space="0" w:color="auto"/>
          </w:divBdr>
        </w:div>
        <w:div w:id="994187819">
          <w:marLeft w:val="0"/>
          <w:marRight w:val="0"/>
          <w:marTop w:val="0"/>
          <w:marBottom w:val="0"/>
          <w:divBdr>
            <w:top w:val="none" w:sz="0" w:space="0" w:color="auto"/>
            <w:left w:val="none" w:sz="0" w:space="0" w:color="auto"/>
            <w:bottom w:val="none" w:sz="0" w:space="0" w:color="auto"/>
            <w:right w:val="none" w:sz="0" w:space="0" w:color="auto"/>
          </w:divBdr>
        </w:div>
        <w:div w:id="1632442663">
          <w:marLeft w:val="0"/>
          <w:marRight w:val="0"/>
          <w:marTop w:val="0"/>
          <w:marBottom w:val="0"/>
          <w:divBdr>
            <w:top w:val="none" w:sz="0" w:space="0" w:color="auto"/>
            <w:left w:val="none" w:sz="0" w:space="0" w:color="auto"/>
            <w:bottom w:val="none" w:sz="0" w:space="0" w:color="auto"/>
            <w:right w:val="none" w:sz="0" w:space="0" w:color="auto"/>
          </w:divBdr>
        </w:div>
        <w:div w:id="2134975417">
          <w:marLeft w:val="0"/>
          <w:marRight w:val="0"/>
          <w:marTop w:val="0"/>
          <w:marBottom w:val="0"/>
          <w:divBdr>
            <w:top w:val="none" w:sz="0" w:space="0" w:color="auto"/>
            <w:left w:val="none" w:sz="0" w:space="0" w:color="auto"/>
            <w:bottom w:val="none" w:sz="0" w:space="0" w:color="auto"/>
            <w:right w:val="none" w:sz="0" w:space="0" w:color="auto"/>
          </w:divBdr>
        </w:div>
        <w:div w:id="2075614244">
          <w:marLeft w:val="0"/>
          <w:marRight w:val="0"/>
          <w:marTop w:val="0"/>
          <w:marBottom w:val="0"/>
          <w:divBdr>
            <w:top w:val="none" w:sz="0" w:space="0" w:color="auto"/>
            <w:left w:val="none" w:sz="0" w:space="0" w:color="auto"/>
            <w:bottom w:val="none" w:sz="0" w:space="0" w:color="auto"/>
            <w:right w:val="none" w:sz="0" w:space="0" w:color="auto"/>
          </w:divBdr>
        </w:div>
        <w:div w:id="1753627524">
          <w:marLeft w:val="0"/>
          <w:marRight w:val="0"/>
          <w:marTop w:val="0"/>
          <w:marBottom w:val="0"/>
          <w:divBdr>
            <w:top w:val="none" w:sz="0" w:space="0" w:color="auto"/>
            <w:left w:val="none" w:sz="0" w:space="0" w:color="auto"/>
            <w:bottom w:val="none" w:sz="0" w:space="0" w:color="auto"/>
            <w:right w:val="none" w:sz="0" w:space="0" w:color="auto"/>
          </w:divBdr>
        </w:div>
        <w:div w:id="1154948980">
          <w:marLeft w:val="0"/>
          <w:marRight w:val="0"/>
          <w:marTop w:val="0"/>
          <w:marBottom w:val="0"/>
          <w:divBdr>
            <w:top w:val="none" w:sz="0" w:space="0" w:color="auto"/>
            <w:left w:val="none" w:sz="0" w:space="0" w:color="auto"/>
            <w:bottom w:val="none" w:sz="0" w:space="0" w:color="auto"/>
            <w:right w:val="none" w:sz="0" w:space="0" w:color="auto"/>
          </w:divBdr>
        </w:div>
      </w:divsChild>
    </w:div>
    <w:div w:id="1040781981">
      <w:bodyDiv w:val="1"/>
      <w:marLeft w:val="0"/>
      <w:marRight w:val="0"/>
      <w:marTop w:val="0"/>
      <w:marBottom w:val="0"/>
      <w:divBdr>
        <w:top w:val="none" w:sz="0" w:space="0" w:color="auto"/>
        <w:left w:val="none" w:sz="0" w:space="0" w:color="auto"/>
        <w:bottom w:val="none" w:sz="0" w:space="0" w:color="auto"/>
        <w:right w:val="none" w:sz="0" w:space="0" w:color="auto"/>
      </w:divBdr>
    </w:div>
    <w:div w:id="1077440370">
      <w:bodyDiv w:val="1"/>
      <w:marLeft w:val="0"/>
      <w:marRight w:val="0"/>
      <w:marTop w:val="0"/>
      <w:marBottom w:val="0"/>
      <w:divBdr>
        <w:top w:val="none" w:sz="0" w:space="0" w:color="auto"/>
        <w:left w:val="none" w:sz="0" w:space="0" w:color="auto"/>
        <w:bottom w:val="none" w:sz="0" w:space="0" w:color="auto"/>
        <w:right w:val="none" w:sz="0" w:space="0" w:color="auto"/>
      </w:divBdr>
    </w:div>
    <w:div w:id="1199051400">
      <w:bodyDiv w:val="1"/>
      <w:marLeft w:val="0"/>
      <w:marRight w:val="0"/>
      <w:marTop w:val="0"/>
      <w:marBottom w:val="0"/>
      <w:divBdr>
        <w:top w:val="none" w:sz="0" w:space="0" w:color="auto"/>
        <w:left w:val="none" w:sz="0" w:space="0" w:color="auto"/>
        <w:bottom w:val="none" w:sz="0" w:space="0" w:color="auto"/>
        <w:right w:val="none" w:sz="0" w:space="0" w:color="auto"/>
      </w:divBdr>
    </w:div>
    <w:div w:id="1222642927">
      <w:bodyDiv w:val="1"/>
      <w:marLeft w:val="0"/>
      <w:marRight w:val="0"/>
      <w:marTop w:val="0"/>
      <w:marBottom w:val="0"/>
      <w:divBdr>
        <w:top w:val="none" w:sz="0" w:space="0" w:color="auto"/>
        <w:left w:val="none" w:sz="0" w:space="0" w:color="auto"/>
        <w:bottom w:val="none" w:sz="0" w:space="0" w:color="auto"/>
        <w:right w:val="none" w:sz="0" w:space="0" w:color="auto"/>
      </w:divBdr>
    </w:div>
    <w:div w:id="1236354621">
      <w:bodyDiv w:val="1"/>
      <w:marLeft w:val="0"/>
      <w:marRight w:val="0"/>
      <w:marTop w:val="0"/>
      <w:marBottom w:val="0"/>
      <w:divBdr>
        <w:top w:val="none" w:sz="0" w:space="0" w:color="auto"/>
        <w:left w:val="none" w:sz="0" w:space="0" w:color="auto"/>
        <w:bottom w:val="none" w:sz="0" w:space="0" w:color="auto"/>
        <w:right w:val="none" w:sz="0" w:space="0" w:color="auto"/>
      </w:divBdr>
    </w:div>
    <w:div w:id="1258977100">
      <w:bodyDiv w:val="1"/>
      <w:marLeft w:val="0"/>
      <w:marRight w:val="0"/>
      <w:marTop w:val="0"/>
      <w:marBottom w:val="0"/>
      <w:divBdr>
        <w:top w:val="none" w:sz="0" w:space="0" w:color="auto"/>
        <w:left w:val="none" w:sz="0" w:space="0" w:color="auto"/>
        <w:bottom w:val="none" w:sz="0" w:space="0" w:color="auto"/>
        <w:right w:val="none" w:sz="0" w:space="0" w:color="auto"/>
      </w:divBdr>
    </w:div>
    <w:div w:id="1267620233">
      <w:bodyDiv w:val="1"/>
      <w:marLeft w:val="0"/>
      <w:marRight w:val="0"/>
      <w:marTop w:val="0"/>
      <w:marBottom w:val="0"/>
      <w:divBdr>
        <w:top w:val="none" w:sz="0" w:space="0" w:color="auto"/>
        <w:left w:val="none" w:sz="0" w:space="0" w:color="auto"/>
        <w:bottom w:val="none" w:sz="0" w:space="0" w:color="auto"/>
        <w:right w:val="none" w:sz="0" w:space="0" w:color="auto"/>
      </w:divBdr>
    </w:div>
    <w:div w:id="1284775278">
      <w:bodyDiv w:val="1"/>
      <w:marLeft w:val="0"/>
      <w:marRight w:val="0"/>
      <w:marTop w:val="0"/>
      <w:marBottom w:val="0"/>
      <w:divBdr>
        <w:top w:val="none" w:sz="0" w:space="0" w:color="auto"/>
        <w:left w:val="none" w:sz="0" w:space="0" w:color="auto"/>
        <w:bottom w:val="none" w:sz="0" w:space="0" w:color="auto"/>
        <w:right w:val="none" w:sz="0" w:space="0" w:color="auto"/>
      </w:divBdr>
    </w:div>
    <w:div w:id="1298341031">
      <w:bodyDiv w:val="1"/>
      <w:marLeft w:val="0"/>
      <w:marRight w:val="0"/>
      <w:marTop w:val="0"/>
      <w:marBottom w:val="0"/>
      <w:divBdr>
        <w:top w:val="none" w:sz="0" w:space="0" w:color="auto"/>
        <w:left w:val="none" w:sz="0" w:space="0" w:color="auto"/>
        <w:bottom w:val="none" w:sz="0" w:space="0" w:color="auto"/>
        <w:right w:val="none" w:sz="0" w:space="0" w:color="auto"/>
      </w:divBdr>
    </w:div>
    <w:div w:id="1368489644">
      <w:bodyDiv w:val="1"/>
      <w:marLeft w:val="0"/>
      <w:marRight w:val="0"/>
      <w:marTop w:val="0"/>
      <w:marBottom w:val="0"/>
      <w:divBdr>
        <w:top w:val="none" w:sz="0" w:space="0" w:color="auto"/>
        <w:left w:val="none" w:sz="0" w:space="0" w:color="auto"/>
        <w:bottom w:val="none" w:sz="0" w:space="0" w:color="auto"/>
        <w:right w:val="none" w:sz="0" w:space="0" w:color="auto"/>
      </w:divBdr>
    </w:div>
    <w:div w:id="1372994839">
      <w:bodyDiv w:val="1"/>
      <w:marLeft w:val="0"/>
      <w:marRight w:val="0"/>
      <w:marTop w:val="0"/>
      <w:marBottom w:val="0"/>
      <w:divBdr>
        <w:top w:val="none" w:sz="0" w:space="0" w:color="auto"/>
        <w:left w:val="none" w:sz="0" w:space="0" w:color="auto"/>
        <w:bottom w:val="none" w:sz="0" w:space="0" w:color="auto"/>
        <w:right w:val="none" w:sz="0" w:space="0" w:color="auto"/>
      </w:divBdr>
    </w:div>
    <w:div w:id="1398892514">
      <w:bodyDiv w:val="1"/>
      <w:marLeft w:val="0"/>
      <w:marRight w:val="0"/>
      <w:marTop w:val="0"/>
      <w:marBottom w:val="0"/>
      <w:divBdr>
        <w:top w:val="none" w:sz="0" w:space="0" w:color="auto"/>
        <w:left w:val="none" w:sz="0" w:space="0" w:color="auto"/>
        <w:bottom w:val="none" w:sz="0" w:space="0" w:color="auto"/>
        <w:right w:val="none" w:sz="0" w:space="0" w:color="auto"/>
      </w:divBdr>
    </w:div>
    <w:div w:id="1459761517">
      <w:bodyDiv w:val="1"/>
      <w:marLeft w:val="0"/>
      <w:marRight w:val="0"/>
      <w:marTop w:val="0"/>
      <w:marBottom w:val="0"/>
      <w:divBdr>
        <w:top w:val="none" w:sz="0" w:space="0" w:color="auto"/>
        <w:left w:val="none" w:sz="0" w:space="0" w:color="auto"/>
        <w:bottom w:val="none" w:sz="0" w:space="0" w:color="auto"/>
        <w:right w:val="none" w:sz="0" w:space="0" w:color="auto"/>
      </w:divBdr>
    </w:div>
    <w:div w:id="1480341373">
      <w:bodyDiv w:val="1"/>
      <w:marLeft w:val="0"/>
      <w:marRight w:val="0"/>
      <w:marTop w:val="0"/>
      <w:marBottom w:val="0"/>
      <w:divBdr>
        <w:top w:val="none" w:sz="0" w:space="0" w:color="auto"/>
        <w:left w:val="none" w:sz="0" w:space="0" w:color="auto"/>
        <w:bottom w:val="none" w:sz="0" w:space="0" w:color="auto"/>
        <w:right w:val="none" w:sz="0" w:space="0" w:color="auto"/>
      </w:divBdr>
    </w:div>
    <w:div w:id="1496267779">
      <w:bodyDiv w:val="1"/>
      <w:marLeft w:val="0"/>
      <w:marRight w:val="0"/>
      <w:marTop w:val="0"/>
      <w:marBottom w:val="0"/>
      <w:divBdr>
        <w:top w:val="none" w:sz="0" w:space="0" w:color="auto"/>
        <w:left w:val="none" w:sz="0" w:space="0" w:color="auto"/>
        <w:bottom w:val="none" w:sz="0" w:space="0" w:color="auto"/>
        <w:right w:val="none" w:sz="0" w:space="0" w:color="auto"/>
      </w:divBdr>
    </w:div>
    <w:div w:id="1599873238">
      <w:bodyDiv w:val="1"/>
      <w:marLeft w:val="0"/>
      <w:marRight w:val="0"/>
      <w:marTop w:val="0"/>
      <w:marBottom w:val="0"/>
      <w:divBdr>
        <w:top w:val="none" w:sz="0" w:space="0" w:color="auto"/>
        <w:left w:val="none" w:sz="0" w:space="0" w:color="auto"/>
        <w:bottom w:val="none" w:sz="0" w:space="0" w:color="auto"/>
        <w:right w:val="none" w:sz="0" w:space="0" w:color="auto"/>
      </w:divBdr>
    </w:div>
    <w:div w:id="1682466232">
      <w:bodyDiv w:val="1"/>
      <w:marLeft w:val="0"/>
      <w:marRight w:val="0"/>
      <w:marTop w:val="0"/>
      <w:marBottom w:val="0"/>
      <w:divBdr>
        <w:top w:val="none" w:sz="0" w:space="0" w:color="auto"/>
        <w:left w:val="none" w:sz="0" w:space="0" w:color="auto"/>
        <w:bottom w:val="none" w:sz="0" w:space="0" w:color="auto"/>
        <w:right w:val="none" w:sz="0" w:space="0" w:color="auto"/>
      </w:divBdr>
    </w:div>
    <w:div w:id="1707439206">
      <w:bodyDiv w:val="1"/>
      <w:marLeft w:val="0"/>
      <w:marRight w:val="0"/>
      <w:marTop w:val="0"/>
      <w:marBottom w:val="0"/>
      <w:divBdr>
        <w:top w:val="none" w:sz="0" w:space="0" w:color="auto"/>
        <w:left w:val="none" w:sz="0" w:space="0" w:color="auto"/>
        <w:bottom w:val="none" w:sz="0" w:space="0" w:color="auto"/>
        <w:right w:val="none" w:sz="0" w:space="0" w:color="auto"/>
      </w:divBdr>
    </w:div>
    <w:div w:id="1724980614">
      <w:bodyDiv w:val="1"/>
      <w:marLeft w:val="0"/>
      <w:marRight w:val="0"/>
      <w:marTop w:val="0"/>
      <w:marBottom w:val="0"/>
      <w:divBdr>
        <w:top w:val="none" w:sz="0" w:space="0" w:color="auto"/>
        <w:left w:val="none" w:sz="0" w:space="0" w:color="auto"/>
        <w:bottom w:val="none" w:sz="0" w:space="0" w:color="auto"/>
        <w:right w:val="none" w:sz="0" w:space="0" w:color="auto"/>
      </w:divBdr>
    </w:div>
    <w:div w:id="1729185077">
      <w:bodyDiv w:val="1"/>
      <w:marLeft w:val="0"/>
      <w:marRight w:val="0"/>
      <w:marTop w:val="0"/>
      <w:marBottom w:val="0"/>
      <w:divBdr>
        <w:top w:val="none" w:sz="0" w:space="0" w:color="auto"/>
        <w:left w:val="none" w:sz="0" w:space="0" w:color="auto"/>
        <w:bottom w:val="none" w:sz="0" w:space="0" w:color="auto"/>
        <w:right w:val="none" w:sz="0" w:space="0" w:color="auto"/>
      </w:divBdr>
    </w:div>
    <w:div w:id="1845631872">
      <w:bodyDiv w:val="1"/>
      <w:marLeft w:val="0"/>
      <w:marRight w:val="0"/>
      <w:marTop w:val="0"/>
      <w:marBottom w:val="0"/>
      <w:divBdr>
        <w:top w:val="none" w:sz="0" w:space="0" w:color="auto"/>
        <w:left w:val="none" w:sz="0" w:space="0" w:color="auto"/>
        <w:bottom w:val="none" w:sz="0" w:space="0" w:color="auto"/>
        <w:right w:val="none" w:sz="0" w:space="0" w:color="auto"/>
      </w:divBdr>
    </w:div>
    <w:div w:id="1956786645">
      <w:bodyDiv w:val="1"/>
      <w:marLeft w:val="0"/>
      <w:marRight w:val="0"/>
      <w:marTop w:val="0"/>
      <w:marBottom w:val="0"/>
      <w:divBdr>
        <w:top w:val="none" w:sz="0" w:space="0" w:color="auto"/>
        <w:left w:val="none" w:sz="0" w:space="0" w:color="auto"/>
        <w:bottom w:val="none" w:sz="0" w:space="0" w:color="auto"/>
        <w:right w:val="none" w:sz="0" w:space="0" w:color="auto"/>
      </w:divBdr>
    </w:div>
    <w:div w:id="2111468269">
      <w:bodyDiv w:val="1"/>
      <w:marLeft w:val="0"/>
      <w:marRight w:val="0"/>
      <w:marTop w:val="0"/>
      <w:marBottom w:val="0"/>
      <w:divBdr>
        <w:top w:val="none" w:sz="0" w:space="0" w:color="auto"/>
        <w:left w:val="none" w:sz="0" w:space="0" w:color="auto"/>
        <w:bottom w:val="none" w:sz="0" w:space="0" w:color="auto"/>
        <w:right w:val="none" w:sz="0" w:space="0" w:color="auto"/>
      </w:divBdr>
    </w:div>
    <w:div w:id="2121797407">
      <w:bodyDiv w:val="1"/>
      <w:marLeft w:val="0"/>
      <w:marRight w:val="0"/>
      <w:marTop w:val="0"/>
      <w:marBottom w:val="0"/>
      <w:divBdr>
        <w:top w:val="none" w:sz="0" w:space="0" w:color="auto"/>
        <w:left w:val="none" w:sz="0" w:space="0" w:color="auto"/>
        <w:bottom w:val="none" w:sz="0" w:space="0" w:color="auto"/>
        <w:right w:val="none" w:sz="0" w:space="0" w:color="auto"/>
      </w:divBdr>
    </w:div>
    <w:div w:id="2121872148">
      <w:bodyDiv w:val="1"/>
      <w:marLeft w:val="0"/>
      <w:marRight w:val="0"/>
      <w:marTop w:val="0"/>
      <w:marBottom w:val="0"/>
      <w:divBdr>
        <w:top w:val="none" w:sz="0" w:space="0" w:color="auto"/>
        <w:left w:val="none" w:sz="0" w:space="0" w:color="auto"/>
        <w:bottom w:val="none" w:sz="0" w:space="0" w:color="auto"/>
        <w:right w:val="none" w:sz="0" w:space="0" w:color="auto"/>
      </w:divBdr>
    </w:div>
    <w:div w:id="2125146895">
      <w:bodyDiv w:val="1"/>
      <w:marLeft w:val="0"/>
      <w:marRight w:val="0"/>
      <w:marTop w:val="0"/>
      <w:marBottom w:val="0"/>
      <w:divBdr>
        <w:top w:val="none" w:sz="0" w:space="0" w:color="auto"/>
        <w:left w:val="none" w:sz="0" w:space="0" w:color="auto"/>
        <w:bottom w:val="none" w:sz="0" w:space="0" w:color="auto"/>
        <w:right w:val="none" w:sz="0" w:space="0" w:color="auto"/>
      </w:divBdr>
    </w:div>
    <w:div w:id="2126847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watee.dobriyal@airindia.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bit.ly/AirIndiaSafetyVideo"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irindia@juliettalpha.com"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isl xmlns:xsd="http://www.w3.org/2001/XMLSchema" xmlns:xsi="http://www.w3.org/2001/XMLSchema-instance" xmlns="http://www.boldonjames.com/2008/01/sie/internal/label" sislVersion="0" policy="fe2bfff5-5992-4e90-a22e-b4eee4097d6b" origin="userSelected"/>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dc8fd7c6-0d96-4672-8b50-97ce2b104362"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27FF5ED7DFF6049824A3D20246435A8" ma:contentTypeVersion="17" ma:contentTypeDescription="Create a new document." ma:contentTypeScope="" ma:versionID="e936e029bf82227044c08c9846e01923">
  <xsd:schema xmlns:xsd="http://www.w3.org/2001/XMLSchema" xmlns:xs="http://www.w3.org/2001/XMLSchema" xmlns:p="http://schemas.microsoft.com/office/2006/metadata/properties" xmlns:ns3="dc8fd7c6-0d96-4672-8b50-97ce2b104362" xmlns:ns4="6ab12742-f2dd-42aa-845f-1dc4d42de9e1" targetNamespace="http://schemas.microsoft.com/office/2006/metadata/properties" ma:root="true" ma:fieldsID="d79f232dad9baac29221d50528410962" ns3:_="" ns4:_="">
    <xsd:import namespace="dc8fd7c6-0d96-4672-8b50-97ce2b104362"/>
    <xsd:import namespace="6ab12742-f2dd-42aa-845f-1dc4d42de9e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8fd7c6-0d96-4672-8b50-97ce2b1043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b12742-f2dd-42aa-845f-1dc4d42de9e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2548ED-C258-444A-9EDC-334A0E6897CA}">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160C1062-A948-4EB5-909F-E312AC58483B}">
  <ds:schemaRefs>
    <ds:schemaRef ds:uri="http://schemas.openxmlformats.org/officeDocument/2006/bibliography"/>
  </ds:schemaRefs>
</ds:datastoreItem>
</file>

<file path=customXml/itemProps3.xml><?xml version="1.0" encoding="utf-8"?>
<ds:datastoreItem xmlns:ds="http://schemas.openxmlformats.org/officeDocument/2006/customXml" ds:itemID="{8ACF2477-54B1-4DB9-A7B8-7F5348548583}">
  <ds:schemaRefs>
    <ds:schemaRef ds:uri="http://schemas.microsoft.com/sharepoint/v3/contenttype/forms"/>
  </ds:schemaRefs>
</ds:datastoreItem>
</file>

<file path=customXml/itemProps4.xml><?xml version="1.0" encoding="utf-8"?>
<ds:datastoreItem xmlns:ds="http://schemas.openxmlformats.org/officeDocument/2006/customXml" ds:itemID="{0ECCD8E4-E9D8-481B-9CDE-17959C14C88A}">
  <ds:schemaRefs>
    <ds:schemaRef ds:uri="http://schemas.microsoft.com/office/2006/metadata/properties"/>
    <ds:schemaRef ds:uri="http://schemas.microsoft.com/office/infopath/2007/PartnerControls"/>
    <ds:schemaRef ds:uri="dc8fd7c6-0d96-4672-8b50-97ce2b104362"/>
  </ds:schemaRefs>
</ds:datastoreItem>
</file>

<file path=customXml/itemProps5.xml><?xml version="1.0" encoding="utf-8"?>
<ds:datastoreItem xmlns:ds="http://schemas.openxmlformats.org/officeDocument/2006/customXml" ds:itemID="{F28ED490-DB63-4CB1-A015-53D1DB6330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8fd7c6-0d96-4672-8b50-97ce2b104362"/>
    <ds:schemaRef ds:uri="6ab12742-f2dd-42aa-845f-1dc4d42de9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c627367-8bb7-4ccb-accc-dcf8fe2e1aa0}" enabled="1" method="Standard" siteId="{41591cc6-574f-45d5-819b-9a4773330aec}" contentBits="0" removed="0"/>
</clbl:labelList>
</file>

<file path=docProps/app.xml><?xml version="1.0" encoding="utf-8"?>
<Properties xmlns="http://schemas.openxmlformats.org/officeDocument/2006/extended-properties" xmlns:vt="http://schemas.openxmlformats.org/officeDocument/2006/docPropsVTypes">
  <Template>Normal</Template>
  <TotalTime>15</TotalTime>
  <Pages>3</Pages>
  <Words>1179</Words>
  <Characters>672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it Baugh</dc:creator>
  <cp:keywords/>
  <dc:description/>
  <cp:lastModifiedBy>Ronit Baugh</cp:lastModifiedBy>
  <cp:revision>6</cp:revision>
  <cp:lastPrinted>2024-02-22T14:06:00Z</cp:lastPrinted>
  <dcterms:created xsi:type="dcterms:W3CDTF">2024-02-22T13:57:00Z</dcterms:created>
  <dcterms:modified xsi:type="dcterms:W3CDTF">2024-02-23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FF5ED7DFF6049824A3D20246435A8</vt:lpwstr>
  </property>
  <property fmtid="{D5CDD505-2E9C-101B-9397-08002B2CF9AE}" pid="3" name="docIndexRef">
    <vt:lpwstr>58c82fb7-3e4a-433c-a0af-78c90fb108d2</vt:lpwstr>
  </property>
  <property fmtid="{D5CDD505-2E9C-101B-9397-08002B2CF9AE}" pid="4" name="bjSaver">
    <vt:lpwstr>S0Ul6lh5Mb8awUdm1X8MkM5bPdchXgOO</vt:lpwstr>
  </property>
  <property fmtid="{D5CDD505-2E9C-101B-9397-08002B2CF9AE}" pid="5" name="bjDocumentSecurityLabel">
    <vt:lpwstr>This item has no classification</vt:lpwstr>
  </property>
  <property fmtid="{D5CDD505-2E9C-101B-9397-08002B2CF9AE}" pid="6" name="MSIP_Label_153bba68-4eb1-45e8-9c75-b7dd7eb6bd90_Enabled">
    <vt:lpwstr>True</vt:lpwstr>
  </property>
  <property fmtid="{D5CDD505-2E9C-101B-9397-08002B2CF9AE}" pid="7" name="MSIP_Label_153bba68-4eb1-45e8-9c75-b7dd7eb6bd90_SiteId">
    <vt:lpwstr>e5ba7b2a-a780-41a9-92b2-c2ed52d3a12f</vt:lpwstr>
  </property>
  <property fmtid="{D5CDD505-2E9C-101B-9397-08002B2CF9AE}" pid="8" name="MSIP_Label_153bba68-4eb1-45e8-9c75-b7dd7eb6bd90_Owner">
    <vt:lpwstr>ipsita.das@tata.com</vt:lpwstr>
  </property>
  <property fmtid="{D5CDD505-2E9C-101B-9397-08002B2CF9AE}" pid="9" name="MSIP_Label_153bba68-4eb1-45e8-9c75-b7dd7eb6bd90_SetDate">
    <vt:lpwstr>2021-09-26T18:50:52.8558598Z</vt:lpwstr>
  </property>
  <property fmtid="{D5CDD505-2E9C-101B-9397-08002B2CF9AE}" pid="10" name="MSIP_Label_153bba68-4eb1-45e8-9c75-b7dd7eb6bd90_Name">
    <vt:lpwstr>Internal</vt:lpwstr>
  </property>
  <property fmtid="{D5CDD505-2E9C-101B-9397-08002B2CF9AE}" pid="11" name="MSIP_Label_153bba68-4eb1-45e8-9c75-b7dd7eb6bd90_Application">
    <vt:lpwstr>Microsoft Azure Information Protection</vt:lpwstr>
  </property>
  <property fmtid="{D5CDD505-2E9C-101B-9397-08002B2CF9AE}" pid="12" name="MSIP_Label_153bba68-4eb1-45e8-9c75-b7dd7eb6bd90_ActionId">
    <vt:lpwstr>760f90ee-6f98-48f4-a35e-0d24fbb7b989</vt:lpwstr>
  </property>
  <property fmtid="{D5CDD505-2E9C-101B-9397-08002B2CF9AE}" pid="13" name="MSIP_Label_153bba68-4eb1-45e8-9c75-b7dd7eb6bd90_Extended_MSFT_Method">
    <vt:lpwstr>Automatic</vt:lpwstr>
  </property>
  <property fmtid="{D5CDD505-2E9C-101B-9397-08002B2CF9AE}" pid="14" name="Sensitivity">
    <vt:lpwstr>Internal</vt:lpwstr>
  </property>
  <property fmtid="{D5CDD505-2E9C-101B-9397-08002B2CF9AE}" pid="15" name="GrammarlyDocumentId">
    <vt:lpwstr>302de2bce7ed09c30d6b3a9d4d979197777afb892e3542c77d549e6a8def9f9e</vt:lpwstr>
  </property>
</Properties>
</file>